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1EABA6A" w14:textId="77777777" w:rsidR="00E73CBA" w:rsidRPr="00E60DE8" w:rsidRDefault="00501C92" w:rsidP="008C1B7D">
      <w:pPr>
        <w:pBdr>
          <w:top w:val="nil"/>
          <w:left w:val="nil"/>
          <w:bottom w:val="nil"/>
          <w:right w:val="nil"/>
          <w:between w:val="nil"/>
        </w:pBdr>
        <w:tabs>
          <w:tab w:val="center" w:pos="4536"/>
          <w:tab w:val="right" w:pos="9072"/>
        </w:tabs>
        <w:jc w:val="right"/>
        <w:rPr>
          <w:rFonts w:ascii="Arial" w:eastAsia="Arial" w:hAnsi="Arial" w:cs="Arial"/>
          <w:color w:val="000000"/>
          <w:sz w:val="52"/>
          <w:szCs w:val="52"/>
        </w:rPr>
      </w:pPr>
      <w:r w:rsidRPr="00E60DE8">
        <w:rPr>
          <w:rFonts w:ascii="Arial" w:eastAsia="Arial" w:hAnsi="Arial" w:cs="Arial"/>
          <w:color w:val="000000"/>
          <w:sz w:val="52"/>
          <w:szCs w:val="52"/>
        </w:rPr>
        <w:t>Informacja prasowa</w:t>
      </w:r>
    </w:p>
    <w:p w14:paraId="3EB775BB" w14:textId="77777777" w:rsidR="00900FC7" w:rsidRDefault="00900FC7" w:rsidP="008C1B7D">
      <w:pPr>
        <w:spacing w:after="120" w:line="276" w:lineRule="auto"/>
        <w:jc w:val="right"/>
        <w:rPr>
          <w:rFonts w:ascii="Arial" w:eastAsia="Arial" w:hAnsi="Arial" w:cs="Arial"/>
          <w:sz w:val="22"/>
          <w:szCs w:val="22"/>
          <w:highlight w:val="yellow"/>
        </w:rPr>
      </w:pPr>
    </w:p>
    <w:p w14:paraId="650EA331" w14:textId="143B639B" w:rsidR="00425B03" w:rsidRPr="00367428" w:rsidRDefault="00501C92" w:rsidP="00367428">
      <w:pPr>
        <w:spacing w:after="120" w:line="276" w:lineRule="auto"/>
        <w:jc w:val="right"/>
        <w:rPr>
          <w:rFonts w:ascii="Arial" w:eastAsia="Arial" w:hAnsi="Arial" w:cs="Arial"/>
          <w:sz w:val="22"/>
          <w:szCs w:val="22"/>
        </w:rPr>
      </w:pPr>
      <w:r w:rsidRPr="5AB68F1C">
        <w:rPr>
          <w:rFonts w:ascii="Arial" w:eastAsia="Arial" w:hAnsi="Arial" w:cs="Arial"/>
          <w:sz w:val="22"/>
          <w:szCs w:val="22"/>
        </w:rPr>
        <w:t xml:space="preserve">Warszawa, </w:t>
      </w:r>
      <w:r w:rsidR="003F4722" w:rsidRPr="5AB68F1C">
        <w:rPr>
          <w:rFonts w:ascii="Arial" w:eastAsia="Arial" w:hAnsi="Arial" w:cs="Arial"/>
          <w:sz w:val="22"/>
          <w:szCs w:val="22"/>
        </w:rPr>
        <w:t>1</w:t>
      </w:r>
      <w:r w:rsidR="00450C08">
        <w:rPr>
          <w:rFonts w:ascii="Arial" w:eastAsia="Arial" w:hAnsi="Arial" w:cs="Arial"/>
          <w:sz w:val="22"/>
          <w:szCs w:val="22"/>
        </w:rPr>
        <w:t>8</w:t>
      </w:r>
      <w:r w:rsidR="003F4722" w:rsidRPr="5AB68F1C">
        <w:rPr>
          <w:rFonts w:ascii="Arial" w:eastAsia="Arial" w:hAnsi="Arial" w:cs="Arial"/>
          <w:sz w:val="22"/>
          <w:szCs w:val="22"/>
        </w:rPr>
        <w:t xml:space="preserve"> </w:t>
      </w:r>
      <w:r w:rsidR="006076BF" w:rsidRPr="5AB68F1C">
        <w:rPr>
          <w:rFonts w:ascii="Arial" w:eastAsia="Arial" w:hAnsi="Arial" w:cs="Arial"/>
          <w:sz w:val="22"/>
          <w:szCs w:val="22"/>
        </w:rPr>
        <w:t>marca</w:t>
      </w:r>
      <w:r w:rsidR="00A92224" w:rsidRPr="5AB68F1C">
        <w:rPr>
          <w:rFonts w:ascii="Arial" w:eastAsia="Arial" w:hAnsi="Arial" w:cs="Arial"/>
          <w:sz w:val="22"/>
          <w:szCs w:val="22"/>
        </w:rPr>
        <w:t xml:space="preserve"> </w:t>
      </w:r>
      <w:r w:rsidRPr="5AB68F1C">
        <w:rPr>
          <w:rFonts w:ascii="Arial" w:eastAsia="Arial" w:hAnsi="Arial" w:cs="Arial"/>
          <w:sz w:val="22"/>
          <w:szCs w:val="22"/>
        </w:rPr>
        <w:t>20</w:t>
      </w:r>
      <w:r w:rsidR="0065090F" w:rsidRPr="5AB68F1C">
        <w:rPr>
          <w:rFonts w:ascii="Arial" w:eastAsia="Arial" w:hAnsi="Arial" w:cs="Arial"/>
          <w:sz w:val="22"/>
          <w:szCs w:val="22"/>
        </w:rPr>
        <w:t>2</w:t>
      </w:r>
      <w:r w:rsidR="006B363F" w:rsidRPr="5AB68F1C">
        <w:rPr>
          <w:rFonts w:ascii="Arial" w:eastAsia="Arial" w:hAnsi="Arial" w:cs="Arial"/>
          <w:sz w:val="22"/>
          <w:szCs w:val="22"/>
        </w:rPr>
        <w:t>1</w:t>
      </w:r>
      <w:r w:rsidRPr="5AB68F1C">
        <w:rPr>
          <w:rFonts w:ascii="Arial" w:eastAsia="Arial" w:hAnsi="Arial" w:cs="Arial"/>
          <w:sz w:val="22"/>
          <w:szCs w:val="22"/>
        </w:rPr>
        <w:t xml:space="preserve"> r.</w:t>
      </w:r>
    </w:p>
    <w:p w14:paraId="1217561E" w14:textId="77777777" w:rsidR="00DA6B1A" w:rsidRDefault="00DA6B1A" w:rsidP="00532A94">
      <w:pPr>
        <w:spacing w:after="120" w:line="276" w:lineRule="auto"/>
        <w:rPr>
          <w:rFonts w:ascii="Arial" w:hAnsi="Arial" w:cs="Arial"/>
          <w:b/>
          <w:sz w:val="28"/>
          <w:szCs w:val="22"/>
        </w:rPr>
      </w:pPr>
    </w:p>
    <w:p w14:paraId="4DF0EF2E" w14:textId="6D98FBE5" w:rsidR="00907B18" w:rsidRPr="00545743" w:rsidRDefault="006076BF" w:rsidP="00532A94">
      <w:pPr>
        <w:spacing w:after="120" w:line="276" w:lineRule="auto"/>
        <w:rPr>
          <w:rFonts w:ascii="Arial" w:hAnsi="Arial" w:cs="Arial"/>
          <w:b/>
          <w:sz w:val="36"/>
          <w:szCs w:val="28"/>
        </w:rPr>
      </w:pPr>
      <w:r>
        <w:rPr>
          <w:rFonts w:ascii="Arial" w:hAnsi="Arial" w:cs="Arial"/>
          <w:b/>
          <w:sz w:val="36"/>
          <w:szCs w:val="28"/>
        </w:rPr>
        <w:t>Polacy największy</w:t>
      </w:r>
      <w:r w:rsidR="00F0537E">
        <w:rPr>
          <w:rFonts w:ascii="Arial" w:hAnsi="Arial" w:cs="Arial"/>
          <w:b/>
          <w:sz w:val="36"/>
          <w:szCs w:val="28"/>
        </w:rPr>
        <w:t>mi</w:t>
      </w:r>
      <w:r>
        <w:rPr>
          <w:rFonts w:ascii="Arial" w:hAnsi="Arial" w:cs="Arial"/>
          <w:b/>
          <w:sz w:val="36"/>
          <w:szCs w:val="28"/>
        </w:rPr>
        <w:t xml:space="preserve"> zwolennik</w:t>
      </w:r>
      <w:r w:rsidR="00F0537E">
        <w:rPr>
          <w:rFonts w:ascii="Arial" w:hAnsi="Arial" w:cs="Arial"/>
          <w:b/>
          <w:sz w:val="36"/>
          <w:szCs w:val="28"/>
        </w:rPr>
        <w:t xml:space="preserve">ami </w:t>
      </w:r>
      <w:r>
        <w:rPr>
          <w:rFonts w:ascii="Arial" w:hAnsi="Arial" w:cs="Arial"/>
          <w:b/>
          <w:sz w:val="36"/>
          <w:szCs w:val="28"/>
        </w:rPr>
        <w:t>powrotu do biur – wynika z badania Skanska</w:t>
      </w:r>
    </w:p>
    <w:p w14:paraId="2024E3EC" w14:textId="77777777" w:rsidR="00545743" w:rsidRPr="00545743" w:rsidRDefault="00545743" w:rsidP="003464FA">
      <w:pPr>
        <w:rPr>
          <w:rFonts w:ascii="Arial" w:hAnsi="Arial" w:cs="Arial"/>
          <w:b/>
          <w:sz w:val="26"/>
          <w:szCs w:val="32"/>
        </w:rPr>
      </w:pPr>
    </w:p>
    <w:p w14:paraId="6651F4C7" w14:textId="70664355" w:rsidR="003464FA" w:rsidRPr="009B2131" w:rsidRDefault="3F468620" w:rsidP="00C7207F">
      <w:pPr>
        <w:spacing w:line="360" w:lineRule="auto"/>
        <w:rPr>
          <w:rFonts w:ascii="Arial" w:hAnsi="Arial" w:cs="Arial"/>
          <w:b/>
          <w:sz w:val="22"/>
          <w:szCs w:val="22"/>
          <w:highlight w:val="yellow"/>
        </w:rPr>
      </w:pPr>
      <w:r w:rsidRPr="793501F0">
        <w:rPr>
          <w:rFonts w:ascii="Arial" w:hAnsi="Arial" w:cs="Arial"/>
          <w:b/>
          <w:bCs/>
          <w:sz w:val="22"/>
          <w:szCs w:val="22"/>
        </w:rPr>
        <w:t>Około 8</w:t>
      </w:r>
      <w:r w:rsidR="200B1F83" w:rsidRPr="793501F0">
        <w:rPr>
          <w:rFonts w:ascii="Arial" w:hAnsi="Arial" w:cs="Arial"/>
          <w:b/>
          <w:bCs/>
          <w:sz w:val="22"/>
          <w:szCs w:val="22"/>
        </w:rPr>
        <w:t>6</w:t>
      </w:r>
      <w:r w:rsidR="006076BF" w:rsidRPr="793501F0">
        <w:rPr>
          <w:rFonts w:ascii="Arial" w:hAnsi="Arial" w:cs="Arial"/>
          <w:b/>
          <w:sz w:val="22"/>
          <w:szCs w:val="22"/>
        </w:rPr>
        <w:t xml:space="preserve"> proc. polskich pracowników pojawia się </w:t>
      </w:r>
      <w:r w:rsidR="00421916" w:rsidRPr="793501F0">
        <w:rPr>
          <w:rFonts w:ascii="Arial" w:hAnsi="Arial" w:cs="Arial"/>
          <w:b/>
          <w:sz w:val="22"/>
          <w:szCs w:val="22"/>
        </w:rPr>
        <w:t xml:space="preserve">dziś </w:t>
      </w:r>
      <w:r w:rsidR="790C1E32" w:rsidRPr="793501F0">
        <w:rPr>
          <w:rFonts w:ascii="Arial" w:hAnsi="Arial" w:cs="Arial"/>
          <w:b/>
          <w:bCs/>
          <w:sz w:val="22"/>
          <w:szCs w:val="22"/>
        </w:rPr>
        <w:t>z różną częstotliwością</w:t>
      </w:r>
      <w:r w:rsidR="00421916" w:rsidRPr="793501F0">
        <w:rPr>
          <w:rFonts w:ascii="Arial" w:hAnsi="Arial" w:cs="Arial"/>
          <w:b/>
          <w:bCs/>
          <w:sz w:val="22"/>
          <w:szCs w:val="22"/>
        </w:rPr>
        <w:t xml:space="preserve"> </w:t>
      </w:r>
      <w:r w:rsidR="006076BF" w:rsidRPr="793501F0">
        <w:rPr>
          <w:rFonts w:ascii="Arial" w:hAnsi="Arial" w:cs="Arial"/>
          <w:b/>
          <w:sz w:val="22"/>
          <w:szCs w:val="22"/>
        </w:rPr>
        <w:t xml:space="preserve">w biurze </w:t>
      </w:r>
      <w:r w:rsidR="00CF5384" w:rsidRPr="793501F0">
        <w:rPr>
          <w:rFonts w:ascii="Arial" w:hAnsi="Arial" w:cs="Arial"/>
          <w:b/>
          <w:sz w:val="22"/>
          <w:szCs w:val="22"/>
        </w:rPr>
        <w:t>mimo</w:t>
      </w:r>
      <w:r w:rsidR="006076BF" w:rsidRPr="793501F0">
        <w:rPr>
          <w:rFonts w:ascii="Arial" w:hAnsi="Arial" w:cs="Arial"/>
          <w:b/>
          <w:sz w:val="22"/>
          <w:szCs w:val="22"/>
        </w:rPr>
        <w:t xml:space="preserve"> pandemii, z czego ponad </w:t>
      </w:r>
      <w:r w:rsidR="00421916" w:rsidRPr="793501F0">
        <w:rPr>
          <w:rFonts w:ascii="Arial" w:hAnsi="Arial" w:cs="Arial"/>
          <w:b/>
          <w:sz w:val="22"/>
          <w:szCs w:val="22"/>
        </w:rPr>
        <w:t>połowa</w:t>
      </w:r>
      <w:r w:rsidR="006076BF" w:rsidRPr="793501F0">
        <w:rPr>
          <w:rFonts w:ascii="Arial" w:hAnsi="Arial" w:cs="Arial"/>
          <w:b/>
          <w:sz w:val="22"/>
          <w:szCs w:val="22"/>
        </w:rPr>
        <w:t xml:space="preserve"> </w:t>
      </w:r>
      <w:r w:rsidR="00421916" w:rsidRPr="793501F0">
        <w:rPr>
          <w:rFonts w:ascii="Arial" w:hAnsi="Arial" w:cs="Arial"/>
          <w:b/>
          <w:sz w:val="22"/>
          <w:szCs w:val="22"/>
        </w:rPr>
        <w:t xml:space="preserve">robi to </w:t>
      </w:r>
      <w:r w:rsidR="006076BF" w:rsidRPr="793501F0">
        <w:rPr>
          <w:rFonts w:ascii="Arial" w:hAnsi="Arial" w:cs="Arial"/>
          <w:b/>
          <w:sz w:val="22"/>
          <w:szCs w:val="22"/>
        </w:rPr>
        <w:t>codziennie</w:t>
      </w:r>
      <w:r w:rsidR="00421916" w:rsidRPr="793501F0">
        <w:rPr>
          <w:rFonts w:ascii="Arial" w:hAnsi="Arial" w:cs="Arial"/>
          <w:b/>
          <w:sz w:val="22"/>
          <w:szCs w:val="22"/>
        </w:rPr>
        <w:t>.</w:t>
      </w:r>
      <w:r w:rsidR="006076BF" w:rsidRPr="793501F0">
        <w:rPr>
          <w:rFonts w:ascii="Arial" w:hAnsi="Arial" w:cs="Arial"/>
          <w:b/>
          <w:sz w:val="22"/>
          <w:szCs w:val="22"/>
        </w:rPr>
        <w:t xml:space="preserve"> </w:t>
      </w:r>
      <w:r w:rsidR="00530836" w:rsidRPr="793501F0">
        <w:rPr>
          <w:rFonts w:ascii="Arial" w:hAnsi="Arial" w:cs="Arial"/>
          <w:b/>
          <w:sz w:val="22"/>
          <w:szCs w:val="22"/>
        </w:rPr>
        <w:t xml:space="preserve">Tylko 15 proc. </w:t>
      </w:r>
      <w:r w:rsidR="00421916" w:rsidRPr="793501F0">
        <w:rPr>
          <w:rFonts w:ascii="Arial" w:hAnsi="Arial" w:cs="Arial"/>
          <w:b/>
          <w:sz w:val="22"/>
          <w:szCs w:val="22"/>
        </w:rPr>
        <w:t xml:space="preserve">badanych </w:t>
      </w:r>
      <w:r w:rsidR="00530836" w:rsidRPr="793501F0">
        <w:rPr>
          <w:rFonts w:ascii="Arial" w:hAnsi="Arial" w:cs="Arial"/>
          <w:b/>
          <w:sz w:val="22"/>
          <w:szCs w:val="22"/>
        </w:rPr>
        <w:t>uważa pracę zdalną za bardziej efektywną</w:t>
      </w:r>
      <w:r w:rsidR="008143E6" w:rsidRPr="793501F0">
        <w:rPr>
          <w:rFonts w:ascii="Arial" w:hAnsi="Arial" w:cs="Arial"/>
          <w:b/>
          <w:sz w:val="22"/>
          <w:szCs w:val="22"/>
        </w:rPr>
        <w:t xml:space="preserve"> </w:t>
      </w:r>
      <w:r w:rsidR="000840FB" w:rsidRPr="793501F0">
        <w:rPr>
          <w:rFonts w:ascii="Arial" w:hAnsi="Arial" w:cs="Arial"/>
          <w:b/>
          <w:bCs/>
          <w:sz w:val="22"/>
          <w:szCs w:val="22"/>
        </w:rPr>
        <w:t xml:space="preserve">– </w:t>
      </w:r>
      <w:r w:rsidR="00530836" w:rsidRPr="793501F0">
        <w:rPr>
          <w:rFonts w:ascii="Arial" w:hAnsi="Arial" w:cs="Arial"/>
          <w:b/>
          <w:bCs/>
          <w:sz w:val="22"/>
          <w:szCs w:val="22"/>
        </w:rPr>
        <w:t>mimo</w:t>
      </w:r>
      <w:r w:rsidR="008143E6" w:rsidRPr="793501F0">
        <w:rPr>
          <w:rFonts w:ascii="Arial" w:hAnsi="Arial" w:cs="Arial"/>
          <w:b/>
          <w:sz w:val="22"/>
          <w:szCs w:val="22"/>
        </w:rPr>
        <w:t>,</w:t>
      </w:r>
      <w:r w:rsidR="00530836" w:rsidRPr="793501F0">
        <w:rPr>
          <w:rFonts w:ascii="Arial" w:hAnsi="Arial" w:cs="Arial"/>
          <w:b/>
          <w:sz w:val="22"/>
          <w:szCs w:val="22"/>
        </w:rPr>
        <w:t xml:space="preserve"> że </w:t>
      </w:r>
      <w:r w:rsidR="008143E6" w:rsidRPr="793501F0">
        <w:rPr>
          <w:rFonts w:ascii="Arial" w:hAnsi="Arial" w:cs="Arial"/>
          <w:b/>
          <w:sz w:val="22"/>
          <w:szCs w:val="22"/>
        </w:rPr>
        <w:t>większość</w:t>
      </w:r>
      <w:r w:rsidR="00530836" w:rsidRPr="793501F0">
        <w:rPr>
          <w:rFonts w:ascii="Arial" w:hAnsi="Arial" w:cs="Arial"/>
          <w:b/>
          <w:sz w:val="22"/>
          <w:szCs w:val="22"/>
        </w:rPr>
        <w:t xml:space="preserve"> ma dostęp do oddzielnego pokoju w </w:t>
      </w:r>
      <w:r w:rsidR="008143E6" w:rsidRPr="793501F0">
        <w:rPr>
          <w:rFonts w:ascii="Arial" w:hAnsi="Arial" w:cs="Arial"/>
          <w:b/>
          <w:sz w:val="22"/>
          <w:szCs w:val="22"/>
        </w:rPr>
        <w:t>miejscu zamieszkania</w:t>
      </w:r>
      <w:r w:rsidR="00530836" w:rsidRPr="793501F0">
        <w:rPr>
          <w:rFonts w:ascii="Arial" w:hAnsi="Arial" w:cs="Arial"/>
          <w:b/>
          <w:sz w:val="22"/>
          <w:szCs w:val="22"/>
        </w:rPr>
        <w:t xml:space="preserve">. </w:t>
      </w:r>
      <w:r w:rsidR="008143E6" w:rsidRPr="793501F0">
        <w:rPr>
          <w:rFonts w:ascii="Arial" w:hAnsi="Arial" w:cs="Arial"/>
          <w:b/>
          <w:sz w:val="22"/>
          <w:szCs w:val="22"/>
        </w:rPr>
        <w:t xml:space="preserve">Co ciekawe, to właśnie </w:t>
      </w:r>
      <w:r w:rsidR="00530836" w:rsidRPr="793501F0">
        <w:rPr>
          <w:rFonts w:ascii="Arial" w:hAnsi="Arial" w:cs="Arial"/>
          <w:b/>
          <w:sz w:val="22"/>
          <w:szCs w:val="22"/>
        </w:rPr>
        <w:t xml:space="preserve">Polacy wyróżniają się </w:t>
      </w:r>
      <w:r w:rsidR="008143E6" w:rsidRPr="793501F0">
        <w:rPr>
          <w:rFonts w:ascii="Arial" w:hAnsi="Arial" w:cs="Arial"/>
          <w:b/>
          <w:sz w:val="22"/>
          <w:szCs w:val="22"/>
        </w:rPr>
        <w:t xml:space="preserve">w tym względzie </w:t>
      </w:r>
      <w:r w:rsidR="00530836" w:rsidRPr="793501F0">
        <w:rPr>
          <w:rFonts w:ascii="Arial" w:hAnsi="Arial" w:cs="Arial"/>
          <w:b/>
          <w:sz w:val="22"/>
          <w:szCs w:val="22"/>
        </w:rPr>
        <w:t xml:space="preserve">najwyższym wynikiem </w:t>
      </w:r>
      <w:r w:rsidR="008143E6" w:rsidRPr="793501F0">
        <w:rPr>
          <w:rFonts w:ascii="Arial" w:hAnsi="Arial" w:cs="Arial"/>
          <w:b/>
          <w:sz w:val="22"/>
          <w:szCs w:val="22"/>
        </w:rPr>
        <w:t xml:space="preserve">w porównaniu do </w:t>
      </w:r>
      <w:r w:rsidR="00530836" w:rsidRPr="793501F0">
        <w:rPr>
          <w:rFonts w:ascii="Arial" w:hAnsi="Arial" w:cs="Arial"/>
          <w:b/>
          <w:sz w:val="22"/>
          <w:szCs w:val="22"/>
        </w:rPr>
        <w:t>innych przebadanych krajów</w:t>
      </w:r>
      <w:r w:rsidR="00FD16D4" w:rsidRPr="793501F0">
        <w:rPr>
          <w:rFonts w:ascii="Arial" w:hAnsi="Arial" w:cs="Arial"/>
          <w:b/>
          <w:sz w:val="22"/>
          <w:szCs w:val="22"/>
        </w:rPr>
        <w:t xml:space="preserve"> Europ</w:t>
      </w:r>
      <w:r w:rsidR="00CF3D0A" w:rsidRPr="793501F0">
        <w:rPr>
          <w:rFonts w:ascii="Arial" w:hAnsi="Arial" w:cs="Arial"/>
          <w:b/>
          <w:sz w:val="22"/>
          <w:szCs w:val="22"/>
        </w:rPr>
        <w:t>y</w:t>
      </w:r>
      <w:r w:rsidR="00FD16D4" w:rsidRPr="793501F0">
        <w:rPr>
          <w:rFonts w:ascii="Arial" w:hAnsi="Arial" w:cs="Arial"/>
          <w:b/>
          <w:sz w:val="22"/>
          <w:szCs w:val="22"/>
        </w:rPr>
        <w:t xml:space="preserve"> Środkowo-Wschodniej</w:t>
      </w:r>
      <w:r w:rsidR="008143E6" w:rsidRPr="793501F0">
        <w:rPr>
          <w:rFonts w:ascii="Arial" w:hAnsi="Arial" w:cs="Arial"/>
          <w:b/>
          <w:sz w:val="22"/>
          <w:szCs w:val="22"/>
        </w:rPr>
        <w:t xml:space="preserve">. Dotyczy to również </w:t>
      </w:r>
      <w:r w:rsidR="00530836" w:rsidRPr="793501F0">
        <w:rPr>
          <w:rFonts w:ascii="Arial" w:hAnsi="Arial" w:cs="Arial"/>
          <w:b/>
          <w:sz w:val="22"/>
          <w:szCs w:val="22"/>
        </w:rPr>
        <w:t>bezpieczeństwa w biurach – ponad 70 proc. z nich uważa biura za bezpieczne.</w:t>
      </w:r>
      <w:r w:rsidR="008143E6" w:rsidRPr="793501F0">
        <w:rPr>
          <w:rFonts w:ascii="Arial" w:hAnsi="Arial" w:cs="Arial"/>
          <w:b/>
          <w:sz w:val="22"/>
          <w:szCs w:val="22"/>
        </w:rPr>
        <w:t xml:space="preserve"> To tylko niektóre z wniosków, jakie płyną z</w:t>
      </w:r>
      <w:r w:rsidR="00421916" w:rsidRPr="793501F0">
        <w:rPr>
          <w:rFonts w:ascii="Arial" w:hAnsi="Arial" w:cs="Arial"/>
          <w:b/>
          <w:sz w:val="22"/>
          <w:szCs w:val="22"/>
        </w:rPr>
        <w:t xml:space="preserve"> badania przeprowadzonego na zlecenie spółki biurowej Skanska</w:t>
      </w:r>
      <w:r w:rsidR="003416D2" w:rsidRPr="793501F0">
        <w:rPr>
          <w:rFonts w:ascii="Arial" w:hAnsi="Arial" w:cs="Arial"/>
          <w:b/>
          <w:sz w:val="22"/>
          <w:szCs w:val="22"/>
        </w:rPr>
        <w:t>.</w:t>
      </w:r>
    </w:p>
    <w:p w14:paraId="5FA45915" w14:textId="2378AF66" w:rsidR="00317856" w:rsidRDefault="005B5064" w:rsidP="00532A94">
      <w:pPr>
        <w:spacing w:before="240" w:after="100" w:afterAutospacing="1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adanie </w:t>
      </w:r>
      <w:r w:rsidR="009B2131">
        <w:rPr>
          <w:rFonts w:ascii="Arial" w:hAnsi="Arial" w:cs="Arial"/>
          <w:sz w:val="22"/>
          <w:szCs w:val="22"/>
        </w:rPr>
        <w:t xml:space="preserve">zostało </w:t>
      </w:r>
      <w:r>
        <w:rPr>
          <w:rFonts w:ascii="Arial" w:hAnsi="Arial" w:cs="Arial"/>
          <w:sz w:val="22"/>
          <w:szCs w:val="22"/>
        </w:rPr>
        <w:t>przeprowadzon</w:t>
      </w:r>
      <w:r w:rsidR="009B2131">
        <w:rPr>
          <w:rFonts w:ascii="Arial" w:hAnsi="Arial" w:cs="Arial"/>
          <w:sz w:val="22"/>
          <w:szCs w:val="22"/>
        </w:rPr>
        <w:t>e</w:t>
      </w:r>
      <w:r w:rsidR="00886687">
        <w:rPr>
          <w:rFonts w:ascii="Arial" w:hAnsi="Arial" w:cs="Arial"/>
          <w:sz w:val="22"/>
          <w:szCs w:val="22"/>
        </w:rPr>
        <w:t xml:space="preserve"> na zlecenie Skanska</w:t>
      </w:r>
      <w:r>
        <w:rPr>
          <w:rFonts w:ascii="Arial" w:hAnsi="Arial" w:cs="Arial"/>
          <w:sz w:val="22"/>
          <w:szCs w:val="22"/>
        </w:rPr>
        <w:t xml:space="preserve"> w czterech krajach Europy Środkowo-Wschodniej</w:t>
      </w:r>
      <w:r w:rsidR="008143E6">
        <w:rPr>
          <w:rFonts w:ascii="Arial" w:hAnsi="Arial" w:cs="Arial"/>
          <w:sz w:val="22"/>
          <w:szCs w:val="22"/>
        </w:rPr>
        <w:t xml:space="preserve"> – </w:t>
      </w:r>
      <w:r>
        <w:rPr>
          <w:rFonts w:ascii="Arial" w:hAnsi="Arial" w:cs="Arial"/>
          <w:sz w:val="22"/>
          <w:szCs w:val="22"/>
        </w:rPr>
        <w:t xml:space="preserve">w Polsce, Czechach, Rumunii oraz na Węgrzech. Jego </w:t>
      </w:r>
      <w:r w:rsidR="008143E6">
        <w:rPr>
          <w:rFonts w:ascii="Arial" w:hAnsi="Arial" w:cs="Arial"/>
          <w:sz w:val="22"/>
          <w:szCs w:val="22"/>
        </w:rPr>
        <w:t xml:space="preserve">głównym </w:t>
      </w:r>
      <w:r>
        <w:rPr>
          <w:rFonts w:ascii="Arial" w:hAnsi="Arial" w:cs="Arial"/>
          <w:sz w:val="22"/>
          <w:szCs w:val="22"/>
        </w:rPr>
        <w:t xml:space="preserve">celem była analiza obecnej sytuacji na rynku pracy </w:t>
      </w:r>
      <w:r w:rsidR="008143E6">
        <w:rPr>
          <w:rFonts w:ascii="Arial" w:hAnsi="Arial" w:cs="Arial"/>
          <w:sz w:val="22"/>
          <w:szCs w:val="22"/>
        </w:rPr>
        <w:t>w kontekście</w:t>
      </w:r>
      <w:r>
        <w:rPr>
          <w:rFonts w:ascii="Arial" w:hAnsi="Arial" w:cs="Arial"/>
          <w:sz w:val="22"/>
          <w:szCs w:val="22"/>
        </w:rPr>
        <w:t xml:space="preserve"> trwając</w:t>
      </w:r>
      <w:r w:rsidR="008143E6">
        <w:rPr>
          <w:rFonts w:ascii="Arial" w:hAnsi="Arial" w:cs="Arial"/>
          <w:sz w:val="22"/>
          <w:szCs w:val="22"/>
        </w:rPr>
        <w:t>ej</w:t>
      </w:r>
      <w:r>
        <w:rPr>
          <w:rFonts w:ascii="Arial" w:hAnsi="Arial" w:cs="Arial"/>
          <w:sz w:val="22"/>
          <w:szCs w:val="22"/>
        </w:rPr>
        <w:t xml:space="preserve"> </w:t>
      </w:r>
      <w:r w:rsidR="008143E6">
        <w:rPr>
          <w:rFonts w:ascii="Arial" w:hAnsi="Arial" w:cs="Arial"/>
          <w:sz w:val="22"/>
          <w:szCs w:val="22"/>
        </w:rPr>
        <w:t xml:space="preserve">już </w:t>
      </w:r>
      <w:r>
        <w:rPr>
          <w:rFonts w:ascii="Arial" w:hAnsi="Arial" w:cs="Arial"/>
          <w:sz w:val="22"/>
          <w:szCs w:val="22"/>
        </w:rPr>
        <w:t>od roku pandemi</w:t>
      </w:r>
      <w:r w:rsidR="008143E6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 xml:space="preserve"> koronawirusa. </w:t>
      </w:r>
      <w:r w:rsidR="003416D2">
        <w:rPr>
          <w:rFonts w:ascii="Arial" w:hAnsi="Arial" w:cs="Arial"/>
          <w:sz w:val="22"/>
          <w:szCs w:val="22"/>
        </w:rPr>
        <w:t>Odpowiedzi pokazują, jakie jest</w:t>
      </w:r>
      <w:r w:rsidR="00CF5384">
        <w:rPr>
          <w:rFonts w:ascii="Arial" w:hAnsi="Arial" w:cs="Arial"/>
          <w:sz w:val="22"/>
          <w:szCs w:val="22"/>
        </w:rPr>
        <w:t xml:space="preserve"> nastawieni</w:t>
      </w:r>
      <w:r w:rsidR="003416D2">
        <w:rPr>
          <w:rFonts w:ascii="Arial" w:hAnsi="Arial" w:cs="Arial"/>
          <w:sz w:val="22"/>
          <w:szCs w:val="22"/>
        </w:rPr>
        <w:t>e</w:t>
      </w:r>
      <w:r w:rsidR="00CF5384">
        <w:rPr>
          <w:rFonts w:ascii="Arial" w:hAnsi="Arial" w:cs="Arial"/>
          <w:sz w:val="22"/>
          <w:szCs w:val="22"/>
        </w:rPr>
        <w:t xml:space="preserve"> pracowników do </w:t>
      </w:r>
      <w:r w:rsidR="009B2131">
        <w:rPr>
          <w:rFonts w:ascii="Arial" w:hAnsi="Arial" w:cs="Arial"/>
          <w:sz w:val="22"/>
          <w:szCs w:val="22"/>
        </w:rPr>
        <w:t xml:space="preserve">nowych modeli pracy </w:t>
      </w:r>
      <w:r w:rsidR="00CF5384">
        <w:rPr>
          <w:rFonts w:ascii="Arial" w:hAnsi="Arial" w:cs="Arial"/>
          <w:sz w:val="22"/>
          <w:szCs w:val="22"/>
        </w:rPr>
        <w:t>po 12</w:t>
      </w:r>
      <w:r w:rsidR="00CF3D0A">
        <w:rPr>
          <w:rFonts w:ascii="Arial" w:hAnsi="Arial" w:cs="Arial"/>
          <w:sz w:val="22"/>
          <w:szCs w:val="22"/>
        </w:rPr>
        <w:t> </w:t>
      </w:r>
      <w:r w:rsidR="00CF5384">
        <w:rPr>
          <w:rFonts w:ascii="Arial" w:hAnsi="Arial" w:cs="Arial"/>
          <w:sz w:val="22"/>
          <w:szCs w:val="22"/>
        </w:rPr>
        <w:t xml:space="preserve">miesiącach obostrzeń związanych z </w:t>
      </w:r>
      <w:r w:rsidR="00CF5384" w:rsidRPr="00FD16D4">
        <w:rPr>
          <w:rFonts w:ascii="Arial" w:hAnsi="Arial" w:cs="Arial"/>
          <w:sz w:val="22"/>
          <w:szCs w:val="22"/>
        </w:rPr>
        <w:t>pandemiczną</w:t>
      </w:r>
      <w:r w:rsidR="00CF5384">
        <w:rPr>
          <w:rFonts w:ascii="Arial" w:hAnsi="Arial" w:cs="Arial"/>
          <w:sz w:val="22"/>
          <w:szCs w:val="22"/>
        </w:rPr>
        <w:t xml:space="preserve"> rzeczywistością.</w:t>
      </w:r>
    </w:p>
    <w:p w14:paraId="54D97C26" w14:textId="05F58C41" w:rsidR="00CF5384" w:rsidRPr="00CF5384" w:rsidRDefault="00CF5384" w:rsidP="00532A94">
      <w:pPr>
        <w:spacing w:before="240" w:after="100" w:afterAutospacing="1" w:line="360" w:lineRule="auto"/>
        <w:rPr>
          <w:rFonts w:ascii="Arial" w:hAnsi="Arial" w:cs="Arial"/>
          <w:b/>
          <w:bCs/>
          <w:sz w:val="22"/>
          <w:szCs w:val="22"/>
        </w:rPr>
      </w:pPr>
      <w:r w:rsidRPr="00CF5384">
        <w:rPr>
          <w:rFonts w:ascii="Arial" w:hAnsi="Arial" w:cs="Arial"/>
          <w:b/>
          <w:bCs/>
          <w:sz w:val="22"/>
          <w:szCs w:val="22"/>
        </w:rPr>
        <w:t>Polacy najliczniejszą grupą pracującą w biurach</w:t>
      </w:r>
    </w:p>
    <w:p w14:paraId="3D2D036C" w14:textId="3D383B12" w:rsidR="00322D00" w:rsidRDefault="61441985" w:rsidP="793501F0">
      <w:pPr>
        <w:spacing w:before="240" w:after="100" w:afterAutospacing="1" w:line="360" w:lineRule="auto"/>
        <w:rPr>
          <w:rFonts w:ascii="Arial" w:hAnsi="Arial" w:cs="Arial"/>
          <w:sz w:val="22"/>
          <w:szCs w:val="22"/>
        </w:rPr>
      </w:pPr>
      <w:r w:rsidRPr="793501F0">
        <w:rPr>
          <w:rFonts w:ascii="Arial" w:hAnsi="Arial" w:cs="Arial"/>
          <w:sz w:val="22"/>
          <w:szCs w:val="22"/>
        </w:rPr>
        <w:t xml:space="preserve">Wśród pracowników biurowych w CEE obserwowane jest znużenie pracą z domu. </w:t>
      </w:r>
      <w:r w:rsidRPr="793501F0">
        <w:rPr>
          <w:rFonts w:ascii="Arial" w:hAnsi="Arial" w:cs="Arial"/>
          <w:i/>
          <w:iCs/>
          <w:sz w:val="22"/>
          <w:szCs w:val="22"/>
        </w:rPr>
        <w:t xml:space="preserve">– Odsetek osób, który w pierwszej fali lockdownu pracował tylko z domu i pozostał w takim modelu pracy, istotnie spadł. Do biura codziennie chodzi co drugi pracownik biurowy i jest to wzrost o 26 proc. w porównaniu do okresu </w:t>
      </w:r>
      <w:r w:rsidR="769BA712" w:rsidRPr="793501F0">
        <w:rPr>
          <w:rFonts w:ascii="Arial" w:hAnsi="Arial" w:cs="Arial"/>
          <w:i/>
          <w:iCs/>
          <w:sz w:val="22"/>
          <w:szCs w:val="22"/>
        </w:rPr>
        <w:t>marzec</w:t>
      </w:r>
      <w:r w:rsidRPr="793501F0">
        <w:rPr>
          <w:rFonts w:ascii="Arial" w:hAnsi="Arial" w:cs="Arial"/>
          <w:i/>
          <w:iCs/>
          <w:sz w:val="22"/>
          <w:szCs w:val="22"/>
        </w:rPr>
        <w:t>–maj 2020</w:t>
      </w:r>
      <w:r w:rsidR="658C4D23" w:rsidRPr="793501F0">
        <w:rPr>
          <w:rFonts w:ascii="Arial" w:hAnsi="Arial" w:cs="Arial"/>
          <w:i/>
          <w:iCs/>
          <w:sz w:val="22"/>
          <w:szCs w:val="22"/>
        </w:rPr>
        <w:t xml:space="preserve"> – </w:t>
      </w:r>
      <w:r w:rsidR="658C4D23" w:rsidRPr="793501F0">
        <w:rPr>
          <w:rFonts w:ascii="Arial" w:hAnsi="Arial" w:cs="Arial"/>
          <w:sz w:val="22"/>
          <w:szCs w:val="22"/>
        </w:rPr>
        <w:t>komentuje</w:t>
      </w:r>
      <w:r w:rsidR="026695C7" w:rsidRPr="793501F0">
        <w:rPr>
          <w:rFonts w:ascii="Arial" w:hAnsi="Arial" w:cs="Arial"/>
          <w:sz w:val="22"/>
          <w:szCs w:val="22"/>
        </w:rPr>
        <w:t xml:space="preserve"> </w:t>
      </w:r>
      <w:r w:rsidR="026695C7" w:rsidRPr="793501F0">
        <w:rPr>
          <w:rFonts w:ascii="Arial" w:hAnsi="Arial" w:cs="Arial"/>
          <w:b/>
          <w:bCs/>
          <w:sz w:val="22"/>
          <w:szCs w:val="22"/>
        </w:rPr>
        <w:t>Małgorzata Głos, partner w firmie analityczno-badawczej Zymetria</w:t>
      </w:r>
      <w:r w:rsidR="696C8BE9" w:rsidRPr="793501F0">
        <w:rPr>
          <w:rFonts w:ascii="Arial" w:hAnsi="Arial" w:cs="Arial"/>
          <w:b/>
          <w:bCs/>
          <w:sz w:val="22"/>
          <w:szCs w:val="22"/>
        </w:rPr>
        <w:t xml:space="preserve"> odpowiedzialnej za badanie</w:t>
      </w:r>
      <w:r w:rsidR="026695C7" w:rsidRPr="793501F0">
        <w:rPr>
          <w:rFonts w:ascii="Arial" w:hAnsi="Arial" w:cs="Arial"/>
          <w:sz w:val="22"/>
          <w:szCs w:val="22"/>
        </w:rPr>
        <w:t>.</w:t>
      </w:r>
      <w:r w:rsidR="658C4D23" w:rsidRPr="793501F0">
        <w:rPr>
          <w:rFonts w:ascii="Arial" w:hAnsi="Arial" w:cs="Arial"/>
          <w:sz w:val="22"/>
          <w:szCs w:val="22"/>
        </w:rPr>
        <w:t xml:space="preserve"> </w:t>
      </w:r>
    </w:p>
    <w:p w14:paraId="70B546A0" w14:textId="0DBE1AD4" w:rsidR="00322D00" w:rsidRDefault="1934B108" w:rsidP="003464FA">
      <w:pPr>
        <w:spacing w:before="240" w:after="100" w:afterAutospacing="1" w:line="360" w:lineRule="auto"/>
        <w:rPr>
          <w:rFonts w:ascii="Arial" w:hAnsi="Arial" w:cs="Arial"/>
          <w:sz w:val="22"/>
          <w:szCs w:val="22"/>
        </w:rPr>
      </w:pPr>
      <w:r w:rsidRPr="793501F0">
        <w:rPr>
          <w:rFonts w:ascii="Arial" w:hAnsi="Arial" w:cs="Arial"/>
          <w:sz w:val="22"/>
          <w:szCs w:val="22"/>
        </w:rPr>
        <w:lastRenderedPageBreak/>
        <w:t>W przypadku Polski, p</w:t>
      </w:r>
      <w:r w:rsidR="003416D2" w:rsidRPr="793501F0">
        <w:rPr>
          <w:rFonts w:ascii="Arial" w:hAnsi="Arial" w:cs="Arial"/>
          <w:sz w:val="22"/>
          <w:szCs w:val="22"/>
        </w:rPr>
        <w:t>omimo</w:t>
      </w:r>
      <w:r w:rsidR="003416D2">
        <w:rPr>
          <w:rFonts w:ascii="Arial" w:hAnsi="Arial" w:cs="Arial"/>
          <w:sz w:val="22"/>
          <w:szCs w:val="22"/>
        </w:rPr>
        <w:t xml:space="preserve"> restrykcji i utrudnień, p</w:t>
      </w:r>
      <w:r w:rsidR="00CF5384">
        <w:rPr>
          <w:rFonts w:ascii="Arial" w:hAnsi="Arial" w:cs="Arial"/>
          <w:sz w:val="22"/>
          <w:szCs w:val="22"/>
        </w:rPr>
        <w:t xml:space="preserve">onad połowa </w:t>
      </w:r>
      <w:r w:rsidR="00EE6524">
        <w:rPr>
          <w:rFonts w:ascii="Arial" w:hAnsi="Arial" w:cs="Arial"/>
          <w:sz w:val="22"/>
          <w:szCs w:val="22"/>
        </w:rPr>
        <w:t>polskich pracowników</w:t>
      </w:r>
      <w:r w:rsidR="003416D2">
        <w:rPr>
          <w:rFonts w:ascii="Arial" w:hAnsi="Arial" w:cs="Arial"/>
          <w:sz w:val="22"/>
          <w:szCs w:val="22"/>
        </w:rPr>
        <w:t xml:space="preserve"> </w:t>
      </w:r>
      <w:r w:rsidR="00CF5384">
        <w:rPr>
          <w:rFonts w:ascii="Arial" w:hAnsi="Arial" w:cs="Arial"/>
          <w:sz w:val="22"/>
          <w:szCs w:val="22"/>
        </w:rPr>
        <w:t>codziennie uczęszcza do biura. Jest</w:t>
      </w:r>
      <w:r w:rsidR="00322D00">
        <w:rPr>
          <w:rFonts w:ascii="Arial" w:hAnsi="Arial" w:cs="Arial"/>
          <w:sz w:val="22"/>
          <w:szCs w:val="22"/>
        </w:rPr>
        <w:t xml:space="preserve"> to</w:t>
      </w:r>
      <w:r w:rsidR="00CF5384">
        <w:rPr>
          <w:rFonts w:ascii="Arial" w:hAnsi="Arial" w:cs="Arial"/>
          <w:sz w:val="22"/>
          <w:szCs w:val="22"/>
        </w:rPr>
        <w:t xml:space="preserve"> </w:t>
      </w:r>
      <w:r w:rsidR="2070B537" w:rsidRPr="793501F0">
        <w:rPr>
          <w:rFonts w:ascii="Arial" w:hAnsi="Arial" w:cs="Arial"/>
          <w:sz w:val="22"/>
          <w:szCs w:val="22"/>
        </w:rPr>
        <w:t>32</w:t>
      </w:r>
      <w:r w:rsidR="00CF5384">
        <w:rPr>
          <w:rFonts w:ascii="Arial" w:hAnsi="Arial" w:cs="Arial"/>
          <w:sz w:val="22"/>
          <w:szCs w:val="22"/>
        </w:rPr>
        <w:t xml:space="preserve"> proc. więcej</w:t>
      </w:r>
      <w:r w:rsidR="00E041C4">
        <w:rPr>
          <w:rFonts w:ascii="Arial" w:hAnsi="Arial" w:cs="Arial"/>
          <w:sz w:val="22"/>
          <w:szCs w:val="22"/>
        </w:rPr>
        <w:t xml:space="preserve"> niż</w:t>
      </w:r>
      <w:r w:rsidR="00CF5384">
        <w:rPr>
          <w:rFonts w:ascii="Arial" w:hAnsi="Arial" w:cs="Arial"/>
          <w:sz w:val="22"/>
          <w:szCs w:val="22"/>
        </w:rPr>
        <w:t xml:space="preserve"> w okresie </w:t>
      </w:r>
      <w:r w:rsidR="00FD16D4">
        <w:rPr>
          <w:rFonts w:ascii="Arial" w:hAnsi="Arial" w:cs="Arial"/>
          <w:sz w:val="22"/>
          <w:szCs w:val="22"/>
        </w:rPr>
        <w:t xml:space="preserve">pierwszego lockdownu w Polsce </w:t>
      </w:r>
      <w:r w:rsidR="00FD16D4" w:rsidRPr="793501F0">
        <w:rPr>
          <w:rFonts w:ascii="Arial" w:hAnsi="Arial" w:cs="Arial"/>
          <w:sz w:val="22"/>
          <w:szCs w:val="22"/>
        </w:rPr>
        <w:t>w</w:t>
      </w:r>
      <w:r w:rsidR="00CF5384" w:rsidRPr="793501F0">
        <w:rPr>
          <w:rFonts w:ascii="Arial" w:hAnsi="Arial" w:cs="Arial"/>
          <w:sz w:val="22"/>
          <w:szCs w:val="22"/>
        </w:rPr>
        <w:t xml:space="preserve"> </w:t>
      </w:r>
      <w:r w:rsidR="00CF5384">
        <w:rPr>
          <w:rFonts w:ascii="Arial" w:hAnsi="Arial" w:cs="Arial"/>
          <w:sz w:val="22"/>
          <w:szCs w:val="22"/>
        </w:rPr>
        <w:t>ubiegł</w:t>
      </w:r>
      <w:r w:rsidR="00FD16D4">
        <w:rPr>
          <w:rFonts w:ascii="Arial" w:hAnsi="Arial" w:cs="Arial"/>
          <w:sz w:val="22"/>
          <w:szCs w:val="22"/>
        </w:rPr>
        <w:t>ym</w:t>
      </w:r>
      <w:r w:rsidR="00CF5384">
        <w:rPr>
          <w:rFonts w:ascii="Arial" w:hAnsi="Arial" w:cs="Arial"/>
          <w:sz w:val="22"/>
          <w:szCs w:val="22"/>
        </w:rPr>
        <w:t xml:space="preserve"> roku. </w:t>
      </w:r>
      <w:r w:rsidR="00FD16D4">
        <w:rPr>
          <w:rFonts w:ascii="Arial" w:hAnsi="Arial" w:cs="Arial"/>
          <w:sz w:val="22"/>
          <w:szCs w:val="22"/>
        </w:rPr>
        <w:t xml:space="preserve">86 </w:t>
      </w:r>
      <w:r w:rsidR="00CF5384">
        <w:rPr>
          <w:rFonts w:ascii="Arial" w:hAnsi="Arial" w:cs="Arial"/>
          <w:sz w:val="22"/>
          <w:szCs w:val="22"/>
        </w:rPr>
        <w:t xml:space="preserve">proc. </w:t>
      </w:r>
      <w:r w:rsidR="0E0E4366" w:rsidRPr="793501F0">
        <w:rPr>
          <w:rFonts w:ascii="Arial" w:hAnsi="Arial" w:cs="Arial"/>
          <w:sz w:val="22"/>
          <w:szCs w:val="22"/>
        </w:rPr>
        <w:t>polskich respondentów</w:t>
      </w:r>
      <w:r w:rsidR="00CF5384">
        <w:rPr>
          <w:rFonts w:ascii="Arial" w:hAnsi="Arial" w:cs="Arial"/>
          <w:sz w:val="22"/>
          <w:szCs w:val="22"/>
        </w:rPr>
        <w:t xml:space="preserve"> pojawia się w biurze z różną częstotliwością, zależnie od obranego modelu pracy w swojej firmie. </w:t>
      </w:r>
      <w:r w:rsidR="00A5098A">
        <w:rPr>
          <w:rFonts w:ascii="Arial" w:hAnsi="Arial" w:cs="Arial"/>
          <w:sz w:val="22"/>
          <w:szCs w:val="22"/>
        </w:rPr>
        <w:t>B</w:t>
      </w:r>
      <w:r w:rsidR="00322D00">
        <w:rPr>
          <w:rFonts w:ascii="Arial" w:hAnsi="Arial" w:cs="Arial"/>
          <w:sz w:val="22"/>
          <w:szCs w:val="22"/>
        </w:rPr>
        <w:t xml:space="preserve">lisko 20 proc. respondentów w Polsce </w:t>
      </w:r>
      <w:r w:rsidR="00A5098A">
        <w:rPr>
          <w:rFonts w:ascii="Arial" w:hAnsi="Arial" w:cs="Arial"/>
          <w:sz w:val="22"/>
          <w:szCs w:val="22"/>
        </w:rPr>
        <w:t xml:space="preserve">wskazało </w:t>
      </w:r>
      <w:r w:rsidR="00322D00">
        <w:rPr>
          <w:rFonts w:ascii="Arial" w:hAnsi="Arial" w:cs="Arial"/>
          <w:sz w:val="22"/>
          <w:szCs w:val="22"/>
        </w:rPr>
        <w:t>ograniczenia związane z pracą zdalną jako jeden z największych problemów w trakcie pandemii koronawirusa</w:t>
      </w:r>
      <w:r w:rsidR="00A5098A">
        <w:rPr>
          <w:rFonts w:ascii="Arial" w:hAnsi="Arial" w:cs="Arial"/>
          <w:sz w:val="22"/>
          <w:szCs w:val="22"/>
        </w:rPr>
        <w:t xml:space="preserve"> – </w:t>
      </w:r>
      <w:r w:rsidR="00322D00">
        <w:rPr>
          <w:rFonts w:ascii="Arial" w:hAnsi="Arial" w:cs="Arial"/>
          <w:sz w:val="22"/>
          <w:szCs w:val="22"/>
        </w:rPr>
        <w:t>jest to najwyższy wynik wśród przebadanych krajów.</w:t>
      </w:r>
      <w:r w:rsidR="003B6BC8">
        <w:rPr>
          <w:rFonts w:ascii="Arial" w:hAnsi="Arial" w:cs="Arial"/>
          <w:sz w:val="22"/>
          <w:szCs w:val="22"/>
        </w:rPr>
        <w:t xml:space="preserve"> </w:t>
      </w:r>
      <w:r w:rsidR="00A5098A">
        <w:rPr>
          <w:rFonts w:ascii="Arial" w:hAnsi="Arial" w:cs="Arial"/>
          <w:sz w:val="22"/>
          <w:szCs w:val="22"/>
        </w:rPr>
        <w:t xml:space="preserve">W </w:t>
      </w:r>
      <w:r w:rsidR="005B46DD">
        <w:rPr>
          <w:rFonts w:ascii="Arial" w:hAnsi="Arial" w:cs="Arial"/>
          <w:sz w:val="22"/>
          <w:szCs w:val="22"/>
        </w:rPr>
        <w:t xml:space="preserve">przypadku </w:t>
      </w:r>
      <w:r w:rsidR="00A5098A">
        <w:rPr>
          <w:rFonts w:ascii="Arial" w:hAnsi="Arial" w:cs="Arial"/>
          <w:sz w:val="22"/>
          <w:szCs w:val="22"/>
        </w:rPr>
        <w:t>modelu hybrydowego, to właśnie Polacy najchętniej będą pracować w biurze. Respondenci przyznali, że chcieliby spędzać tam</w:t>
      </w:r>
      <w:r w:rsidR="003B6BC8">
        <w:rPr>
          <w:rFonts w:ascii="Arial" w:hAnsi="Arial" w:cs="Arial"/>
          <w:sz w:val="22"/>
          <w:szCs w:val="22"/>
        </w:rPr>
        <w:t xml:space="preserve"> około 2/3 </w:t>
      </w:r>
      <w:r w:rsidR="00A5098A">
        <w:rPr>
          <w:rFonts w:ascii="Arial" w:hAnsi="Arial" w:cs="Arial"/>
          <w:sz w:val="22"/>
          <w:szCs w:val="22"/>
        </w:rPr>
        <w:t>czasu pracy w ciągu tygodnia. Ś</w:t>
      </w:r>
      <w:r w:rsidR="003B6BC8">
        <w:rPr>
          <w:rFonts w:ascii="Arial" w:hAnsi="Arial" w:cs="Arial"/>
          <w:sz w:val="22"/>
          <w:szCs w:val="22"/>
        </w:rPr>
        <w:t xml:space="preserve">rednia dla </w:t>
      </w:r>
      <w:r w:rsidR="00A5098A">
        <w:rPr>
          <w:rFonts w:ascii="Arial" w:hAnsi="Arial" w:cs="Arial"/>
          <w:sz w:val="22"/>
          <w:szCs w:val="22"/>
        </w:rPr>
        <w:t xml:space="preserve">regionu </w:t>
      </w:r>
      <w:r w:rsidR="003B6BC8">
        <w:rPr>
          <w:rFonts w:ascii="Arial" w:hAnsi="Arial" w:cs="Arial"/>
          <w:sz w:val="22"/>
          <w:szCs w:val="22"/>
        </w:rPr>
        <w:t xml:space="preserve">CEE </w:t>
      </w:r>
      <w:r w:rsidR="00A5098A">
        <w:rPr>
          <w:rFonts w:ascii="Arial" w:hAnsi="Arial" w:cs="Arial"/>
          <w:sz w:val="22"/>
          <w:szCs w:val="22"/>
        </w:rPr>
        <w:t xml:space="preserve">to </w:t>
      </w:r>
      <w:r w:rsidR="003B6BC8">
        <w:rPr>
          <w:rFonts w:ascii="Arial" w:hAnsi="Arial" w:cs="Arial"/>
          <w:sz w:val="22"/>
          <w:szCs w:val="22"/>
        </w:rPr>
        <w:t xml:space="preserve">połowa czasu w biurze, </w:t>
      </w:r>
      <w:r w:rsidR="00A5098A">
        <w:rPr>
          <w:rFonts w:ascii="Arial" w:hAnsi="Arial" w:cs="Arial"/>
          <w:sz w:val="22"/>
          <w:szCs w:val="22"/>
        </w:rPr>
        <w:t xml:space="preserve">a </w:t>
      </w:r>
      <w:r w:rsidR="003B6BC8">
        <w:rPr>
          <w:rFonts w:ascii="Arial" w:hAnsi="Arial" w:cs="Arial"/>
          <w:sz w:val="22"/>
          <w:szCs w:val="22"/>
        </w:rPr>
        <w:t xml:space="preserve">połowa w trybie pracy zdalnej. </w:t>
      </w:r>
    </w:p>
    <w:p w14:paraId="5C9D3751" w14:textId="611B2E70" w:rsidR="003B6BC8" w:rsidRPr="003B6BC8" w:rsidRDefault="003B6BC8" w:rsidP="003464FA">
      <w:pPr>
        <w:spacing w:before="240" w:after="100" w:afterAutospacing="1" w:line="360" w:lineRule="auto"/>
        <w:rPr>
          <w:rFonts w:ascii="Arial" w:hAnsi="Arial" w:cs="Arial"/>
          <w:b/>
          <w:bCs/>
          <w:sz w:val="22"/>
          <w:szCs w:val="22"/>
        </w:rPr>
      </w:pPr>
      <w:r w:rsidRPr="003B6BC8">
        <w:rPr>
          <w:rFonts w:ascii="Arial" w:hAnsi="Arial" w:cs="Arial"/>
          <w:b/>
          <w:bCs/>
          <w:sz w:val="22"/>
          <w:szCs w:val="22"/>
        </w:rPr>
        <w:t>Połowa polskich pracowników niezadowolona z pracy z domu</w:t>
      </w:r>
    </w:p>
    <w:p w14:paraId="6EE95402" w14:textId="64B18038" w:rsidR="00322D00" w:rsidRDefault="003B6BC8" w:rsidP="003464FA">
      <w:pPr>
        <w:spacing w:before="240" w:after="100" w:afterAutospacing="1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yróżniający się pozytywny stosunek do pracy w biurze wśród polskich pracowników nie idzie w parze z gorszymi warunkami do pracy z domu. </w:t>
      </w:r>
      <w:r w:rsidR="009B2131">
        <w:rPr>
          <w:rFonts w:ascii="Arial" w:hAnsi="Arial" w:cs="Arial"/>
          <w:sz w:val="22"/>
          <w:szCs w:val="22"/>
        </w:rPr>
        <w:t>Ponad 60 proc. zadeklarował</w:t>
      </w:r>
      <w:r w:rsidR="00734842">
        <w:rPr>
          <w:rFonts w:ascii="Arial" w:hAnsi="Arial" w:cs="Arial"/>
          <w:sz w:val="22"/>
          <w:szCs w:val="22"/>
        </w:rPr>
        <w:t>o</w:t>
      </w:r>
      <w:r w:rsidR="009B2131">
        <w:rPr>
          <w:rFonts w:ascii="Arial" w:hAnsi="Arial" w:cs="Arial"/>
          <w:sz w:val="22"/>
          <w:szCs w:val="22"/>
        </w:rPr>
        <w:t xml:space="preserve"> posiadanie specjalnie </w:t>
      </w:r>
      <w:r w:rsidR="00734842">
        <w:rPr>
          <w:rFonts w:ascii="Arial" w:hAnsi="Arial" w:cs="Arial"/>
          <w:sz w:val="22"/>
          <w:szCs w:val="22"/>
        </w:rPr>
        <w:t xml:space="preserve">wydzielonej </w:t>
      </w:r>
      <w:r w:rsidR="009B2131">
        <w:rPr>
          <w:rFonts w:ascii="Arial" w:hAnsi="Arial" w:cs="Arial"/>
          <w:sz w:val="22"/>
          <w:szCs w:val="22"/>
        </w:rPr>
        <w:t>przestrzeni do pracy w miejscu zamieszkania. Jednocześnie</w:t>
      </w:r>
      <w:r w:rsidR="00734842">
        <w:rPr>
          <w:rFonts w:ascii="Arial" w:hAnsi="Arial" w:cs="Arial"/>
          <w:sz w:val="22"/>
          <w:szCs w:val="22"/>
        </w:rPr>
        <w:t>,</w:t>
      </w:r>
      <w:r w:rsidR="009B2131">
        <w:rPr>
          <w:rFonts w:ascii="Arial" w:hAnsi="Arial" w:cs="Arial"/>
          <w:sz w:val="22"/>
          <w:szCs w:val="22"/>
        </w:rPr>
        <w:t xml:space="preserve"> niespełna połowa (46 proc.) </w:t>
      </w:r>
      <w:r w:rsidR="00734842" w:rsidRPr="58AD3E3F">
        <w:rPr>
          <w:rFonts w:ascii="Arial" w:hAnsi="Arial" w:cs="Arial"/>
          <w:sz w:val="22"/>
          <w:szCs w:val="22"/>
        </w:rPr>
        <w:t>przyznała</w:t>
      </w:r>
      <w:r w:rsidR="00BE363E" w:rsidRPr="58AD3E3F">
        <w:rPr>
          <w:rFonts w:ascii="Arial" w:hAnsi="Arial" w:cs="Arial"/>
          <w:sz w:val="22"/>
          <w:szCs w:val="22"/>
        </w:rPr>
        <w:t>, że jest mniej</w:t>
      </w:r>
      <w:r w:rsidR="009B2131" w:rsidRPr="58AD3E3F">
        <w:rPr>
          <w:rFonts w:ascii="Arial" w:hAnsi="Arial" w:cs="Arial"/>
          <w:sz w:val="22"/>
          <w:szCs w:val="22"/>
        </w:rPr>
        <w:t xml:space="preserve"> efektywn</w:t>
      </w:r>
      <w:r w:rsidR="00BE363E" w:rsidRPr="58AD3E3F">
        <w:rPr>
          <w:rFonts w:ascii="Arial" w:hAnsi="Arial" w:cs="Arial"/>
          <w:sz w:val="22"/>
          <w:szCs w:val="22"/>
        </w:rPr>
        <w:t>a</w:t>
      </w:r>
      <w:r w:rsidR="009B2131" w:rsidRPr="58AD3E3F">
        <w:rPr>
          <w:rFonts w:ascii="Arial" w:hAnsi="Arial" w:cs="Arial"/>
          <w:sz w:val="22"/>
          <w:szCs w:val="22"/>
        </w:rPr>
        <w:t xml:space="preserve"> </w:t>
      </w:r>
      <w:r w:rsidR="00BE363E" w:rsidRPr="58AD3E3F">
        <w:rPr>
          <w:rFonts w:ascii="Arial" w:hAnsi="Arial" w:cs="Arial"/>
          <w:sz w:val="22"/>
          <w:szCs w:val="22"/>
        </w:rPr>
        <w:t>w</w:t>
      </w:r>
      <w:r w:rsidR="009B2131">
        <w:rPr>
          <w:rFonts w:ascii="Arial" w:hAnsi="Arial" w:cs="Arial"/>
          <w:sz w:val="22"/>
          <w:szCs w:val="22"/>
        </w:rPr>
        <w:t xml:space="preserve"> pracy zdalnej </w:t>
      </w:r>
      <w:r w:rsidR="00BE363E" w:rsidRPr="58AD3E3F">
        <w:rPr>
          <w:rFonts w:ascii="Arial" w:hAnsi="Arial" w:cs="Arial"/>
          <w:sz w:val="22"/>
          <w:szCs w:val="22"/>
        </w:rPr>
        <w:t>niż pracując w biurze</w:t>
      </w:r>
      <w:r w:rsidR="009B2131" w:rsidRPr="58AD3E3F">
        <w:rPr>
          <w:rFonts w:ascii="Arial" w:hAnsi="Arial" w:cs="Arial"/>
          <w:sz w:val="22"/>
          <w:szCs w:val="22"/>
        </w:rPr>
        <w:t>.</w:t>
      </w:r>
      <w:r w:rsidR="009B2131">
        <w:rPr>
          <w:rFonts w:ascii="Arial" w:hAnsi="Arial" w:cs="Arial"/>
          <w:sz w:val="22"/>
          <w:szCs w:val="22"/>
        </w:rPr>
        <w:t xml:space="preserve"> Jest to największa grupa </w:t>
      </w:r>
      <w:r w:rsidR="4D11AB5F" w:rsidRPr="58AD3E3F">
        <w:rPr>
          <w:rFonts w:ascii="Arial" w:hAnsi="Arial" w:cs="Arial"/>
          <w:sz w:val="22"/>
          <w:szCs w:val="22"/>
        </w:rPr>
        <w:t>wśród</w:t>
      </w:r>
      <w:r w:rsidR="009B2131">
        <w:rPr>
          <w:rFonts w:ascii="Arial" w:hAnsi="Arial" w:cs="Arial"/>
          <w:sz w:val="22"/>
          <w:szCs w:val="22"/>
        </w:rPr>
        <w:t xml:space="preserve"> pracowników </w:t>
      </w:r>
      <w:r w:rsidR="4D11AB5F" w:rsidRPr="58AD3E3F">
        <w:rPr>
          <w:rFonts w:ascii="Arial" w:hAnsi="Arial" w:cs="Arial"/>
          <w:sz w:val="22"/>
          <w:szCs w:val="22"/>
        </w:rPr>
        <w:t>we wszystkich</w:t>
      </w:r>
      <w:r w:rsidR="009B2131">
        <w:rPr>
          <w:rFonts w:ascii="Arial" w:hAnsi="Arial" w:cs="Arial"/>
          <w:sz w:val="22"/>
          <w:szCs w:val="22"/>
        </w:rPr>
        <w:t xml:space="preserve"> przebadanych </w:t>
      </w:r>
      <w:r w:rsidR="009B2131" w:rsidRPr="58AD3E3F">
        <w:rPr>
          <w:rFonts w:ascii="Arial" w:hAnsi="Arial" w:cs="Arial"/>
          <w:sz w:val="22"/>
          <w:szCs w:val="22"/>
        </w:rPr>
        <w:t>kraj</w:t>
      </w:r>
      <w:r w:rsidR="7CBAE4AB" w:rsidRPr="58AD3E3F">
        <w:rPr>
          <w:rFonts w:ascii="Arial" w:hAnsi="Arial" w:cs="Arial"/>
          <w:sz w:val="22"/>
          <w:szCs w:val="22"/>
        </w:rPr>
        <w:t>ach</w:t>
      </w:r>
      <w:r w:rsidR="009B2131">
        <w:rPr>
          <w:rFonts w:ascii="Arial" w:hAnsi="Arial" w:cs="Arial"/>
          <w:sz w:val="22"/>
          <w:szCs w:val="22"/>
        </w:rPr>
        <w:t xml:space="preserve"> (średnia dla </w:t>
      </w:r>
      <w:r w:rsidR="00734842">
        <w:rPr>
          <w:rFonts w:ascii="Arial" w:hAnsi="Arial" w:cs="Arial"/>
          <w:sz w:val="22"/>
          <w:szCs w:val="22"/>
        </w:rPr>
        <w:t xml:space="preserve">regionu </w:t>
      </w:r>
      <w:r w:rsidR="009B2131">
        <w:rPr>
          <w:rFonts w:ascii="Arial" w:hAnsi="Arial" w:cs="Arial"/>
          <w:sz w:val="22"/>
          <w:szCs w:val="22"/>
        </w:rPr>
        <w:t>CEE – 39 proc.).</w:t>
      </w:r>
    </w:p>
    <w:p w14:paraId="01C8AEB7" w14:textId="2527AF54" w:rsidR="00322D00" w:rsidRDefault="00737E7D" w:rsidP="1BD618F1">
      <w:pPr>
        <w:spacing w:before="240" w:after="100" w:afterAutospacing="1" w:line="360" w:lineRule="auto"/>
        <w:rPr>
          <w:rFonts w:ascii="Arial" w:hAnsi="Arial" w:cs="Arial"/>
          <w:sz w:val="22"/>
          <w:szCs w:val="22"/>
        </w:rPr>
      </w:pPr>
      <w:r w:rsidRPr="1BD618F1">
        <w:rPr>
          <w:rFonts w:ascii="Arial" w:hAnsi="Arial" w:cs="Arial"/>
          <w:i/>
          <w:iCs/>
          <w:sz w:val="22"/>
          <w:szCs w:val="22"/>
        </w:rPr>
        <w:t>–</w:t>
      </w:r>
      <w:r w:rsidR="00D83453" w:rsidRPr="1BD618F1">
        <w:rPr>
          <w:i/>
          <w:iCs/>
        </w:rPr>
        <w:t xml:space="preserve"> </w:t>
      </w:r>
      <w:r w:rsidR="00D83453" w:rsidRPr="1BD618F1">
        <w:rPr>
          <w:rFonts w:ascii="Arial" w:hAnsi="Arial" w:cs="Arial"/>
          <w:i/>
          <w:iCs/>
          <w:sz w:val="22"/>
          <w:szCs w:val="22"/>
        </w:rPr>
        <w:t>Przez ostatnich dwanaście miesięcy Polacy mieli okazję doświadczyć wszystkich zalet i wad pracy z domu. Okazuje się, że biuro wydaje się być dla wielu z nas cennym elementem codzienności, a dom nie jest go w stanie w pełni zastąpić. Prawie połowa przebadanych respondentów z Polski uważa, że praca z domu nie jest efektywna</w:t>
      </w:r>
      <w:r w:rsidR="7795D90F" w:rsidRPr="1BD618F1">
        <w:rPr>
          <w:rFonts w:ascii="Arial" w:hAnsi="Arial" w:cs="Arial"/>
          <w:i/>
          <w:iCs/>
          <w:sz w:val="22"/>
          <w:szCs w:val="22"/>
        </w:rPr>
        <w:t>,</w:t>
      </w:r>
      <w:r w:rsidR="0070740A" w:rsidRPr="1BD618F1">
        <w:rPr>
          <w:rFonts w:ascii="Arial" w:hAnsi="Arial" w:cs="Arial"/>
          <w:i/>
          <w:iCs/>
          <w:sz w:val="22"/>
          <w:szCs w:val="22"/>
        </w:rPr>
        <w:t xml:space="preserve"> a</w:t>
      </w:r>
      <w:r w:rsidR="00D83453" w:rsidRPr="1BD618F1">
        <w:rPr>
          <w:rFonts w:ascii="Arial" w:hAnsi="Arial" w:cs="Arial"/>
          <w:i/>
          <w:iCs/>
          <w:sz w:val="22"/>
          <w:szCs w:val="22"/>
        </w:rPr>
        <w:t xml:space="preserve"> zaledwie 15</w:t>
      </w:r>
      <w:r w:rsidR="3C711A1A" w:rsidRPr="1BD618F1">
        <w:rPr>
          <w:rFonts w:ascii="Arial" w:hAnsi="Arial" w:cs="Arial"/>
          <w:i/>
          <w:iCs/>
          <w:sz w:val="22"/>
          <w:szCs w:val="22"/>
        </w:rPr>
        <w:t xml:space="preserve"> proc.</w:t>
      </w:r>
      <w:r w:rsidR="00D83453" w:rsidRPr="1BD618F1">
        <w:rPr>
          <w:rFonts w:ascii="Arial" w:hAnsi="Arial" w:cs="Arial"/>
          <w:i/>
          <w:iCs/>
          <w:sz w:val="22"/>
          <w:szCs w:val="22"/>
        </w:rPr>
        <w:t xml:space="preserve"> wskazuje, że praca </w:t>
      </w:r>
      <w:r w:rsidR="00637FA3" w:rsidRPr="1BD618F1">
        <w:rPr>
          <w:rFonts w:ascii="Arial" w:hAnsi="Arial" w:cs="Arial"/>
          <w:i/>
          <w:iCs/>
          <w:sz w:val="22"/>
          <w:szCs w:val="22"/>
        </w:rPr>
        <w:t xml:space="preserve">zdalna </w:t>
      </w:r>
      <w:r w:rsidR="00D83453" w:rsidRPr="1BD618F1">
        <w:rPr>
          <w:rFonts w:ascii="Arial" w:hAnsi="Arial" w:cs="Arial"/>
          <w:i/>
          <w:iCs/>
          <w:sz w:val="22"/>
          <w:szCs w:val="22"/>
        </w:rPr>
        <w:t>wiąże się z większą efektywnością</w:t>
      </w:r>
      <w:r w:rsidR="00D83453" w:rsidRPr="1BD618F1">
        <w:rPr>
          <w:rFonts w:ascii="Arial" w:hAnsi="Arial" w:cs="Arial"/>
          <w:sz w:val="22"/>
          <w:szCs w:val="22"/>
        </w:rPr>
        <w:t xml:space="preserve"> </w:t>
      </w:r>
      <w:r w:rsidRPr="1BD618F1">
        <w:rPr>
          <w:rFonts w:ascii="Arial" w:hAnsi="Arial" w:cs="Arial"/>
          <w:sz w:val="22"/>
          <w:szCs w:val="22"/>
        </w:rPr>
        <w:t xml:space="preserve">– </w:t>
      </w:r>
      <w:r w:rsidR="005D730C" w:rsidRPr="1BD618F1">
        <w:rPr>
          <w:rFonts w:ascii="Arial" w:hAnsi="Arial" w:cs="Arial"/>
          <w:b/>
          <w:bCs/>
          <w:sz w:val="22"/>
          <w:szCs w:val="22"/>
        </w:rPr>
        <w:t>komentuje</w:t>
      </w:r>
      <w:r w:rsidRPr="1BD618F1">
        <w:rPr>
          <w:rFonts w:ascii="Arial" w:hAnsi="Arial" w:cs="Arial"/>
          <w:sz w:val="22"/>
          <w:szCs w:val="22"/>
        </w:rPr>
        <w:t xml:space="preserve"> </w:t>
      </w:r>
      <w:r w:rsidRPr="1BD618F1">
        <w:rPr>
          <w:rFonts w:ascii="Arial" w:hAnsi="Arial" w:cs="Arial"/>
          <w:b/>
          <w:bCs/>
          <w:sz w:val="22"/>
          <w:szCs w:val="22"/>
        </w:rPr>
        <w:t>Arkadiusz Rudzki, wiceprezes ds. sprzedaży i najmu w spółce biurowej Skanska na region CEE.</w:t>
      </w:r>
      <w:r w:rsidRPr="1BD618F1">
        <w:rPr>
          <w:rFonts w:ascii="Arial" w:hAnsi="Arial" w:cs="Arial"/>
          <w:sz w:val="22"/>
          <w:szCs w:val="22"/>
        </w:rPr>
        <w:t xml:space="preserve"> </w:t>
      </w:r>
    </w:p>
    <w:p w14:paraId="67F3D1D0" w14:textId="0216B868" w:rsidR="00767C29" w:rsidRDefault="00767C29" w:rsidP="003464FA">
      <w:pPr>
        <w:spacing w:before="240" w:after="100" w:afterAutospacing="1" w:line="360" w:lineRule="auto"/>
        <w:rPr>
          <w:rFonts w:ascii="Arial" w:hAnsi="Arial" w:cs="Arial"/>
          <w:b/>
          <w:bCs/>
          <w:sz w:val="22"/>
          <w:szCs w:val="22"/>
        </w:rPr>
      </w:pPr>
      <w:r w:rsidRPr="00767C29">
        <w:rPr>
          <w:rFonts w:ascii="Arial" w:hAnsi="Arial" w:cs="Arial"/>
          <w:b/>
          <w:bCs/>
          <w:sz w:val="22"/>
          <w:szCs w:val="22"/>
        </w:rPr>
        <w:t>Praca zdalna i work-life balance</w:t>
      </w:r>
    </w:p>
    <w:p w14:paraId="387A0802" w14:textId="660DC619" w:rsidR="00767C29" w:rsidRDefault="00767C29" w:rsidP="003464FA">
      <w:pPr>
        <w:spacing w:before="240" w:after="100" w:afterAutospacing="1" w:line="360" w:lineRule="auto"/>
        <w:rPr>
          <w:rFonts w:ascii="Arial" w:hAnsi="Arial" w:cs="Arial"/>
          <w:sz w:val="22"/>
          <w:szCs w:val="22"/>
        </w:rPr>
      </w:pPr>
      <w:r w:rsidRPr="58AD3E3F">
        <w:rPr>
          <w:rFonts w:ascii="Arial" w:hAnsi="Arial" w:cs="Arial"/>
          <w:sz w:val="22"/>
          <w:szCs w:val="22"/>
        </w:rPr>
        <w:t>Respondenci</w:t>
      </w:r>
      <w:r w:rsidR="551DE079" w:rsidRPr="58AD3E3F">
        <w:rPr>
          <w:rFonts w:ascii="Arial" w:hAnsi="Arial" w:cs="Arial"/>
          <w:sz w:val="22"/>
          <w:szCs w:val="22"/>
        </w:rPr>
        <w:t xml:space="preserve"> we</w:t>
      </w:r>
      <w:r w:rsidRPr="00767C29">
        <w:rPr>
          <w:rFonts w:ascii="Arial" w:hAnsi="Arial" w:cs="Arial"/>
          <w:sz w:val="22"/>
          <w:szCs w:val="22"/>
        </w:rPr>
        <w:t xml:space="preserve"> wszystkich </w:t>
      </w:r>
      <w:r w:rsidR="551DE079" w:rsidRPr="58AD3E3F">
        <w:rPr>
          <w:rFonts w:ascii="Arial" w:hAnsi="Arial" w:cs="Arial"/>
          <w:sz w:val="22"/>
          <w:szCs w:val="22"/>
        </w:rPr>
        <w:t>krajach</w:t>
      </w:r>
      <w:r>
        <w:rPr>
          <w:rFonts w:ascii="Arial" w:hAnsi="Arial" w:cs="Arial"/>
          <w:sz w:val="22"/>
          <w:szCs w:val="22"/>
        </w:rPr>
        <w:t xml:space="preserve"> byli zgodni, że największym wyzwaniem </w:t>
      </w:r>
      <w:r w:rsidR="00734842">
        <w:rPr>
          <w:rFonts w:ascii="Arial" w:hAnsi="Arial" w:cs="Arial"/>
          <w:sz w:val="22"/>
          <w:szCs w:val="22"/>
        </w:rPr>
        <w:t>są</w:t>
      </w:r>
      <w:r>
        <w:rPr>
          <w:rFonts w:ascii="Arial" w:hAnsi="Arial" w:cs="Arial"/>
          <w:sz w:val="22"/>
          <w:szCs w:val="22"/>
        </w:rPr>
        <w:t xml:space="preserve"> </w:t>
      </w:r>
      <w:r w:rsidR="00346DB9">
        <w:rPr>
          <w:rFonts w:ascii="Arial" w:hAnsi="Arial" w:cs="Arial"/>
          <w:sz w:val="22"/>
          <w:szCs w:val="22"/>
        </w:rPr>
        <w:t>trudności z</w:t>
      </w:r>
      <w:r>
        <w:rPr>
          <w:rFonts w:ascii="Arial" w:hAnsi="Arial" w:cs="Arial"/>
          <w:sz w:val="22"/>
          <w:szCs w:val="22"/>
        </w:rPr>
        <w:t xml:space="preserve"> </w:t>
      </w:r>
      <w:r w:rsidR="00734842">
        <w:rPr>
          <w:rFonts w:ascii="Arial" w:hAnsi="Arial" w:cs="Arial"/>
          <w:sz w:val="22"/>
          <w:szCs w:val="22"/>
        </w:rPr>
        <w:t xml:space="preserve">oddzieleniem </w:t>
      </w:r>
      <w:r>
        <w:rPr>
          <w:rFonts w:ascii="Arial" w:hAnsi="Arial" w:cs="Arial"/>
          <w:sz w:val="22"/>
          <w:szCs w:val="22"/>
        </w:rPr>
        <w:t>czasu pracy od czasu wolnego. W związku ze złamanym rytuałem wychodzenia z biura na koniec dnia, pracowni</w:t>
      </w:r>
      <w:r w:rsidR="00346DB9">
        <w:rPr>
          <w:rFonts w:ascii="Arial" w:hAnsi="Arial" w:cs="Arial"/>
          <w:sz w:val="22"/>
          <w:szCs w:val="22"/>
        </w:rPr>
        <w:t>cy</w:t>
      </w:r>
      <w:r>
        <w:rPr>
          <w:rFonts w:ascii="Arial" w:hAnsi="Arial" w:cs="Arial"/>
          <w:sz w:val="22"/>
          <w:szCs w:val="22"/>
        </w:rPr>
        <w:t xml:space="preserve"> </w:t>
      </w:r>
      <w:r w:rsidR="00346DB9">
        <w:rPr>
          <w:rFonts w:ascii="Arial" w:hAnsi="Arial" w:cs="Arial"/>
          <w:sz w:val="22"/>
          <w:szCs w:val="22"/>
        </w:rPr>
        <w:t>mają problem</w:t>
      </w:r>
      <w:r>
        <w:rPr>
          <w:rFonts w:ascii="Arial" w:hAnsi="Arial" w:cs="Arial"/>
          <w:sz w:val="22"/>
          <w:szCs w:val="22"/>
        </w:rPr>
        <w:t xml:space="preserve"> z przystosowaniem</w:t>
      </w:r>
      <w:r w:rsidR="005D730C">
        <w:rPr>
          <w:rFonts w:ascii="Arial" w:hAnsi="Arial" w:cs="Arial"/>
          <w:sz w:val="22"/>
          <w:szCs w:val="22"/>
        </w:rPr>
        <w:t xml:space="preserve"> się</w:t>
      </w:r>
      <w:r>
        <w:rPr>
          <w:rFonts w:ascii="Arial" w:hAnsi="Arial" w:cs="Arial"/>
          <w:sz w:val="22"/>
          <w:szCs w:val="22"/>
        </w:rPr>
        <w:t xml:space="preserve"> do nowych warunków i odpoczynku w </w:t>
      </w:r>
      <w:r w:rsidR="00346DB9">
        <w:rPr>
          <w:rFonts w:ascii="Arial" w:hAnsi="Arial" w:cs="Arial"/>
          <w:sz w:val="22"/>
          <w:szCs w:val="22"/>
        </w:rPr>
        <w:t>czasach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lastRenderedPageBreak/>
        <w:t xml:space="preserve">pandemii. </w:t>
      </w:r>
      <w:r w:rsidR="005D730C">
        <w:rPr>
          <w:rFonts w:ascii="Arial" w:hAnsi="Arial" w:cs="Arial"/>
          <w:sz w:val="22"/>
          <w:szCs w:val="22"/>
        </w:rPr>
        <w:t xml:space="preserve">Średnio </w:t>
      </w:r>
      <w:r w:rsidR="00346DB9">
        <w:rPr>
          <w:rFonts w:ascii="Arial" w:hAnsi="Arial" w:cs="Arial"/>
          <w:sz w:val="22"/>
          <w:szCs w:val="22"/>
        </w:rPr>
        <w:t>45</w:t>
      </w:r>
      <w:r w:rsidR="005D730C">
        <w:rPr>
          <w:rFonts w:ascii="Arial" w:hAnsi="Arial" w:cs="Arial"/>
          <w:sz w:val="22"/>
          <w:szCs w:val="22"/>
        </w:rPr>
        <w:t xml:space="preserve"> proc. badanych </w:t>
      </w:r>
      <w:r w:rsidR="00734842">
        <w:rPr>
          <w:rFonts w:ascii="Arial" w:hAnsi="Arial" w:cs="Arial"/>
          <w:sz w:val="22"/>
          <w:szCs w:val="22"/>
        </w:rPr>
        <w:t xml:space="preserve">wskazało </w:t>
      </w:r>
      <w:r w:rsidR="005D730C">
        <w:rPr>
          <w:rFonts w:ascii="Arial" w:hAnsi="Arial" w:cs="Arial"/>
          <w:sz w:val="22"/>
          <w:szCs w:val="22"/>
        </w:rPr>
        <w:t xml:space="preserve">ten problem jako najbardziej dokuczliwy. </w:t>
      </w:r>
    </w:p>
    <w:p w14:paraId="7A154127" w14:textId="789A7454" w:rsidR="005D730C" w:rsidRPr="005D730C" w:rsidRDefault="005D730C" w:rsidP="1BD618F1">
      <w:pPr>
        <w:spacing w:before="240" w:after="100" w:afterAutospacing="1" w:line="360" w:lineRule="auto"/>
        <w:rPr>
          <w:rFonts w:ascii="Arial" w:hAnsi="Arial" w:cs="Arial"/>
          <w:i/>
          <w:iCs/>
          <w:sz w:val="22"/>
          <w:szCs w:val="22"/>
        </w:rPr>
      </w:pPr>
      <w:r w:rsidRPr="1BD618F1">
        <w:rPr>
          <w:rFonts w:ascii="Arial" w:hAnsi="Arial" w:cs="Arial"/>
          <w:sz w:val="22"/>
          <w:szCs w:val="22"/>
        </w:rPr>
        <w:t xml:space="preserve">– </w:t>
      </w:r>
      <w:r w:rsidRPr="1BD618F1">
        <w:rPr>
          <w:rFonts w:ascii="Arial" w:hAnsi="Arial" w:cs="Arial"/>
          <w:i/>
          <w:iCs/>
          <w:sz w:val="22"/>
          <w:szCs w:val="22"/>
        </w:rPr>
        <w:t>Po raz kolejny widzimy niezastąpioną rolę biura</w:t>
      </w:r>
      <w:r w:rsidR="00734842" w:rsidRPr="1BD618F1">
        <w:rPr>
          <w:rFonts w:ascii="Arial" w:hAnsi="Arial" w:cs="Arial"/>
          <w:i/>
          <w:iCs/>
          <w:sz w:val="22"/>
          <w:szCs w:val="22"/>
        </w:rPr>
        <w:t xml:space="preserve"> – </w:t>
      </w:r>
      <w:r w:rsidR="00346DB9" w:rsidRPr="1BD618F1">
        <w:rPr>
          <w:rFonts w:ascii="Arial" w:hAnsi="Arial" w:cs="Arial"/>
          <w:i/>
          <w:iCs/>
          <w:sz w:val="22"/>
          <w:szCs w:val="22"/>
        </w:rPr>
        <w:t>dotyczy to również kwestii ogólnej jakości życia codziennego. W</w:t>
      </w:r>
      <w:r w:rsidRPr="1BD618F1">
        <w:rPr>
          <w:rFonts w:ascii="Arial" w:hAnsi="Arial" w:cs="Arial"/>
          <w:i/>
          <w:iCs/>
          <w:sz w:val="22"/>
          <w:szCs w:val="22"/>
        </w:rPr>
        <w:t xml:space="preserve">ielu respondentów podkreślało </w:t>
      </w:r>
      <w:r w:rsidR="00346DB9" w:rsidRPr="1BD618F1">
        <w:rPr>
          <w:rFonts w:ascii="Arial" w:hAnsi="Arial" w:cs="Arial"/>
          <w:i/>
          <w:iCs/>
          <w:sz w:val="22"/>
          <w:szCs w:val="22"/>
        </w:rPr>
        <w:t xml:space="preserve">też </w:t>
      </w:r>
      <w:r w:rsidRPr="1BD618F1">
        <w:rPr>
          <w:rFonts w:ascii="Arial" w:hAnsi="Arial" w:cs="Arial"/>
          <w:i/>
          <w:iCs/>
          <w:sz w:val="22"/>
          <w:szCs w:val="22"/>
        </w:rPr>
        <w:t xml:space="preserve">przede wszystkim ograniczenia w relacjach z innymi, szczególnie mające znaczenie w przypadku pracy zespołowej. Biura są miejscem, gdzie </w:t>
      </w:r>
      <w:r w:rsidR="4154E3D3" w:rsidRPr="1BD618F1">
        <w:rPr>
          <w:rFonts w:ascii="Arial" w:hAnsi="Arial" w:cs="Arial"/>
          <w:i/>
          <w:iCs/>
          <w:sz w:val="22"/>
          <w:szCs w:val="22"/>
        </w:rPr>
        <w:t xml:space="preserve">pracodawcy </w:t>
      </w:r>
      <w:r w:rsidRPr="1BD618F1">
        <w:rPr>
          <w:rFonts w:ascii="Arial" w:hAnsi="Arial" w:cs="Arial"/>
          <w:i/>
          <w:iCs/>
          <w:sz w:val="22"/>
          <w:szCs w:val="22"/>
        </w:rPr>
        <w:t xml:space="preserve">mogą wykorzystywać </w:t>
      </w:r>
      <w:r w:rsidR="00734842" w:rsidRPr="1BD618F1">
        <w:rPr>
          <w:rFonts w:ascii="Arial" w:hAnsi="Arial" w:cs="Arial"/>
          <w:i/>
          <w:iCs/>
          <w:sz w:val="22"/>
          <w:szCs w:val="22"/>
        </w:rPr>
        <w:t>w pełni</w:t>
      </w:r>
      <w:r w:rsidRPr="1BD618F1">
        <w:rPr>
          <w:rFonts w:ascii="Arial" w:hAnsi="Arial" w:cs="Arial"/>
          <w:i/>
          <w:iCs/>
          <w:sz w:val="22"/>
          <w:szCs w:val="22"/>
        </w:rPr>
        <w:t xml:space="preserve"> potencjał</w:t>
      </w:r>
      <w:r w:rsidR="00734842" w:rsidRPr="1BD618F1">
        <w:rPr>
          <w:rFonts w:ascii="Arial" w:hAnsi="Arial" w:cs="Arial"/>
          <w:i/>
          <w:iCs/>
          <w:sz w:val="22"/>
          <w:szCs w:val="22"/>
        </w:rPr>
        <w:t xml:space="preserve"> ich</w:t>
      </w:r>
      <w:r w:rsidRPr="1BD618F1">
        <w:rPr>
          <w:rFonts w:ascii="Arial" w:hAnsi="Arial" w:cs="Arial"/>
          <w:i/>
          <w:iCs/>
          <w:sz w:val="22"/>
          <w:szCs w:val="22"/>
        </w:rPr>
        <w:t xml:space="preserve"> pracowników</w:t>
      </w:r>
      <w:r w:rsidR="00734842" w:rsidRPr="1BD618F1">
        <w:rPr>
          <w:rFonts w:ascii="Arial" w:hAnsi="Arial" w:cs="Arial"/>
          <w:i/>
          <w:iCs/>
          <w:sz w:val="22"/>
          <w:szCs w:val="22"/>
        </w:rPr>
        <w:t>. N</w:t>
      </w:r>
      <w:r w:rsidRPr="1BD618F1">
        <w:rPr>
          <w:rFonts w:ascii="Arial" w:hAnsi="Arial" w:cs="Arial"/>
          <w:i/>
          <w:iCs/>
          <w:sz w:val="22"/>
          <w:szCs w:val="22"/>
        </w:rPr>
        <w:t xml:space="preserve">ie obejdzie się </w:t>
      </w:r>
      <w:r w:rsidR="5CEEFD70" w:rsidRPr="1BD618F1">
        <w:rPr>
          <w:rFonts w:ascii="Arial" w:hAnsi="Arial" w:cs="Arial"/>
          <w:i/>
          <w:iCs/>
          <w:sz w:val="22"/>
          <w:szCs w:val="22"/>
        </w:rPr>
        <w:t>t</w:t>
      </w:r>
      <w:r w:rsidR="007B32F2" w:rsidRPr="1BD618F1">
        <w:rPr>
          <w:rFonts w:ascii="Arial" w:hAnsi="Arial" w:cs="Arial"/>
          <w:i/>
          <w:iCs/>
          <w:sz w:val="22"/>
          <w:szCs w:val="22"/>
        </w:rPr>
        <w:t>utaj</w:t>
      </w:r>
      <w:r w:rsidR="5CEEFD70" w:rsidRPr="1BD618F1">
        <w:rPr>
          <w:rFonts w:ascii="Arial" w:hAnsi="Arial" w:cs="Arial"/>
          <w:i/>
          <w:iCs/>
          <w:sz w:val="22"/>
          <w:szCs w:val="22"/>
        </w:rPr>
        <w:t xml:space="preserve"> </w:t>
      </w:r>
      <w:r w:rsidRPr="1BD618F1">
        <w:rPr>
          <w:rFonts w:ascii="Arial" w:hAnsi="Arial" w:cs="Arial"/>
          <w:i/>
          <w:iCs/>
          <w:sz w:val="22"/>
          <w:szCs w:val="22"/>
        </w:rPr>
        <w:t xml:space="preserve">bez integracji, możliwości bezpośredniego spotkania czy też wzmacniania kultury wewnątrz firmy. Jest to głęboko zakorzenione w </w:t>
      </w:r>
      <w:r w:rsidR="395E369C" w:rsidRPr="1BD618F1">
        <w:rPr>
          <w:rFonts w:ascii="Arial" w:hAnsi="Arial" w:cs="Arial"/>
          <w:i/>
          <w:iCs/>
          <w:sz w:val="22"/>
          <w:szCs w:val="22"/>
        </w:rPr>
        <w:t>każdej organizacji</w:t>
      </w:r>
      <w:r w:rsidRPr="1BD618F1">
        <w:rPr>
          <w:rFonts w:ascii="Arial" w:hAnsi="Arial" w:cs="Arial"/>
          <w:i/>
          <w:iCs/>
          <w:sz w:val="22"/>
          <w:szCs w:val="22"/>
        </w:rPr>
        <w:t xml:space="preserve">, nie tylko w Polsce. Musimy się dostosowywać do nowej rzeczywistości, ale pewne preferencje i potrzeby się nie zmienią – </w:t>
      </w:r>
      <w:r w:rsidRPr="1BD618F1">
        <w:rPr>
          <w:rFonts w:ascii="Arial" w:hAnsi="Arial" w:cs="Arial"/>
          <w:b/>
          <w:bCs/>
          <w:sz w:val="22"/>
          <w:szCs w:val="22"/>
        </w:rPr>
        <w:t>mówi Arkadiusz Rudzki.</w:t>
      </w:r>
      <w:r w:rsidRPr="1BD618F1">
        <w:rPr>
          <w:rFonts w:ascii="Arial" w:hAnsi="Arial" w:cs="Arial"/>
          <w:i/>
          <w:iCs/>
          <w:sz w:val="22"/>
          <w:szCs w:val="22"/>
        </w:rPr>
        <w:t xml:space="preserve">  </w:t>
      </w:r>
    </w:p>
    <w:p w14:paraId="5C47E99C" w14:textId="5C7DDBFB" w:rsidR="00737E7D" w:rsidRPr="00737E7D" w:rsidRDefault="00737E7D" w:rsidP="003464FA">
      <w:pPr>
        <w:spacing w:before="240" w:after="100" w:afterAutospacing="1" w:line="360" w:lineRule="auto"/>
        <w:rPr>
          <w:rFonts w:ascii="Arial" w:hAnsi="Arial" w:cs="Arial"/>
          <w:b/>
          <w:bCs/>
          <w:sz w:val="22"/>
          <w:szCs w:val="22"/>
        </w:rPr>
      </w:pPr>
      <w:r w:rsidRPr="00737E7D">
        <w:rPr>
          <w:rFonts w:ascii="Arial" w:hAnsi="Arial" w:cs="Arial"/>
          <w:b/>
          <w:bCs/>
          <w:sz w:val="22"/>
          <w:szCs w:val="22"/>
        </w:rPr>
        <w:t>Bezpieczeństwo w biurach ciągle obecne</w:t>
      </w:r>
    </w:p>
    <w:p w14:paraId="6207C5FA" w14:textId="45E2A77E" w:rsidR="00DA6B1A" w:rsidRDefault="00737E7D" w:rsidP="003F4722">
      <w:pPr>
        <w:pBdr>
          <w:bottom w:val="single" w:sz="4" w:space="1" w:color="auto"/>
        </w:pBdr>
        <w:spacing w:after="100" w:afterAutospacing="1" w:line="360" w:lineRule="auto"/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 xml:space="preserve">Mimo trwającej pandemii, </w:t>
      </w:r>
      <w:r w:rsidR="00886687">
        <w:rPr>
          <w:rFonts w:ascii="Arial" w:hAnsi="Arial" w:cs="Arial"/>
          <w:sz w:val="22"/>
          <w:szCs w:val="22"/>
        </w:rPr>
        <w:t xml:space="preserve">biura w oczach polskich pracowników </w:t>
      </w:r>
      <w:r w:rsidR="00F0537E">
        <w:rPr>
          <w:rFonts w:ascii="Arial" w:hAnsi="Arial" w:cs="Arial"/>
          <w:sz w:val="22"/>
          <w:szCs w:val="22"/>
        </w:rPr>
        <w:t>w dalszym ciągu uchodzą za bezpieczne. Ponad 70 proc. respondentów</w:t>
      </w:r>
      <w:r w:rsidR="009E7D24">
        <w:rPr>
          <w:rFonts w:ascii="Arial" w:hAnsi="Arial" w:cs="Arial"/>
          <w:sz w:val="22"/>
          <w:szCs w:val="22"/>
        </w:rPr>
        <w:t xml:space="preserve"> z Polski</w:t>
      </w:r>
      <w:r w:rsidR="00F0537E">
        <w:rPr>
          <w:rFonts w:ascii="Arial" w:hAnsi="Arial" w:cs="Arial"/>
          <w:sz w:val="22"/>
          <w:szCs w:val="22"/>
        </w:rPr>
        <w:t xml:space="preserve"> wyraziło takie zdanie</w:t>
      </w:r>
      <w:r w:rsidR="00767C29">
        <w:rPr>
          <w:rFonts w:ascii="Arial" w:hAnsi="Arial" w:cs="Arial"/>
          <w:sz w:val="22"/>
          <w:szCs w:val="22"/>
        </w:rPr>
        <w:t>, co przy średniej dla regionu na poziomie 66 proc. i wynikach w poszczególnych krajach, jest najwyższym rezultatem</w:t>
      </w:r>
      <w:r w:rsidR="00346DB9">
        <w:rPr>
          <w:rFonts w:ascii="Arial" w:hAnsi="Arial" w:cs="Arial"/>
          <w:sz w:val="22"/>
          <w:szCs w:val="22"/>
        </w:rPr>
        <w:t xml:space="preserve"> w Europie Środkowo-Wschodniej</w:t>
      </w:r>
      <w:r w:rsidR="00767C29">
        <w:rPr>
          <w:rFonts w:ascii="Arial" w:hAnsi="Arial" w:cs="Arial"/>
          <w:sz w:val="22"/>
          <w:szCs w:val="22"/>
        </w:rPr>
        <w:t>.</w:t>
      </w:r>
      <w:r w:rsidR="00F0537E">
        <w:rPr>
          <w:rFonts w:ascii="Arial" w:hAnsi="Arial" w:cs="Arial"/>
          <w:sz w:val="22"/>
          <w:szCs w:val="22"/>
        </w:rPr>
        <w:t xml:space="preserve"> </w:t>
      </w:r>
      <w:r w:rsidR="00AC3224">
        <w:rPr>
          <w:rFonts w:ascii="Arial" w:hAnsi="Arial" w:cs="Arial"/>
          <w:sz w:val="22"/>
          <w:szCs w:val="22"/>
        </w:rPr>
        <w:t xml:space="preserve">Dodatkowo, </w:t>
      </w:r>
      <w:r w:rsidR="00F0537E">
        <w:rPr>
          <w:rFonts w:ascii="Arial" w:hAnsi="Arial" w:cs="Arial"/>
          <w:sz w:val="22"/>
          <w:szCs w:val="22"/>
        </w:rPr>
        <w:t>6</w:t>
      </w:r>
      <w:r w:rsidR="00767C29">
        <w:rPr>
          <w:rFonts w:ascii="Arial" w:hAnsi="Arial" w:cs="Arial"/>
          <w:sz w:val="22"/>
          <w:szCs w:val="22"/>
        </w:rPr>
        <w:t xml:space="preserve">1 </w:t>
      </w:r>
      <w:r w:rsidR="00F0537E">
        <w:rPr>
          <w:rFonts w:ascii="Arial" w:hAnsi="Arial" w:cs="Arial"/>
          <w:sz w:val="22"/>
          <w:szCs w:val="22"/>
        </w:rPr>
        <w:t>proc. zadeklarowało jeszcze większe poczucie bezpieczeństwa w</w:t>
      </w:r>
      <w:r w:rsidR="00346DB9">
        <w:rPr>
          <w:rFonts w:ascii="Arial" w:hAnsi="Arial" w:cs="Arial"/>
          <w:sz w:val="22"/>
          <w:szCs w:val="22"/>
        </w:rPr>
        <w:t> </w:t>
      </w:r>
      <w:r w:rsidR="00F0537E">
        <w:rPr>
          <w:rFonts w:ascii="Arial" w:hAnsi="Arial" w:cs="Arial"/>
          <w:sz w:val="22"/>
          <w:szCs w:val="22"/>
        </w:rPr>
        <w:t>przypadku biur, którym przyznano certyfikaty, np. WELL Health-Safety Rating</w:t>
      </w:r>
      <w:r w:rsidR="00BF61D0">
        <w:rPr>
          <w:rFonts w:ascii="Arial" w:hAnsi="Arial" w:cs="Arial"/>
          <w:sz w:val="22"/>
          <w:szCs w:val="22"/>
        </w:rPr>
        <w:t xml:space="preserve"> </w:t>
      </w:r>
      <w:r w:rsidR="00BF61D0" w:rsidRPr="1BD618F1">
        <w:rPr>
          <w:rFonts w:ascii="Arial" w:hAnsi="Arial" w:cs="Arial"/>
          <w:i/>
          <w:iCs/>
          <w:sz w:val="22"/>
          <w:szCs w:val="22"/>
        </w:rPr>
        <w:t xml:space="preserve">– </w:t>
      </w:r>
      <w:r w:rsidR="00FA7520" w:rsidRPr="1BD618F1">
        <w:rPr>
          <w:rFonts w:ascii="Arial" w:hAnsi="Arial" w:cs="Arial"/>
          <w:i/>
          <w:iCs/>
          <w:sz w:val="22"/>
          <w:szCs w:val="22"/>
        </w:rPr>
        <w:t>W</w:t>
      </w:r>
      <w:r w:rsidR="00BF61D0" w:rsidRPr="1BD618F1">
        <w:rPr>
          <w:rFonts w:ascii="Arial" w:hAnsi="Arial" w:cs="Arial"/>
          <w:i/>
          <w:iCs/>
          <w:sz w:val="22"/>
          <w:szCs w:val="22"/>
        </w:rPr>
        <w:t>ynik ten bardzo nas cieszy</w:t>
      </w:r>
      <w:r w:rsidR="0F956320" w:rsidRPr="1BD618F1">
        <w:rPr>
          <w:rFonts w:ascii="Arial" w:hAnsi="Arial" w:cs="Arial"/>
          <w:i/>
          <w:iCs/>
          <w:sz w:val="22"/>
          <w:szCs w:val="22"/>
        </w:rPr>
        <w:t>,</w:t>
      </w:r>
      <w:r w:rsidR="00BF61D0" w:rsidRPr="1BD618F1">
        <w:rPr>
          <w:rFonts w:ascii="Arial" w:hAnsi="Arial" w:cs="Arial"/>
          <w:i/>
          <w:iCs/>
          <w:sz w:val="22"/>
          <w:szCs w:val="22"/>
        </w:rPr>
        <w:t xml:space="preserve"> ponieważ 8 naszych projektów w regionie CEE zdobyło </w:t>
      </w:r>
      <w:r w:rsidR="00FA7520" w:rsidRPr="1BD618F1">
        <w:rPr>
          <w:rFonts w:ascii="Arial" w:hAnsi="Arial" w:cs="Arial"/>
          <w:i/>
          <w:iCs/>
          <w:sz w:val="22"/>
          <w:szCs w:val="22"/>
        </w:rPr>
        <w:t>wspomniany certyfikat</w:t>
      </w:r>
      <w:r w:rsidR="00F0537E" w:rsidRPr="1BD618F1">
        <w:rPr>
          <w:rFonts w:ascii="Arial" w:hAnsi="Arial" w:cs="Arial"/>
          <w:i/>
          <w:iCs/>
          <w:sz w:val="22"/>
          <w:szCs w:val="22"/>
        </w:rPr>
        <w:t xml:space="preserve">. </w:t>
      </w:r>
      <w:r w:rsidR="00A516DE" w:rsidRPr="1BD618F1">
        <w:rPr>
          <w:rFonts w:ascii="Arial" w:hAnsi="Arial" w:cs="Arial"/>
          <w:i/>
          <w:iCs/>
          <w:sz w:val="22"/>
          <w:szCs w:val="22"/>
        </w:rPr>
        <w:t xml:space="preserve">WELL Health-Safety Rating </w:t>
      </w:r>
      <w:r w:rsidR="00A516DE" w:rsidRPr="1BD618F1"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z</w:t>
      </w:r>
      <w:r w:rsidR="000B44D9" w:rsidRPr="1BD618F1"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ostał tak zaprojektowany, aby </w:t>
      </w:r>
      <w:r w:rsidR="00A516DE" w:rsidRPr="1BD618F1"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wyróżnić budynki</w:t>
      </w:r>
      <w:r w:rsidR="00F3643B" w:rsidRPr="1BD618F1">
        <w:rPr>
          <w:rStyle w:val="normaltextrun"/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, w których</w:t>
      </w:r>
      <w:r w:rsidR="00F3643B" w:rsidRPr="1BD618F1">
        <w:rPr>
          <w:rFonts w:ascii="Arial" w:hAnsi="Arial" w:cs="Arial"/>
          <w:i/>
          <w:iCs/>
          <w:color w:val="000000"/>
          <w:sz w:val="22"/>
          <w:szCs w:val="22"/>
          <w:bdr w:val="none" w:sz="0" w:space="0" w:color="auto" w:frame="1"/>
        </w:rPr>
        <w:t xml:space="preserve"> sk</w:t>
      </w:r>
      <w:r w:rsidR="00F3643B" w:rsidRPr="1BD618F1">
        <w:rPr>
          <w:rStyle w:val="normaltextrun"/>
          <w:rFonts w:ascii="Arial" w:hAnsi="Arial" w:cs="Arial"/>
          <w:i/>
          <w:iCs/>
          <w:color w:val="000000"/>
          <w:sz w:val="22"/>
          <w:szCs w:val="22"/>
          <w:bdr w:val="none" w:sz="0" w:space="0" w:color="auto" w:frame="1"/>
        </w:rPr>
        <w:t>utecznie wprowadzono nowe, istotne standardy poparte badaniami naukowymi, zapewniające poczucie bezpieczeństwa oraz możliwość powrotu do miejsca pracy swoim pracownikom i najemcom</w:t>
      </w:r>
      <w:r w:rsidR="00F3643B" w:rsidRPr="000B44D9"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44D9" w:rsidRPr="1BD618F1"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– dodaje Arkadiusz Rudzki. </w:t>
      </w:r>
    </w:p>
    <w:p w14:paraId="59886B26" w14:textId="71DC3D30" w:rsidR="00346DB9" w:rsidRDefault="00346DB9" w:rsidP="003F4722">
      <w:pPr>
        <w:spacing w:after="100" w:afterAutospacing="1" w:line="360" w:lineRule="auto"/>
        <w:rPr>
          <w:rFonts w:ascii="Arial" w:hAnsi="Arial" w:cs="Arial"/>
          <w:b/>
          <w:bCs/>
          <w:sz w:val="22"/>
          <w:szCs w:val="22"/>
        </w:rPr>
      </w:pPr>
      <w:r w:rsidRPr="00346DB9">
        <w:rPr>
          <w:rFonts w:ascii="Arial" w:hAnsi="Arial" w:cs="Arial"/>
          <w:b/>
          <w:bCs/>
          <w:sz w:val="22"/>
          <w:szCs w:val="22"/>
        </w:rPr>
        <w:t xml:space="preserve">O badaniu: </w:t>
      </w:r>
    </w:p>
    <w:p w14:paraId="292443CA" w14:textId="4B16D276" w:rsidR="00346DB9" w:rsidRPr="00C7207F" w:rsidRDefault="00C7207F" w:rsidP="003F4722">
      <w:pPr>
        <w:spacing w:after="100" w:afterAutospacing="1" w:line="360" w:lineRule="auto"/>
        <w:rPr>
          <w:rFonts w:ascii="Arial" w:hAnsi="Arial" w:cs="Arial"/>
          <w:sz w:val="22"/>
          <w:szCs w:val="22"/>
        </w:rPr>
      </w:pPr>
      <w:r w:rsidRPr="00C7207F">
        <w:rPr>
          <w:rFonts w:ascii="Arial" w:hAnsi="Arial" w:cs="Arial"/>
          <w:sz w:val="22"/>
          <w:szCs w:val="22"/>
        </w:rPr>
        <w:t>Badanie przeprowadziła firma analityczno-badawcza Zymetria na zlecenie spółki biurowej Skanska w Europie Środkowo-Wschodniej. W ramach ilościowego badania online</w:t>
      </w:r>
      <w:r>
        <w:rPr>
          <w:rFonts w:ascii="Arial" w:hAnsi="Arial" w:cs="Arial"/>
          <w:sz w:val="22"/>
          <w:szCs w:val="22"/>
        </w:rPr>
        <w:t xml:space="preserve"> metodą CAWI</w:t>
      </w:r>
      <w:r w:rsidRPr="00C7207F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zebrano odpowiedzi od</w:t>
      </w:r>
      <w:r w:rsidRPr="00C7207F">
        <w:rPr>
          <w:rFonts w:ascii="Arial" w:hAnsi="Arial" w:cs="Arial"/>
          <w:sz w:val="22"/>
          <w:szCs w:val="22"/>
        </w:rPr>
        <w:t xml:space="preserve"> 1200 pracowników biurowych w </w:t>
      </w:r>
      <w:r w:rsidR="00D8526B" w:rsidRPr="58AD3E3F">
        <w:rPr>
          <w:rFonts w:ascii="Arial" w:hAnsi="Arial" w:cs="Arial"/>
          <w:sz w:val="22"/>
          <w:szCs w:val="22"/>
        </w:rPr>
        <w:t xml:space="preserve">dużych ośrodkach miejskich w </w:t>
      </w:r>
      <w:r w:rsidRPr="00C7207F">
        <w:rPr>
          <w:rFonts w:ascii="Arial" w:hAnsi="Arial" w:cs="Arial"/>
          <w:sz w:val="22"/>
          <w:szCs w:val="22"/>
        </w:rPr>
        <w:t>czterech krajach – Polsce, Rumunii, Czechach i na Węgrzech.</w:t>
      </w:r>
    </w:p>
    <w:p w14:paraId="69EE75F1" w14:textId="77777777" w:rsidR="00737E7D" w:rsidRPr="00146B0E" w:rsidRDefault="00737E7D" w:rsidP="003F4722">
      <w:pPr>
        <w:spacing w:after="100" w:afterAutospacing="1" w:line="360" w:lineRule="auto"/>
        <w:rPr>
          <w:rFonts w:ascii="Arial" w:hAnsi="Arial" w:cs="Arial"/>
          <w:sz w:val="22"/>
          <w:szCs w:val="22"/>
        </w:rPr>
      </w:pPr>
    </w:p>
    <w:tbl>
      <w:tblPr>
        <w:tblStyle w:val="Tabela-Siatka"/>
        <w:tblW w:w="0" w:type="auto"/>
        <w:tblInd w:w="-5" w:type="dxa"/>
        <w:tblLayout w:type="fixed"/>
        <w:tblLook w:val="0600" w:firstRow="0" w:lastRow="0" w:firstColumn="0" w:lastColumn="0" w:noHBand="1" w:noVBand="1"/>
      </w:tblPr>
      <w:tblGrid>
        <w:gridCol w:w="7920"/>
      </w:tblGrid>
      <w:tr w:rsidR="145E6F1A" w:rsidRPr="00B63A33" w14:paraId="1091EBAA" w14:textId="77777777" w:rsidTr="00146B0E">
        <w:tc>
          <w:tcPr>
            <w:tcW w:w="7920" w:type="dxa"/>
            <w:tcBorders>
              <w:top w:val="nil"/>
              <w:left w:val="nil"/>
              <w:bottom w:val="nil"/>
              <w:right w:val="nil"/>
            </w:tcBorders>
          </w:tcPr>
          <w:p w14:paraId="4CB830B0" w14:textId="77777777" w:rsidR="00545743" w:rsidRDefault="00545743" w:rsidP="145E6F1A">
            <w:pPr>
              <w:rPr>
                <w:rFonts w:ascii="Arial" w:eastAsia="Arial" w:hAnsi="Arial" w:cs="Arial"/>
                <w:b/>
                <w:bCs/>
                <w:sz w:val="18"/>
                <w:szCs w:val="18"/>
                <w:lang w:val="pl"/>
              </w:rPr>
            </w:pPr>
          </w:p>
          <w:p w14:paraId="3A03F7BB" w14:textId="022125EA" w:rsidR="145E6F1A" w:rsidRPr="00B63A33" w:rsidRDefault="145E6F1A" w:rsidP="145E6F1A">
            <w:pPr>
              <w:rPr>
                <w:rFonts w:ascii="Arial" w:eastAsia="Arial" w:hAnsi="Arial" w:cs="Arial"/>
                <w:sz w:val="18"/>
                <w:szCs w:val="18"/>
                <w:lang w:val="pl"/>
              </w:rPr>
            </w:pPr>
            <w:r w:rsidRPr="00B63A33">
              <w:rPr>
                <w:rFonts w:ascii="Arial" w:eastAsia="Arial" w:hAnsi="Arial" w:cs="Arial"/>
                <w:b/>
                <w:bCs/>
                <w:sz w:val="18"/>
                <w:szCs w:val="18"/>
                <w:lang w:val="pl"/>
              </w:rPr>
              <w:t xml:space="preserve">Spółka biurowa Skanska w Polsce  </w:t>
            </w:r>
            <w:r w:rsidRPr="00B63A33">
              <w:rPr>
                <w:rFonts w:ascii="Arial" w:eastAsia="Arial" w:hAnsi="Arial" w:cs="Arial"/>
                <w:sz w:val="18"/>
                <w:szCs w:val="18"/>
                <w:lang w:val="pl"/>
              </w:rPr>
              <w:t xml:space="preserve"> </w:t>
            </w:r>
          </w:p>
          <w:p w14:paraId="0C2C7EC7" w14:textId="0C5C851A" w:rsidR="145E6F1A" w:rsidRPr="00B63A33" w:rsidRDefault="145E6F1A" w:rsidP="145E6F1A">
            <w:pPr>
              <w:rPr>
                <w:rFonts w:ascii="Arial" w:eastAsia="Arial" w:hAnsi="Arial" w:cs="Arial"/>
                <w:sz w:val="18"/>
                <w:szCs w:val="18"/>
                <w:lang w:val="pl"/>
              </w:rPr>
            </w:pPr>
            <w:r w:rsidRPr="00B63A33">
              <w:rPr>
                <w:rFonts w:ascii="Arial" w:eastAsia="Arial" w:hAnsi="Arial" w:cs="Arial"/>
                <w:sz w:val="18"/>
                <w:szCs w:val="18"/>
                <w:lang w:val="pl"/>
              </w:rPr>
              <w:t xml:space="preserve"> </w:t>
            </w:r>
          </w:p>
          <w:p w14:paraId="327A50E1" w14:textId="0CEC6A6A" w:rsidR="145E6F1A" w:rsidRPr="00B63A33" w:rsidRDefault="145E6F1A" w:rsidP="145E6F1A">
            <w:pPr>
              <w:rPr>
                <w:rFonts w:ascii="Arial" w:eastAsia="Arial" w:hAnsi="Arial" w:cs="Arial"/>
                <w:color w:val="404040" w:themeColor="text1" w:themeTint="BF"/>
                <w:sz w:val="18"/>
                <w:szCs w:val="18"/>
                <w:lang w:val="pl"/>
              </w:rPr>
            </w:pPr>
            <w:r w:rsidRPr="00B63A33">
              <w:rPr>
                <w:rFonts w:ascii="Arial" w:eastAsia="Arial" w:hAnsi="Arial" w:cs="Arial"/>
                <w:i/>
                <w:iCs/>
                <w:color w:val="404040" w:themeColor="text1" w:themeTint="BF"/>
                <w:sz w:val="18"/>
                <w:szCs w:val="18"/>
                <w:lang w:val="pl"/>
              </w:rPr>
              <w:t>Spółka biurowa Skanska w Polsce jest innowacyjnym deweloperem zielonych, ponadczasowych budynków biurowych. Budujemy otwarte, pełne życia przestrzenie, w których pracownicy chcą i lubią pracować, a mieszkańcy chętnie spędzają w nich swój czas. Projekty biurowe Skanska są certyfikowane w systemie LEED, WELL Core&amp;Shell, a także WELL Health-Safety Rating. Ten ostatni jest przyznawany budynkom umożliwiającym właścicielom i zarządcom podjęcie niezbędnych kroków w celu priorytetowego traktowania zdrowia oraz bezpieczeństwa najemców, gości oraz obsługi. Oprócz tego nowe inwestycje Skanska w Polsce posiadają certyfikat „Obiekt bez Barier”, który dowodzi przystosowanie do użytkowania przez osoby ze szczególnymi potrzebami – w tym osób z niepełnosprawnościami czy rodziców z małymi dziećmi. Spółka biurowa Skanska działa w Polsce od 1997 roku. Jesteśmy obecni na siedmiu rynkach: w Warszawie, Wrocławiu, Poznaniu, Łodzi, Krakowie, Katowicach i Trójmieście. W spółce zatrudnionych jest 120 osób.</w:t>
            </w:r>
            <w:r w:rsidRPr="00B63A33">
              <w:rPr>
                <w:rFonts w:ascii="Arial" w:eastAsia="Arial" w:hAnsi="Arial" w:cs="Arial"/>
                <w:color w:val="404040" w:themeColor="text1" w:themeTint="BF"/>
                <w:sz w:val="18"/>
                <w:szCs w:val="18"/>
                <w:lang w:val="pl"/>
              </w:rPr>
              <w:t xml:space="preserve"> </w:t>
            </w:r>
          </w:p>
          <w:p w14:paraId="7964F27A" w14:textId="14E99D54" w:rsidR="145E6F1A" w:rsidRPr="00B63A33" w:rsidRDefault="145E6F1A" w:rsidP="145E6F1A">
            <w:pPr>
              <w:rPr>
                <w:rFonts w:ascii="Arial" w:eastAsia="Arial" w:hAnsi="Arial" w:cs="Arial"/>
                <w:color w:val="404040" w:themeColor="text1" w:themeTint="BF"/>
                <w:sz w:val="18"/>
                <w:szCs w:val="18"/>
                <w:lang w:val="pl"/>
              </w:rPr>
            </w:pPr>
            <w:r w:rsidRPr="00B63A33">
              <w:rPr>
                <w:rFonts w:ascii="Arial" w:eastAsia="Arial" w:hAnsi="Arial" w:cs="Arial"/>
                <w:i/>
                <w:iCs/>
                <w:color w:val="404040" w:themeColor="text1" w:themeTint="BF"/>
                <w:sz w:val="18"/>
                <w:szCs w:val="18"/>
                <w:lang w:val="pl"/>
              </w:rPr>
              <w:t xml:space="preserve">  </w:t>
            </w:r>
            <w:r w:rsidRPr="00B63A33">
              <w:rPr>
                <w:rFonts w:ascii="Arial" w:eastAsia="Arial" w:hAnsi="Arial" w:cs="Arial"/>
                <w:color w:val="404040" w:themeColor="text1" w:themeTint="BF"/>
                <w:sz w:val="18"/>
                <w:szCs w:val="18"/>
                <w:lang w:val="pl"/>
              </w:rPr>
              <w:t xml:space="preserve"> </w:t>
            </w:r>
          </w:p>
          <w:p w14:paraId="42E0EB46" w14:textId="66E45756" w:rsidR="145E6F1A" w:rsidRPr="00B63A33" w:rsidRDefault="145E6F1A" w:rsidP="145E6F1A">
            <w:pPr>
              <w:rPr>
                <w:rFonts w:ascii="Arial" w:eastAsia="Arial" w:hAnsi="Arial" w:cs="Arial"/>
                <w:color w:val="404040" w:themeColor="text1" w:themeTint="BF"/>
                <w:sz w:val="18"/>
                <w:szCs w:val="18"/>
                <w:lang w:val="pl"/>
              </w:rPr>
            </w:pPr>
            <w:r w:rsidRPr="00B63A33">
              <w:rPr>
                <w:rFonts w:ascii="Arial" w:eastAsia="Arial" w:hAnsi="Arial" w:cs="Arial"/>
                <w:i/>
                <w:iCs/>
                <w:color w:val="404040" w:themeColor="text1" w:themeTint="BF"/>
                <w:sz w:val="18"/>
                <w:szCs w:val="18"/>
                <w:lang w:val="pl"/>
              </w:rPr>
              <w:t xml:space="preserve">Zapraszamy do odwiedzenia profili spółki na portalach:  </w:t>
            </w:r>
            <w:r w:rsidRPr="00B63A33">
              <w:rPr>
                <w:rFonts w:ascii="Arial" w:eastAsia="Arial" w:hAnsi="Arial" w:cs="Arial"/>
                <w:color w:val="404040" w:themeColor="text1" w:themeTint="BF"/>
                <w:sz w:val="18"/>
                <w:szCs w:val="18"/>
                <w:lang w:val="pl"/>
              </w:rPr>
              <w:t xml:space="preserve"> </w:t>
            </w:r>
          </w:p>
          <w:p w14:paraId="23DC7939" w14:textId="7492A4E5" w:rsidR="145E6F1A" w:rsidRPr="00B63A33" w:rsidRDefault="00450C08" w:rsidP="145E6F1A">
            <w:pPr>
              <w:rPr>
                <w:rFonts w:ascii="Arial" w:eastAsia="Arial" w:hAnsi="Arial" w:cs="Arial"/>
                <w:sz w:val="18"/>
                <w:szCs w:val="18"/>
                <w:lang w:val="pl"/>
              </w:rPr>
            </w:pPr>
            <w:hyperlink r:id="rId11">
              <w:r w:rsidR="145E6F1A" w:rsidRPr="00B63A33">
                <w:rPr>
                  <w:rStyle w:val="Hipercze"/>
                  <w:rFonts w:ascii="Arial" w:eastAsia="Arial" w:hAnsi="Arial" w:cs="Arial"/>
                  <w:i/>
                  <w:iCs/>
                  <w:sz w:val="18"/>
                  <w:szCs w:val="18"/>
                  <w:lang w:val="pl"/>
                </w:rPr>
                <w:t>www.linkedin.com/company/skanska/</w:t>
              </w:r>
            </w:hyperlink>
            <w:r w:rsidR="145E6F1A" w:rsidRPr="00B63A33">
              <w:rPr>
                <w:rFonts w:ascii="Arial" w:eastAsia="Arial" w:hAnsi="Arial" w:cs="Arial"/>
                <w:i/>
                <w:iCs/>
                <w:sz w:val="18"/>
                <w:szCs w:val="18"/>
                <w:lang w:val="pl"/>
              </w:rPr>
              <w:t xml:space="preserve"> </w:t>
            </w:r>
            <w:r w:rsidR="145E6F1A" w:rsidRPr="00B63A33">
              <w:rPr>
                <w:rFonts w:ascii="Arial" w:eastAsia="Arial" w:hAnsi="Arial" w:cs="Arial"/>
                <w:sz w:val="18"/>
                <w:szCs w:val="18"/>
                <w:lang w:val="pl"/>
              </w:rPr>
              <w:t xml:space="preserve"> </w:t>
            </w:r>
          </w:p>
          <w:p w14:paraId="0A3685B7" w14:textId="5235FA00" w:rsidR="145E6F1A" w:rsidRPr="00B63A33" w:rsidRDefault="00450C08" w:rsidP="145E6F1A">
            <w:pPr>
              <w:rPr>
                <w:rFonts w:ascii="Arial" w:eastAsia="Arial" w:hAnsi="Arial" w:cs="Arial"/>
                <w:color w:val="0000FF"/>
                <w:sz w:val="18"/>
                <w:szCs w:val="18"/>
                <w:lang w:val="pl"/>
              </w:rPr>
            </w:pPr>
            <w:hyperlink r:id="rId12">
              <w:r w:rsidR="145E6F1A" w:rsidRPr="00B63A33">
                <w:rPr>
                  <w:rStyle w:val="Hipercze"/>
                  <w:rFonts w:ascii="Arial" w:eastAsia="Arial" w:hAnsi="Arial" w:cs="Arial"/>
                  <w:i/>
                  <w:iCs/>
                  <w:sz w:val="18"/>
                  <w:szCs w:val="18"/>
                  <w:lang w:val="pl"/>
                </w:rPr>
                <w:t>www.facebook.com/Miasta.Biura.Skanska/</w:t>
              </w:r>
            </w:hyperlink>
            <w:r w:rsidR="145E6F1A" w:rsidRPr="00B63A33">
              <w:rPr>
                <w:rFonts w:ascii="Arial" w:eastAsia="Arial" w:hAnsi="Arial" w:cs="Arial"/>
                <w:color w:val="0000FF"/>
                <w:sz w:val="18"/>
                <w:szCs w:val="18"/>
                <w:lang w:val="pl"/>
              </w:rPr>
              <w:t xml:space="preserve"> </w:t>
            </w:r>
          </w:p>
          <w:p w14:paraId="01628D37" w14:textId="1DF277F0" w:rsidR="145E6F1A" w:rsidRPr="00B63A33" w:rsidRDefault="145E6F1A">
            <w:pPr>
              <w:rPr>
                <w:rFonts w:ascii="Arial" w:hAnsi="Arial" w:cs="Arial"/>
                <w:sz w:val="18"/>
                <w:szCs w:val="18"/>
              </w:rPr>
            </w:pPr>
            <w:r w:rsidRPr="00B63A33">
              <w:rPr>
                <w:rFonts w:ascii="Arial" w:hAnsi="Arial" w:cs="Arial"/>
                <w:color w:val="0000FF"/>
                <w:sz w:val="18"/>
                <w:szCs w:val="18"/>
                <w:lang w:val="pl"/>
              </w:rPr>
              <w:t xml:space="preserve"> </w:t>
            </w:r>
          </w:p>
        </w:tc>
      </w:tr>
      <w:tr w:rsidR="145E6F1A" w:rsidRPr="00877729" w14:paraId="19B9E492" w14:textId="77777777" w:rsidTr="00146B0E">
        <w:tc>
          <w:tcPr>
            <w:tcW w:w="792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855"/>
              <w:gridCol w:w="3855"/>
            </w:tblGrid>
            <w:tr w:rsidR="145E6F1A" w:rsidRPr="00877729" w14:paraId="2216BD37" w14:textId="77777777" w:rsidTr="1F8237E8">
              <w:tc>
                <w:tcPr>
                  <w:tcW w:w="3855" w:type="dxa"/>
                </w:tcPr>
                <w:p w14:paraId="5DB16FBD" w14:textId="2A3D5D81" w:rsidR="145E6F1A" w:rsidRPr="00B63A33" w:rsidRDefault="145E6F1A" w:rsidP="145E6F1A">
                  <w:pPr>
                    <w:spacing w:line="276" w:lineRule="auto"/>
                    <w:rPr>
                      <w:rFonts w:ascii="Arial" w:eastAsia="Arial" w:hAnsi="Arial" w:cs="Arial"/>
                      <w:sz w:val="18"/>
                      <w:szCs w:val="18"/>
                      <w:lang w:val="fr"/>
                    </w:rPr>
                  </w:pP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fr"/>
                    </w:rPr>
                    <w:t>Aleksandra Markiewicz</w:t>
                  </w:r>
                </w:p>
                <w:p w14:paraId="4CA16A1B" w14:textId="37F12136" w:rsidR="145E6F1A" w:rsidRPr="00B63A33" w:rsidRDefault="145E6F1A" w:rsidP="145E6F1A">
                  <w:pPr>
                    <w:spacing w:line="276" w:lineRule="auto"/>
                    <w:rPr>
                      <w:rFonts w:ascii="Arial" w:eastAsia="Arial" w:hAnsi="Arial" w:cs="Arial"/>
                      <w:sz w:val="18"/>
                      <w:szCs w:val="18"/>
                      <w:lang w:val="fr"/>
                    </w:rPr>
                  </w:pP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fr"/>
                    </w:rPr>
                    <w:t>Corporate Communications Manager</w:t>
                  </w:r>
                </w:p>
                <w:p w14:paraId="1ABCF593" w14:textId="71FA2AB7" w:rsidR="145E6F1A" w:rsidRPr="00B63A33" w:rsidRDefault="145E6F1A" w:rsidP="145E6F1A">
                  <w:pPr>
                    <w:spacing w:line="276" w:lineRule="auto"/>
                    <w:rPr>
                      <w:rFonts w:ascii="Arial" w:eastAsia="Arial" w:hAnsi="Arial" w:cs="Arial"/>
                      <w:sz w:val="18"/>
                      <w:szCs w:val="18"/>
                      <w:lang w:val="fr"/>
                    </w:rPr>
                  </w:pP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fr"/>
                    </w:rPr>
                    <w:t>Skanska</w:t>
                  </w:r>
                </w:p>
                <w:p w14:paraId="461B7410" w14:textId="0EDAA27F" w:rsidR="145E6F1A" w:rsidRPr="00B63A33" w:rsidRDefault="145E6F1A" w:rsidP="145E6F1A">
                  <w:pPr>
                    <w:spacing w:line="276" w:lineRule="auto"/>
                    <w:rPr>
                      <w:rFonts w:ascii="Arial" w:hAnsi="Arial" w:cs="Arial"/>
                      <w:sz w:val="18"/>
                      <w:szCs w:val="18"/>
                      <w:lang w:val="en-US"/>
                    </w:rPr>
                  </w:pP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fr"/>
                    </w:rPr>
                    <w:t>Phone: +48 797 229 147</w:t>
                  </w:r>
                  <w:r w:rsidRPr="00B63A33">
                    <w:rPr>
                      <w:rFonts w:ascii="Arial" w:hAnsi="Arial" w:cs="Arial"/>
                      <w:sz w:val="18"/>
                      <w:szCs w:val="18"/>
                      <w:lang w:val="en-US"/>
                    </w:rPr>
                    <w:br/>
                  </w: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fr"/>
                    </w:rPr>
                    <w:t xml:space="preserve">E-mail: </w:t>
                  </w:r>
                  <w:hyperlink r:id="rId13">
                    <w:r w:rsidRPr="00B63A33">
                      <w:rPr>
                        <w:rStyle w:val="Hipercze"/>
                        <w:rFonts w:ascii="Arial" w:eastAsia="Arial" w:hAnsi="Arial" w:cs="Arial"/>
                        <w:sz w:val="18"/>
                        <w:szCs w:val="18"/>
                        <w:lang w:val=""/>
                      </w:rPr>
                      <w:t>aleksandra.markiewicz@skanska.pl</w:t>
                    </w:r>
                  </w:hyperlink>
                </w:p>
              </w:tc>
              <w:tc>
                <w:tcPr>
                  <w:tcW w:w="3855" w:type="dxa"/>
                </w:tcPr>
                <w:p w14:paraId="5D382E2B" w14:textId="71958AFA" w:rsidR="145E6F1A" w:rsidRPr="00B63A33" w:rsidRDefault="145E6F1A" w:rsidP="145E6F1A">
                  <w:pPr>
                    <w:spacing w:line="276" w:lineRule="auto"/>
                    <w:rPr>
                      <w:rFonts w:ascii="Arial" w:eastAsia="Arial" w:hAnsi="Arial" w:cs="Arial"/>
                      <w:sz w:val="18"/>
                      <w:szCs w:val="18"/>
                      <w:lang w:val="pl"/>
                    </w:rPr>
                  </w:pP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"/>
                    </w:rPr>
                    <w:t>R</w:t>
                  </w: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pl"/>
                    </w:rPr>
                    <w:t>afał Buława</w:t>
                  </w:r>
                </w:p>
                <w:p w14:paraId="4C6A9A56" w14:textId="5A316C5C" w:rsidR="145E6F1A" w:rsidRPr="00B63A33" w:rsidRDefault="145E6F1A" w:rsidP="145E6F1A">
                  <w:pPr>
                    <w:spacing w:line="276" w:lineRule="auto"/>
                    <w:rPr>
                      <w:rFonts w:ascii="Arial" w:eastAsia="Arial" w:hAnsi="Arial" w:cs="Arial"/>
                      <w:sz w:val="18"/>
                      <w:szCs w:val="18"/>
                      <w:lang w:val=""/>
                    </w:rPr>
                  </w:pP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pl"/>
                    </w:rPr>
                    <w:t xml:space="preserve">Senior PR </w:t>
                  </w: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"/>
                    </w:rPr>
                    <w:t>Consultant</w:t>
                  </w:r>
                </w:p>
                <w:p w14:paraId="066F84AC" w14:textId="236188DF" w:rsidR="145E6F1A" w:rsidRPr="00B63A33" w:rsidRDefault="145E6F1A" w:rsidP="145E6F1A">
                  <w:pPr>
                    <w:spacing w:line="276" w:lineRule="auto"/>
                    <w:rPr>
                      <w:rFonts w:ascii="Arial" w:eastAsia="Arial" w:hAnsi="Arial" w:cs="Arial"/>
                      <w:sz w:val="18"/>
                      <w:szCs w:val="18"/>
                      <w:lang w:val=""/>
                    </w:rPr>
                  </w:pP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"/>
                    </w:rPr>
                    <w:t>Komunikacja Plus</w:t>
                  </w:r>
                </w:p>
                <w:p w14:paraId="42694394" w14:textId="5009C8E5" w:rsidR="145E6F1A" w:rsidRPr="00B63A33" w:rsidRDefault="145E6F1A" w:rsidP="145E6F1A">
                  <w:pPr>
                    <w:spacing w:line="276" w:lineRule="auto"/>
                    <w:rPr>
                      <w:rFonts w:ascii="Arial" w:hAnsi="Arial" w:cs="Arial"/>
                      <w:sz w:val="18"/>
                      <w:szCs w:val="18"/>
                      <w:lang w:val="en-US"/>
                    </w:rPr>
                  </w:pP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fr"/>
                    </w:rPr>
                    <w:t>Phone</w:t>
                  </w: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"/>
                    </w:rPr>
                    <w:t>.: +48</w:t>
                  </w: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fr"/>
                    </w:rPr>
                    <w:t xml:space="preserve"> </w:t>
                  </w: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"/>
                    </w:rPr>
                    <w:t>601</w:t>
                  </w: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fr"/>
                    </w:rPr>
                    <w:t xml:space="preserve"> </w:t>
                  </w: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"/>
                    </w:rPr>
                    <w:t>966 922</w:t>
                  </w:r>
                  <w:r w:rsidRPr="00B63A33">
                    <w:rPr>
                      <w:rFonts w:ascii="Arial" w:hAnsi="Arial" w:cs="Arial"/>
                      <w:sz w:val="18"/>
                      <w:szCs w:val="18"/>
                      <w:lang w:val="en-US"/>
                    </w:rPr>
                    <w:br/>
                  </w:r>
                  <w:r w:rsidRPr="00B63A33">
                    <w:rPr>
                      <w:rFonts w:ascii="Arial" w:eastAsia="Arial" w:hAnsi="Arial" w:cs="Arial"/>
                      <w:sz w:val="18"/>
                      <w:szCs w:val="18"/>
                      <w:lang w:val=""/>
                    </w:rPr>
                    <w:t xml:space="preserve">E-mail: </w:t>
                  </w:r>
                  <w:hyperlink r:id="rId14">
                    <w:r w:rsidRPr="00B63A33">
                      <w:rPr>
                        <w:rStyle w:val="Hipercze"/>
                        <w:rFonts w:ascii="Arial" w:eastAsia="Arial" w:hAnsi="Arial" w:cs="Arial"/>
                        <w:sz w:val="18"/>
                        <w:szCs w:val="18"/>
                        <w:lang w:val="fr"/>
                      </w:rPr>
                      <w:t>rbulawa@komunikacjaplus.pl</w:t>
                    </w:r>
                  </w:hyperlink>
                </w:p>
              </w:tc>
            </w:tr>
          </w:tbl>
          <w:p w14:paraId="7AE9AD4E" w14:textId="77777777" w:rsidR="145E6F1A" w:rsidRPr="00B63A33" w:rsidRDefault="145E6F1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</w:tbl>
    <w:p w14:paraId="169DE639" w14:textId="5DFC8E80" w:rsidR="145E6F1A" w:rsidRPr="00B63A33" w:rsidRDefault="145E6F1A" w:rsidP="145E6F1A">
      <w:pPr>
        <w:spacing w:afterAutospacing="1" w:line="360" w:lineRule="auto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5307D854" w14:textId="1D195EAE" w:rsidR="145E6F1A" w:rsidRPr="00B63A33" w:rsidRDefault="145E6F1A" w:rsidP="145E6F1A">
      <w:pPr>
        <w:spacing w:afterAutospacing="1" w:line="360" w:lineRule="auto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59E6899B" w14:textId="119E0626" w:rsidR="145E6F1A" w:rsidRPr="00B63A33" w:rsidRDefault="145E6F1A" w:rsidP="145E6F1A">
      <w:pPr>
        <w:spacing w:afterAutospacing="1" w:line="360" w:lineRule="auto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31EA9C27" w14:textId="77777777" w:rsidR="000437CA" w:rsidRPr="00B63A33" w:rsidRDefault="000437CA" w:rsidP="004D43E0">
      <w:pPr>
        <w:spacing w:after="200" w:line="276" w:lineRule="auto"/>
        <w:rPr>
          <w:rFonts w:ascii="Arial" w:hAnsi="Arial" w:cs="Arial"/>
          <w:sz w:val="18"/>
          <w:szCs w:val="18"/>
          <w:lang w:val="en-US"/>
        </w:rPr>
      </w:pPr>
    </w:p>
    <w:sectPr w:rsidR="000437CA" w:rsidRPr="00B63A33" w:rsidSect="00DA6B1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985" w:right="1985" w:bottom="1418" w:left="1985" w:header="709" w:footer="862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6C35FB" w14:textId="77777777" w:rsidR="0031519E" w:rsidRDefault="0031519E">
      <w:r>
        <w:separator/>
      </w:r>
    </w:p>
  </w:endnote>
  <w:endnote w:type="continuationSeparator" w:id="0">
    <w:p w14:paraId="438B36B5" w14:textId="77777777" w:rsidR="0031519E" w:rsidRDefault="0031519E">
      <w:r>
        <w:continuationSeparator/>
      </w:r>
    </w:p>
  </w:endnote>
  <w:endnote w:type="continuationNotice" w:id="1">
    <w:p w14:paraId="7EF5E8F8" w14:textId="77777777" w:rsidR="0031519E" w:rsidRDefault="003151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70A221" w14:textId="77777777" w:rsidR="00CF5A84" w:rsidRDefault="00CF5A8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DDB8D" w14:textId="07EE75DF" w:rsidR="00CF5A84" w:rsidRDefault="00CF5A84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  <w:r>
      <w:rPr>
        <w:rFonts w:ascii="Helvetica Neue" w:eastAsia="Helvetica Neue" w:hAnsi="Helvetica Neue" w:cs="Helvetica Neue"/>
        <w:noProof/>
        <w:color w:val="000000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622C90A6" wp14:editId="270AE42A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3" name="MSIPCM4ab440f2b67aba42eaefc566" descr="{&quot;HashCode&quot;:1717183996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0A73BB1" w14:textId="439F9543" w:rsidR="00CF5A84" w:rsidRPr="006B363F" w:rsidRDefault="006B363F" w:rsidP="006B363F">
                          <w:pPr>
                            <w:rPr>
                              <w:rFonts w:ascii="Arial" w:hAnsi="Arial" w:cs="Arial"/>
                              <w:color w:val="737373"/>
                              <w:sz w:val="16"/>
                              <w:lang w:val="de-DE"/>
                            </w:rPr>
                          </w:pPr>
                          <w:r w:rsidRPr="006B363F">
                            <w:rPr>
                              <w:rFonts w:ascii="Arial" w:hAnsi="Arial" w:cs="Arial"/>
                              <w:color w:val="737373"/>
                              <w:sz w:val="16"/>
                              <w:lang w:val="de-DE"/>
                            </w:rPr>
                            <w:t>General Information \ Generale \ Ogólna \ Sisäinen \ Generell \ Generell \ Obecné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2C90A6" id="_x0000_t202" coordsize="21600,21600" o:spt="202" path="m,l,21600r21600,l21600,xe">
              <v:stroke joinstyle="miter"/>
              <v:path gradientshapeok="t" o:connecttype="rect"/>
            </v:shapetype>
            <v:shape id="MSIPCM4ab440f2b67aba42eaefc566" o:spid="_x0000_s1026" type="#_x0000_t202" alt="{&quot;HashCode&quot;:1717183996,&quot;Height&quot;:842.0,&quot;Width&quot;:595.0,&quot;Placement&quot;:&quot;Footer&quot;,&quot;Index&quot;:&quot;Primary&quot;,&quot;Section&quot;:1,&quot;Top&quot;:0.0,&quot;Left&quot;:0.0}" style="position:absolute;margin-left:0;margin-top:806pt;width:595pt;height:21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" o:allowincell="f" filled="f" stroked="f" strokeweight=".5pt">
              <v:textbox inset="20pt,0,,0">
                <w:txbxContent>
                  <w:p w14:paraId="00A73BB1" w14:textId="439F9543" w:rsidR="00CF5A84" w:rsidRPr="006B363F" w:rsidRDefault="006B363F" w:rsidP="006B363F">
                    <w:pPr>
                      <w:rPr>
                        <w:rFonts w:ascii="Arial" w:hAnsi="Arial" w:cs="Arial"/>
                        <w:color w:val="737373"/>
                        <w:sz w:val="16"/>
                        <w:lang w:val="de-DE"/>
                      </w:rPr>
                    </w:pPr>
                    <w:r w:rsidRPr="006B363F">
                      <w:rPr>
                        <w:rFonts w:ascii="Arial" w:hAnsi="Arial" w:cs="Arial"/>
                        <w:color w:val="737373"/>
                        <w:sz w:val="16"/>
                        <w:lang w:val="de-DE"/>
                      </w:rPr>
                      <w:t>General Information \ Generale \ Ogólna \ Sisäinen \ Generell \ Generell \ Obec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AA4BD0" w14:textId="03D21C9B" w:rsidR="00CF5A84" w:rsidRDefault="00CF5A84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  <w:r>
      <w:rPr>
        <w:rFonts w:ascii="Helvetica Neue" w:eastAsia="Helvetica Neue" w:hAnsi="Helvetica Neue" w:cs="Helvetica Neue"/>
        <w:noProof/>
        <w:color w:val="000000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2EA00D0C" wp14:editId="33E73E87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4" name="MSIPCM513249c497d60c1d80b6b542" descr="{&quot;HashCode&quot;:1717183996,&quot;Height&quot;:842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F70820E" w14:textId="0EE04077" w:rsidR="00CF5A84" w:rsidRPr="006B363F" w:rsidRDefault="006B363F" w:rsidP="006B363F">
                          <w:pPr>
                            <w:rPr>
                              <w:rFonts w:ascii="Arial" w:hAnsi="Arial" w:cs="Arial"/>
                              <w:color w:val="737373"/>
                              <w:sz w:val="16"/>
                              <w:lang w:val="de-DE"/>
                            </w:rPr>
                          </w:pPr>
                          <w:r w:rsidRPr="006B363F">
                            <w:rPr>
                              <w:rFonts w:ascii="Arial" w:hAnsi="Arial" w:cs="Arial"/>
                              <w:color w:val="737373"/>
                              <w:sz w:val="16"/>
                              <w:lang w:val="de-DE"/>
                            </w:rPr>
                            <w:t>General Information \ Generale \ Ogólna \ Sisäinen \ Generell \ Generell \ Obecné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A00D0C" id="_x0000_t202" coordsize="21600,21600" o:spt="202" path="m,l,21600r21600,l21600,xe">
              <v:stroke joinstyle="miter"/>
              <v:path gradientshapeok="t" o:connecttype="rect"/>
            </v:shapetype>
            <v:shape id="MSIPCM513249c497d60c1d80b6b542" o:spid="_x0000_s1027" type="#_x0000_t202" alt="{&quot;HashCode&quot;:1717183996,&quot;Height&quot;:842.0,&quot;Width&quot;:595.0,&quot;Placement&quot;:&quot;Footer&quot;,&quot;Index&quot;:&quot;FirstPage&quot;,&quot;Section&quot;:1,&quot;Top&quot;:0.0,&quot;Left&quot;:0.0}" style="position:absolute;margin-left:0;margin-top:806pt;width:595pt;height:21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" o:allowincell="f" filled="f" stroked="f" strokeweight=".5pt">
              <v:textbox inset="20pt,0,,0">
                <w:txbxContent>
                  <w:p w14:paraId="4F70820E" w14:textId="0EE04077" w:rsidR="00CF5A84" w:rsidRPr="006B363F" w:rsidRDefault="006B363F" w:rsidP="006B363F">
                    <w:pPr>
                      <w:rPr>
                        <w:rFonts w:ascii="Arial" w:hAnsi="Arial" w:cs="Arial"/>
                        <w:color w:val="737373"/>
                        <w:sz w:val="16"/>
                        <w:lang w:val="de-DE"/>
                      </w:rPr>
                    </w:pPr>
                    <w:r w:rsidRPr="006B363F">
                      <w:rPr>
                        <w:rFonts w:ascii="Arial" w:hAnsi="Arial" w:cs="Arial"/>
                        <w:color w:val="737373"/>
                        <w:sz w:val="16"/>
                        <w:lang w:val="de-DE"/>
                      </w:rPr>
                      <w:t>General Information \ Generale \ Ogólna \ Sisäinen \ Generell \ Generell \ Obec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D5AC09" w14:textId="77777777" w:rsidR="0031519E" w:rsidRDefault="0031519E">
      <w:r>
        <w:separator/>
      </w:r>
    </w:p>
  </w:footnote>
  <w:footnote w:type="continuationSeparator" w:id="0">
    <w:p w14:paraId="03DBE7B7" w14:textId="77777777" w:rsidR="0031519E" w:rsidRDefault="0031519E">
      <w:r>
        <w:continuationSeparator/>
      </w:r>
    </w:p>
  </w:footnote>
  <w:footnote w:type="continuationNotice" w:id="1">
    <w:p w14:paraId="29FC2EDF" w14:textId="77777777" w:rsidR="0031519E" w:rsidRDefault="003151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AE5FCD" w14:textId="77777777" w:rsidR="00CF5A84" w:rsidRDefault="00CF5A8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E081B" w14:textId="77777777" w:rsidR="00CF5A84" w:rsidRDefault="00CF5A84">
    <w:pPr>
      <w:shd w:val="clear" w:color="auto" w:fill="FFFFFF"/>
      <w:rPr>
        <w:rFonts w:ascii="Arial" w:eastAsia="Arial" w:hAnsi="Arial" w:cs="Arial"/>
        <w:sz w:val="14"/>
        <w:szCs w:val="14"/>
      </w:rPr>
    </w:pPr>
    <w:r>
      <w:rPr>
        <w:noProof/>
      </w:rPr>
      <w:drawing>
        <wp:anchor distT="152400" distB="152400" distL="152400" distR="152400" simplePos="0" relativeHeight="251658240" behindDoc="0" locked="0" layoutInCell="1" hidden="0" allowOverlap="1" wp14:anchorId="70FCD174" wp14:editId="2DFC3BCA">
          <wp:simplePos x="0" y="0"/>
          <wp:positionH relativeFrom="column">
            <wp:posOffset>1</wp:posOffset>
          </wp:positionH>
          <wp:positionV relativeFrom="paragraph">
            <wp:posOffset>152400</wp:posOffset>
          </wp:positionV>
          <wp:extent cx="1410970" cy="216535"/>
          <wp:effectExtent l="0" t="0" r="0" b="0"/>
          <wp:wrapSquare wrapText="bothSides" distT="152400" distB="152400" distL="152400" distR="152400"/>
          <wp:docPr id="7" name="image1.png" descr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10970" cy="2165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D043A5" w14:textId="77777777" w:rsidR="00CF5A84" w:rsidRDefault="00CF5A84">
    <w:pPr>
      <w:pBdr>
        <w:top w:val="nil"/>
        <w:left w:val="nil"/>
        <w:bottom w:val="nil"/>
        <w:right w:val="nil"/>
        <w:between w:val="nil"/>
      </w:pBdr>
      <w:tabs>
        <w:tab w:val="right" w:pos="7910"/>
      </w:tabs>
      <w:rPr>
        <w:color w:val="000000"/>
      </w:rPr>
    </w:pPr>
    <w:r>
      <w:rPr>
        <w:noProof/>
      </w:rPr>
      <w:drawing>
        <wp:anchor distT="0" distB="0" distL="0" distR="0" simplePos="0" relativeHeight="251658241" behindDoc="0" locked="0" layoutInCell="1" hidden="0" allowOverlap="1" wp14:anchorId="408E768B" wp14:editId="34669B3F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410970" cy="216535"/>
          <wp:effectExtent l="0" t="0" r="0" b="0"/>
          <wp:wrapSquare wrapText="bothSides" distT="0" distB="0" distL="0" distR="0"/>
          <wp:docPr id="8" name="image1.png" descr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10970" cy="2165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E3090"/>
    <w:multiLevelType w:val="hybridMultilevel"/>
    <w:tmpl w:val="3ED00E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E74FA"/>
    <w:multiLevelType w:val="hybridMultilevel"/>
    <w:tmpl w:val="B2643268"/>
    <w:lvl w:ilvl="0" w:tplc="857EAB4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7D6956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51C86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53E71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D94A9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F60E5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F3699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86AF4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6CA5F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B04FAB"/>
    <w:multiLevelType w:val="hybridMultilevel"/>
    <w:tmpl w:val="4F92F2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069E4"/>
    <w:multiLevelType w:val="hybridMultilevel"/>
    <w:tmpl w:val="3A9E1924"/>
    <w:lvl w:ilvl="0" w:tplc="16BA52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FC2E04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9E435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14A3F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F187D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6A83F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984509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46D4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49A8C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B61B62"/>
    <w:multiLevelType w:val="hybridMultilevel"/>
    <w:tmpl w:val="637862CC"/>
    <w:lvl w:ilvl="0" w:tplc="E8C21DCC">
      <w:start w:val="1"/>
      <w:numFmt w:val="bullet"/>
      <w:lvlText w:val=""/>
      <w:lvlJc w:val="left"/>
      <w:pPr>
        <w:tabs>
          <w:tab w:val="num" w:pos="868"/>
        </w:tabs>
        <w:ind w:left="868" w:hanging="360"/>
      </w:pPr>
      <w:rPr>
        <w:rFonts w:ascii="Symbol" w:hAnsi="Symbol" w:hint="default"/>
        <w:sz w:val="20"/>
      </w:rPr>
    </w:lvl>
    <w:lvl w:ilvl="1" w:tplc="70D86F8A" w:tentative="1">
      <w:start w:val="1"/>
      <w:numFmt w:val="bullet"/>
      <w:lvlText w:val="o"/>
      <w:lvlJc w:val="left"/>
      <w:pPr>
        <w:tabs>
          <w:tab w:val="num" w:pos="1588"/>
        </w:tabs>
        <w:ind w:left="1588" w:hanging="360"/>
      </w:pPr>
      <w:rPr>
        <w:rFonts w:ascii="Courier New" w:hAnsi="Courier New" w:hint="default"/>
        <w:sz w:val="20"/>
      </w:rPr>
    </w:lvl>
    <w:lvl w:ilvl="2" w:tplc="9E1E76FE" w:tentative="1">
      <w:start w:val="1"/>
      <w:numFmt w:val="bullet"/>
      <w:lvlText w:val=""/>
      <w:lvlJc w:val="left"/>
      <w:pPr>
        <w:tabs>
          <w:tab w:val="num" w:pos="2308"/>
        </w:tabs>
        <w:ind w:left="2308" w:hanging="360"/>
      </w:pPr>
      <w:rPr>
        <w:rFonts w:ascii="Wingdings" w:hAnsi="Wingdings" w:hint="default"/>
        <w:sz w:val="20"/>
      </w:rPr>
    </w:lvl>
    <w:lvl w:ilvl="3" w:tplc="6A443AF2" w:tentative="1">
      <w:start w:val="1"/>
      <w:numFmt w:val="bullet"/>
      <w:lvlText w:val=""/>
      <w:lvlJc w:val="left"/>
      <w:pPr>
        <w:tabs>
          <w:tab w:val="num" w:pos="3028"/>
        </w:tabs>
        <w:ind w:left="3028" w:hanging="360"/>
      </w:pPr>
      <w:rPr>
        <w:rFonts w:ascii="Wingdings" w:hAnsi="Wingdings" w:hint="default"/>
        <w:sz w:val="20"/>
      </w:rPr>
    </w:lvl>
    <w:lvl w:ilvl="4" w:tplc="C6624B62" w:tentative="1">
      <w:start w:val="1"/>
      <w:numFmt w:val="bullet"/>
      <w:lvlText w:val=""/>
      <w:lvlJc w:val="left"/>
      <w:pPr>
        <w:tabs>
          <w:tab w:val="num" w:pos="3748"/>
        </w:tabs>
        <w:ind w:left="3748" w:hanging="360"/>
      </w:pPr>
      <w:rPr>
        <w:rFonts w:ascii="Wingdings" w:hAnsi="Wingdings" w:hint="default"/>
        <w:sz w:val="20"/>
      </w:rPr>
    </w:lvl>
    <w:lvl w:ilvl="5" w:tplc="4BCC2100" w:tentative="1">
      <w:start w:val="1"/>
      <w:numFmt w:val="bullet"/>
      <w:lvlText w:val=""/>
      <w:lvlJc w:val="left"/>
      <w:pPr>
        <w:tabs>
          <w:tab w:val="num" w:pos="4468"/>
        </w:tabs>
        <w:ind w:left="4468" w:hanging="360"/>
      </w:pPr>
      <w:rPr>
        <w:rFonts w:ascii="Wingdings" w:hAnsi="Wingdings" w:hint="default"/>
        <w:sz w:val="20"/>
      </w:rPr>
    </w:lvl>
    <w:lvl w:ilvl="6" w:tplc="51F24978" w:tentative="1">
      <w:start w:val="1"/>
      <w:numFmt w:val="bullet"/>
      <w:lvlText w:val=""/>
      <w:lvlJc w:val="left"/>
      <w:pPr>
        <w:tabs>
          <w:tab w:val="num" w:pos="5188"/>
        </w:tabs>
        <w:ind w:left="5188" w:hanging="360"/>
      </w:pPr>
      <w:rPr>
        <w:rFonts w:ascii="Wingdings" w:hAnsi="Wingdings" w:hint="default"/>
        <w:sz w:val="20"/>
      </w:rPr>
    </w:lvl>
    <w:lvl w:ilvl="7" w:tplc="10584792" w:tentative="1">
      <w:start w:val="1"/>
      <w:numFmt w:val="bullet"/>
      <w:lvlText w:val=""/>
      <w:lvlJc w:val="left"/>
      <w:pPr>
        <w:tabs>
          <w:tab w:val="num" w:pos="5908"/>
        </w:tabs>
        <w:ind w:left="5908" w:hanging="360"/>
      </w:pPr>
      <w:rPr>
        <w:rFonts w:ascii="Wingdings" w:hAnsi="Wingdings" w:hint="default"/>
        <w:sz w:val="20"/>
      </w:rPr>
    </w:lvl>
    <w:lvl w:ilvl="8" w:tplc="3C1EB952" w:tentative="1">
      <w:start w:val="1"/>
      <w:numFmt w:val="bullet"/>
      <w:lvlText w:val=""/>
      <w:lvlJc w:val="left"/>
      <w:pPr>
        <w:tabs>
          <w:tab w:val="num" w:pos="6628"/>
        </w:tabs>
        <w:ind w:left="6628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E714D2"/>
    <w:multiLevelType w:val="hybridMultilevel"/>
    <w:tmpl w:val="E86299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13398"/>
    <w:multiLevelType w:val="hybridMultilevel"/>
    <w:tmpl w:val="264CA49C"/>
    <w:lvl w:ilvl="0" w:tplc="E74C0D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B0273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52400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4E4D7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230E8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30CA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9A283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3FA34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AD2BB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356111"/>
    <w:multiLevelType w:val="hybridMultilevel"/>
    <w:tmpl w:val="13A60F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47005"/>
    <w:multiLevelType w:val="hybridMultilevel"/>
    <w:tmpl w:val="7D06AA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FB0A4C"/>
    <w:multiLevelType w:val="hybridMultilevel"/>
    <w:tmpl w:val="83D64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8D9"/>
    <w:multiLevelType w:val="hybridMultilevel"/>
    <w:tmpl w:val="71400F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376368"/>
    <w:multiLevelType w:val="hybridMultilevel"/>
    <w:tmpl w:val="D5549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0F28D2"/>
    <w:multiLevelType w:val="hybridMultilevel"/>
    <w:tmpl w:val="5FAE09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C74816"/>
    <w:multiLevelType w:val="hybridMultilevel"/>
    <w:tmpl w:val="3A9E1924"/>
    <w:lvl w:ilvl="0" w:tplc="E9C6D5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278CE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E3E13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A107F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8BC8F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8A881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67CD2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0A2A8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AD079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571C05"/>
    <w:multiLevelType w:val="hybridMultilevel"/>
    <w:tmpl w:val="5454A8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B01D5D"/>
    <w:multiLevelType w:val="hybridMultilevel"/>
    <w:tmpl w:val="6BB20D0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F92A72"/>
    <w:multiLevelType w:val="hybridMultilevel"/>
    <w:tmpl w:val="29E812AC"/>
    <w:lvl w:ilvl="0" w:tplc="4F50132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0"/>
  </w:num>
  <w:num w:numId="5">
    <w:abstractNumId w:val="8"/>
  </w:num>
  <w:num w:numId="6">
    <w:abstractNumId w:val="9"/>
  </w:num>
  <w:num w:numId="7">
    <w:abstractNumId w:val="6"/>
  </w:num>
  <w:num w:numId="8">
    <w:abstractNumId w:val="14"/>
  </w:num>
  <w:num w:numId="9">
    <w:abstractNumId w:val="1"/>
  </w:num>
  <w:num w:numId="10">
    <w:abstractNumId w:val="10"/>
  </w:num>
  <w:num w:numId="11">
    <w:abstractNumId w:val="15"/>
  </w:num>
  <w:num w:numId="12">
    <w:abstractNumId w:val="16"/>
  </w:num>
  <w:num w:numId="13">
    <w:abstractNumId w:val="3"/>
  </w:num>
  <w:num w:numId="14">
    <w:abstractNumId w:val="13"/>
  </w:num>
  <w:num w:numId="15">
    <w:abstractNumId w:val="2"/>
  </w:num>
  <w:num w:numId="16">
    <w:abstractNumId w:val="7"/>
  </w:num>
  <w:num w:numId="17">
    <w:abstractNumId w:val="5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AyNjEwNTUyMTFX0lEKTi0uzszPAykwqgUAcQqNWiwAAAA="/>
  </w:docVars>
  <w:rsids>
    <w:rsidRoot w:val="00E73CBA"/>
    <w:rsid w:val="0000099F"/>
    <w:rsid w:val="00000E81"/>
    <w:rsid w:val="00000F1F"/>
    <w:rsid w:val="000112A7"/>
    <w:rsid w:val="00012D89"/>
    <w:rsid w:val="00012DFA"/>
    <w:rsid w:val="00013B73"/>
    <w:rsid w:val="0001457B"/>
    <w:rsid w:val="0001544F"/>
    <w:rsid w:val="000160CD"/>
    <w:rsid w:val="000163EC"/>
    <w:rsid w:val="00016EF1"/>
    <w:rsid w:val="000171DE"/>
    <w:rsid w:val="0002261E"/>
    <w:rsid w:val="00023BEA"/>
    <w:rsid w:val="000267CB"/>
    <w:rsid w:val="00030DA9"/>
    <w:rsid w:val="0003237A"/>
    <w:rsid w:val="00032FDB"/>
    <w:rsid w:val="000331BE"/>
    <w:rsid w:val="00033D48"/>
    <w:rsid w:val="00036104"/>
    <w:rsid w:val="00040F01"/>
    <w:rsid w:val="00042C52"/>
    <w:rsid w:val="000437CA"/>
    <w:rsid w:val="000444C9"/>
    <w:rsid w:val="00044CA9"/>
    <w:rsid w:val="0004769A"/>
    <w:rsid w:val="00052B0F"/>
    <w:rsid w:val="0005396D"/>
    <w:rsid w:val="00053B8C"/>
    <w:rsid w:val="0005458A"/>
    <w:rsid w:val="00054772"/>
    <w:rsid w:val="0006421A"/>
    <w:rsid w:val="00067E30"/>
    <w:rsid w:val="00073AD7"/>
    <w:rsid w:val="00074584"/>
    <w:rsid w:val="0007634F"/>
    <w:rsid w:val="00080367"/>
    <w:rsid w:val="0008273D"/>
    <w:rsid w:val="00082E1E"/>
    <w:rsid w:val="000840FB"/>
    <w:rsid w:val="00084586"/>
    <w:rsid w:val="000848BB"/>
    <w:rsid w:val="00085398"/>
    <w:rsid w:val="00085FD7"/>
    <w:rsid w:val="00086CBE"/>
    <w:rsid w:val="0009320F"/>
    <w:rsid w:val="0009505F"/>
    <w:rsid w:val="00096643"/>
    <w:rsid w:val="000A0C0F"/>
    <w:rsid w:val="000A269C"/>
    <w:rsid w:val="000A2ACF"/>
    <w:rsid w:val="000A3DE2"/>
    <w:rsid w:val="000A5D2A"/>
    <w:rsid w:val="000A6350"/>
    <w:rsid w:val="000B099C"/>
    <w:rsid w:val="000B2B30"/>
    <w:rsid w:val="000B44D9"/>
    <w:rsid w:val="000C21F0"/>
    <w:rsid w:val="000C379A"/>
    <w:rsid w:val="000D0636"/>
    <w:rsid w:val="000D127C"/>
    <w:rsid w:val="000D30E8"/>
    <w:rsid w:val="000D3A70"/>
    <w:rsid w:val="000D489B"/>
    <w:rsid w:val="000E090E"/>
    <w:rsid w:val="000E2CD5"/>
    <w:rsid w:val="000E477B"/>
    <w:rsid w:val="000E571F"/>
    <w:rsid w:val="000F12CC"/>
    <w:rsid w:val="000F487D"/>
    <w:rsid w:val="000F4CCB"/>
    <w:rsid w:val="000F7804"/>
    <w:rsid w:val="001015CB"/>
    <w:rsid w:val="001028AC"/>
    <w:rsid w:val="00103D1D"/>
    <w:rsid w:val="00104862"/>
    <w:rsid w:val="001067F1"/>
    <w:rsid w:val="001077C0"/>
    <w:rsid w:val="00111689"/>
    <w:rsid w:val="00112D29"/>
    <w:rsid w:val="00120520"/>
    <w:rsid w:val="00120585"/>
    <w:rsid w:val="00121A89"/>
    <w:rsid w:val="00121ACA"/>
    <w:rsid w:val="00121C2A"/>
    <w:rsid w:val="00122A02"/>
    <w:rsid w:val="00122B7F"/>
    <w:rsid w:val="00125B0C"/>
    <w:rsid w:val="001265C8"/>
    <w:rsid w:val="00126CCB"/>
    <w:rsid w:val="00126FC6"/>
    <w:rsid w:val="00127E4C"/>
    <w:rsid w:val="001317A1"/>
    <w:rsid w:val="00132A3F"/>
    <w:rsid w:val="001354C0"/>
    <w:rsid w:val="00136F7F"/>
    <w:rsid w:val="00137290"/>
    <w:rsid w:val="00137427"/>
    <w:rsid w:val="00140092"/>
    <w:rsid w:val="00140445"/>
    <w:rsid w:val="00143C65"/>
    <w:rsid w:val="00146B0E"/>
    <w:rsid w:val="00146F34"/>
    <w:rsid w:val="0014772F"/>
    <w:rsid w:val="00150308"/>
    <w:rsid w:val="001540BA"/>
    <w:rsid w:val="0015671A"/>
    <w:rsid w:val="0015725E"/>
    <w:rsid w:val="00157657"/>
    <w:rsid w:val="00157E9C"/>
    <w:rsid w:val="001637EF"/>
    <w:rsid w:val="00163AAE"/>
    <w:rsid w:val="00167BC7"/>
    <w:rsid w:val="00167DB8"/>
    <w:rsid w:val="00172958"/>
    <w:rsid w:val="0017349B"/>
    <w:rsid w:val="0017363A"/>
    <w:rsid w:val="00174578"/>
    <w:rsid w:val="001766D7"/>
    <w:rsid w:val="00176F70"/>
    <w:rsid w:val="00177148"/>
    <w:rsid w:val="00177A91"/>
    <w:rsid w:val="00182375"/>
    <w:rsid w:val="001832EC"/>
    <w:rsid w:val="001834B3"/>
    <w:rsid w:val="001843A1"/>
    <w:rsid w:val="0019018C"/>
    <w:rsid w:val="0019277D"/>
    <w:rsid w:val="00192781"/>
    <w:rsid w:val="00192AEF"/>
    <w:rsid w:val="00192EA3"/>
    <w:rsid w:val="00193C56"/>
    <w:rsid w:val="001A0529"/>
    <w:rsid w:val="001A0AD0"/>
    <w:rsid w:val="001A2EF1"/>
    <w:rsid w:val="001A6D6A"/>
    <w:rsid w:val="001A737F"/>
    <w:rsid w:val="001B145A"/>
    <w:rsid w:val="001B27AC"/>
    <w:rsid w:val="001B2FE8"/>
    <w:rsid w:val="001B3016"/>
    <w:rsid w:val="001B55FA"/>
    <w:rsid w:val="001B77EA"/>
    <w:rsid w:val="001C0788"/>
    <w:rsid w:val="001C398F"/>
    <w:rsid w:val="001C4379"/>
    <w:rsid w:val="001C4749"/>
    <w:rsid w:val="001C505F"/>
    <w:rsid w:val="001C6363"/>
    <w:rsid w:val="001C6744"/>
    <w:rsid w:val="001C7F84"/>
    <w:rsid w:val="001D1435"/>
    <w:rsid w:val="001D223B"/>
    <w:rsid w:val="001D26FA"/>
    <w:rsid w:val="001D2C38"/>
    <w:rsid w:val="001D5AA5"/>
    <w:rsid w:val="001D67D0"/>
    <w:rsid w:val="001D79AE"/>
    <w:rsid w:val="001E1153"/>
    <w:rsid w:val="001E2BE7"/>
    <w:rsid w:val="001E5F99"/>
    <w:rsid w:val="001F0B2D"/>
    <w:rsid w:val="001F1562"/>
    <w:rsid w:val="001F15AA"/>
    <w:rsid w:val="001F178F"/>
    <w:rsid w:val="001F2752"/>
    <w:rsid w:val="001F31EB"/>
    <w:rsid w:val="001F3ACC"/>
    <w:rsid w:val="001F3BC8"/>
    <w:rsid w:val="001F4EFE"/>
    <w:rsid w:val="001F6A5A"/>
    <w:rsid w:val="001F78FB"/>
    <w:rsid w:val="002024F1"/>
    <w:rsid w:val="00202C21"/>
    <w:rsid w:val="00203BD9"/>
    <w:rsid w:val="002043B9"/>
    <w:rsid w:val="0021000A"/>
    <w:rsid w:val="00210CDB"/>
    <w:rsid w:val="00213E34"/>
    <w:rsid w:val="0021418D"/>
    <w:rsid w:val="00215974"/>
    <w:rsid w:val="00222432"/>
    <w:rsid w:val="00222F42"/>
    <w:rsid w:val="0022408B"/>
    <w:rsid w:val="002255F4"/>
    <w:rsid w:val="00227152"/>
    <w:rsid w:val="00227D25"/>
    <w:rsid w:val="002309CD"/>
    <w:rsid w:val="0023470D"/>
    <w:rsid w:val="0024028B"/>
    <w:rsid w:val="0024075C"/>
    <w:rsid w:val="002413F2"/>
    <w:rsid w:val="00244805"/>
    <w:rsid w:val="00250C76"/>
    <w:rsid w:val="00252806"/>
    <w:rsid w:val="002572A3"/>
    <w:rsid w:val="002577C9"/>
    <w:rsid w:val="00257CF8"/>
    <w:rsid w:val="00261248"/>
    <w:rsid w:val="00263647"/>
    <w:rsid w:val="00263E7E"/>
    <w:rsid w:val="00264054"/>
    <w:rsid w:val="00264D26"/>
    <w:rsid w:val="00267F01"/>
    <w:rsid w:val="00270019"/>
    <w:rsid w:val="00273253"/>
    <w:rsid w:val="00273406"/>
    <w:rsid w:val="002759D9"/>
    <w:rsid w:val="00280285"/>
    <w:rsid w:val="0028043E"/>
    <w:rsid w:val="002828D5"/>
    <w:rsid w:val="00283A2A"/>
    <w:rsid w:val="002842B7"/>
    <w:rsid w:val="00286395"/>
    <w:rsid w:val="00287100"/>
    <w:rsid w:val="00293F72"/>
    <w:rsid w:val="00294CE7"/>
    <w:rsid w:val="002956E5"/>
    <w:rsid w:val="00295E3D"/>
    <w:rsid w:val="0029719C"/>
    <w:rsid w:val="0029780D"/>
    <w:rsid w:val="00297F9A"/>
    <w:rsid w:val="002A1D40"/>
    <w:rsid w:val="002A22B7"/>
    <w:rsid w:val="002A2B78"/>
    <w:rsid w:val="002A3D20"/>
    <w:rsid w:val="002A44A0"/>
    <w:rsid w:val="002B006D"/>
    <w:rsid w:val="002B318A"/>
    <w:rsid w:val="002B51B8"/>
    <w:rsid w:val="002B523E"/>
    <w:rsid w:val="002B59FA"/>
    <w:rsid w:val="002B7452"/>
    <w:rsid w:val="002C05DC"/>
    <w:rsid w:val="002C16BB"/>
    <w:rsid w:val="002C2B6F"/>
    <w:rsid w:val="002C31BB"/>
    <w:rsid w:val="002C45B5"/>
    <w:rsid w:val="002C5E49"/>
    <w:rsid w:val="002C603C"/>
    <w:rsid w:val="002C6919"/>
    <w:rsid w:val="002C7FCB"/>
    <w:rsid w:val="002D1E07"/>
    <w:rsid w:val="002D21E8"/>
    <w:rsid w:val="002D2852"/>
    <w:rsid w:val="002D455A"/>
    <w:rsid w:val="002D68CB"/>
    <w:rsid w:val="002D7D33"/>
    <w:rsid w:val="002E1127"/>
    <w:rsid w:val="002E3A76"/>
    <w:rsid w:val="002E77FC"/>
    <w:rsid w:val="002F2487"/>
    <w:rsid w:val="002F2C8C"/>
    <w:rsid w:val="002F34F3"/>
    <w:rsid w:val="002F698D"/>
    <w:rsid w:val="003008A8"/>
    <w:rsid w:val="00300E2A"/>
    <w:rsid w:val="0030162E"/>
    <w:rsid w:val="003023DF"/>
    <w:rsid w:val="00305FD9"/>
    <w:rsid w:val="0030658F"/>
    <w:rsid w:val="00306935"/>
    <w:rsid w:val="00307244"/>
    <w:rsid w:val="00307E06"/>
    <w:rsid w:val="003119AD"/>
    <w:rsid w:val="00312E4B"/>
    <w:rsid w:val="003141E2"/>
    <w:rsid w:val="003144C0"/>
    <w:rsid w:val="00314781"/>
    <w:rsid w:val="0031519E"/>
    <w:rsid w:val="003151BF"/>
    <w:rsid w:val="00316BC8"/>
    <w:rsid w:val="00316CA3"/>
    <w:rsid w:val="00317856"/>
    <w:rsid w:val="00322D00"/>
    <w:rsid w:val="003236CA"/>
    <w:rsid w:val="00323960"/>
    <w:rsid w:val="0032494F"/>
    <w:rsid w:val="0032590B"/>
    <w:rsid w:val="00325FED"/>
    <w:rsid w:val="00326CCA"/>
    <w:rsid w:val="003275FD"/>
    <w:rsid w:val="00331D44"/>
    <w:rsid w:val="00333946"/>
    <w:rsid w:val="00333C80"/>
    <w:rsid w:val="00337F63"/>
    <w:rsid w:val="00337FD0"/>
    <w:rsid w:val="003416D2"/>
    <w:rsid w:val="00341B58"/>
    <w:rsid w:val="00342115"/>
    <w:rsid w:val="00343790"/>
    <w:rsid w:val="00343CF3"/>
    <w:rsid w:val="00344D95"/>
    <w:rsid w:val="00345076"/>
    <w:rsid w:val="003464FA"/>
    <w:rsid w:val="00346DB9"/>
    <w:rsid w:val="0035201C"/>
    <w:rsid w:val="00354DC1"/>
    <w:rsid w:val="0035547C"/>
    <w:rsid w:val="00355882"/>
    <w:rsid w:val="00367428"/>
    <w:rsid w:val="00370914"/>
    <w:rsid w:val="003725BD"/>
    <w:rsid w:val="00372B6F"/>
    <w:rsid w:val="00373BAF"/>
    <w:rsid w:val="003835EC"/>
    <w:rsid w:val="00385110"/>
    <w:rsid w:val="00385D06"/>
    <w:rsid w:val="003868AD"/>
    <w:rsid w:val="00394C0D"/>
    <w:rsid w:val="00395AE5"/>
    <w:rsid w:val="00395D60"/>
    <w:rsid w:val="00396674"/>
    <w:rsid w:val="003A22F8"/>
    <w:rsid w:val="003A3600"/>
    <w:rsid w:val="003A6B13"/>
    <w:rsid w:val="003A72B2"/>
    <w:rsid w:val="003A7EBF"/>
    <w:rsid w:val="003B0FF5"/>
    <w:rsid w:val="003B237C"/>
    <w:rsid w:val="003B3301"/>
    <w:rsid w:val="003B476E"/>
    <w:rsid w:val="003B54F3"/>
    <w:rsid w:val="003B58FC"/>
    <w:rsid w:val="003B5912"/>
    <w:rsid w:val="003B6BC8"/>
    <w:rsid w:val="003B71C6"/>
    <w:rsid w:val="003C0A95"/>
    <w:rsid w:val="003C42F8"/>
    <w:rsid w:val="003C495A"/>
    <w:rsid w:val="003C7167"/>
    <w:rsid w:val="003C75E9"/>
    <w:rsid w:val="003D4F55"/>
    <w:rsid w:val="003E0B9D"/>
    <w:rsid w:val="003E1503"/>
    <w:rsid w:val="003E4599"/>
    <w:rsid w:val="003E5265"/>
    <w:rsid w:val="003E546C"/>
    <w:rsid w:val="003F0EED"/>
    <w:rsid w:val="003F135E"/>
    <w:rsid w:val="003F1548"/>
    <w:rsid w:val="003F4722"/>
    <w:rsid w:val="003F55D8"/>
    <w:rsid w:val="0040314D"/>
    <w:rsid w:val="00404481"/>
    <w:rsid w:val="00405D6F"/>
    <w:rsid w:val="00411578"/>
    <w:rsid w:val="0041522F"/>
    <w:rsid w:val="004157AB"/>
    <w:rsid w:val="00420CAB"/>
    <w:rsid w:val="0042109B"/>
    <w:rsid w:val="00421916"/>
    <w:rsid w:val="00421D45"/>
    <w:rsid w:val="00425B03"/>
    <w:rsid w:val="00430BFF"/>
    <w:rsid w:val="00431CAB"/>
    <w:rsid w:val="00433214"/>
    <w:rsid w:val="00433365"/>
    <w:rsid w:val="00433801"/>
    <w:rsid w:val="0043484A"/>
    <w:rsid w:val="00436063"/>
    <w:rsid w:val="004375AD"/>
    <w:rsid w:val="00440DCD"/>
    <w:rsid w:val="00441638"/>
    <w:rsid w:val="004423CE"/>
    <w:rsid w:val="004447B1"/>
    <w:rsid w:val="00444A6C"/>
    <w:rsid w:val="00445A49"/>
    <w:rsid w:val="004507C7"/>
    <w:rsid w:val="00450C08"/>
    <w:rsid w:val="00450C7A"/>
    <w:rsid w:val="0045162E"/>
    <w:rsid w:val="00452168"/>
    <w:rsid w:val="004525D4"/>
    <w:rsid w:val="00455D4A"/>
    <w:rsid w:val="0045743C"/>
    <w:rsid w:val="004574DD"/>
    <w:rsid w:val="00460A7A"/>
    <w:rsid w:val="00460D9B"/>
    <w:rsid w:val="0046151C"/>
    <w:rsid w:val="00461EDC"/>
    <w:rsid w:val="004621DA"/>
    <w:rsid w:val="00464353"/>
    <w:rsid w:val="0046517B"/>
    <w:rsid w:val="00466952"/>
    <w:rsid w:val="00466B9B"/>
    <w:rsid w:val="00467D6B"/>
    <w:rsid w:val="00467F10"/>
    <w:rsid w:val="00480852"/>
    <w:rsid w:val="00482EB6"/>
    <w:rsid w:val="00484E8B"/>
    <w:rsid w:val="00485925"/>
    <w:rsid w:val="00486C72"/>
    <w:rsid w:val="00487C58"/>
    <w:rsid w:val="004900ED"/>
    <w:rsid w:val="00491D98"/>
    <w:rsid w:val="004929F0"/>
    <w:rsid w:val="00493C5F"/>
    <w:rsid w:val="00494627"/>
    <w:rsid w:val="004948F0"/>
    <w:rsid w:val="00495130"/>
    <w:rsid w:val="00495F6A"/>
    <w:rsid w:val="0049697E"/>
    <w:rsid w:val="0049714E"/>
    <w:rsid w:val="00497545"/>
    <w:rsid w:val="0049790C"/>
    <w:rsid w:val="004A0193"/>
    <w:rsid w:val="004A2E23"/>
    <w:rsid w:val="004A4357"/>
    <w:rsid w:val="004A53A7"/>
    <w:rsid w:val="004A604F"/>
    <w:rsid w:val="004A6452"/>
    <w:rsid w:val="004A6EE8"/>
    <w:rsid w:val="004A76F0"/>
    <w:rsid w:val="004A7E47"/>
    <w:rsid w:val="004B1177"/>
    <w:rsid w:val="004B1ADB"/>
    <w:rsid w:val="004B1D68"/>
    <w:rsid w:val="004B2849"/>
    <w:rsid w:val="004B3AC7"/>
    <w:rsid w:val="004B5C3A"/>
    <w:rsid w:val="004B781F"/>
    <w:rsid w:val="004C0E15"/>
    <w:rsid w:val="004C138D"/>
    <w:rsid w:val="004C2342"/>
    <w:rsid w:val="004C33D1"/>
    <w:rsid w:val="004C4448"/>
    <w:rsid w:val="004C6384"/>
    <w:rsid w:val="004C767E"/>
    <w:rsid w:val="004D0419"/>
    <w:rsid w:val="004D1496"/>
    <w:rsid w:val="004D14B3"/>
    <w:rsid w:val="004D2689"/>
    <w:rsid w:val="004D35EB"/>
    <w:rsid w:val="004D4119"/>
    <w:rsid w:val="004D43E0"/>
    <w:rsid w:val="004D4F00"/>
    <w:rsid w:val="004D51B4"/>
    <w:rsid w:val="004D6636"/>
    <w:rsid w:val="004D7867"/>
    <w:rsid w:val="004E02E1"/>
    <w:rsid w:val="004E27B3"/>
    <w:rsid w:val="004E2B6C"/>
    <w:rsid w:val="004E44B8"/>
    <w:rsid w:val="004E5DF8"/>
    <w:rsid w:val="004E66D4"/>
    <w:rsid w:val="004F41ED"/>
    <w:rsid w:val="00501C92"/>
    <w:rsid w:val="00505DE0"/>
    <w:rsid w:val="00512DA6"/>
    <w:rsid w:val="0051371E"/>
    <w:rsid w:val="0051678B"/>
    <w:rsid w:val="00516FD1"/>
    <w:rsid w:val="00525AE0"/>
    <w:rsid w:val="0052716D"/>
    <w:rsid w:val="00530836"/>
    <w:rsid w:val="00531B1C"/>
    <w:rsid w:val="00532A94"/>
    <w:rsid w:val="00532EC6"/>
    <w:rsid w:val="005339F6"/>
    <w:rsid w:val="00533EB8"/>
    <w:rsid w:val="00534E11"/>
    <w:rsid w:val="00537D66"/>
    <w:rsid w:val="00540A24"/>
    <w:rsid w:val="00541AEB"/>
    <w:rsid w:val="00541B0B"/>
    <w:rsid w:val="005420A4"/>
    <w:rsid w:val="005446B4"/>
    <w:rsid w:val="005453C9"/>
    <w:rsid w:val="00545743"/>
    <w:rsid w:val="0054600A"/>
    <w:rsid w:val="00551CA4"/>
    <w:rsid w:val="00553C46"/>
    <w:rsid w:val="00553D9E"/>
    <w:rsid w:val="005550DE"/>
    <w:rsid w:val="005553E2"/>
    <w:rsid w:val="00555965"/>
    <w:rsid w:val="005604AC"/>
    <w:rsid w:val="0056131C"/>
    <w:rsid w:val="005613AB"/>
    <w:rsid w:val="00563097"/>
    <w:rsid w:val="005718FE"/>
    <w:rsid w:val="00571EDE"/>
    <w:rsid w:val="00573803"/>
    <w:rsid w:val="00573C63"/>
    <w:rsid w:val="00583F36"/>
    <w:rsid w:val="00584389"/>
    <w:rsid w:val="00586A85"/>
    <w:rsid w:val="00587D6D"/>
    <w:rsid w:val="00590389"/>
    <w:rsid w:val="005916C5"/>
    <w:rsid w:val="0059393A"/>
    <w:rsid w:val="00594055"/>
    <w:rsid w:val="00597A2C"/>
    <w:rsid w:val="00597EA6"/>
    <w:rsid w:val="005A035F"/>
    <w:rsid w:val="005A1DE2"/>
    <w:rsid w:val="005A1EFE"/>
    <w:rsid w:val="005A31AB"/>
    <w:rsid w:val="005A3813"/>
    <w:rsid w:val="005A3BE2"/>
    <w:rsid w:val="005A3F8A"/>
    <w:rsid w:val="005A68C8"/>
    <w:rsid w:val="005B1D44"/>
    <w:rsid w:val="005B2419"/>
    <w:rsid w:val="005B2F2F"/>
    <w:rsid w:val="005B35B2"/>
    <w:rsid w:val="005B3A13"/>
    <w:rsid w:val="005B4573"/>
    <w:rsid w:val="005B46DD"/>
    <w:rsid w:val="005B5064"/>
    <w:rsid w:val="005B60D7"/>
    <w:rsid w:val="005B7F22"/>
    <w:rsid w:val="005C05BD"/>
    <w:rsid w:val="005C20BA"/>
    <w:rsid w:val="005C2319"/>
    <w:rsid w:val="005C263D"/>
    <w:rsid w:val="005C414B"/>
    <w:rsid w:val="005C4446"/>
    <w:rsid w:val="005C7DEA"/>
    <w:rsid w:val="005D066E"/>
    <w:rsid w:val="005D10EB"/>
    <w:rsid w:val="005D3A46"/>
    <w:rsid w:val="005D3AB5"/>
    <w:rsid w:val="005D4574"/>
    <w:rsid w:val="005D730C"/>
    <w:rsid w:val="005E0313"/>
    <w:rsid w:val="005E0543"/>
    <w:rsid w:val="005E11C6"/>
    <w:rsid w:val="005E1AC3"/>
    <w:rsid w:val="005E1F19"/>
    <w:rsid w:val="005E227F"/>
    <w:rsid w:val="005E2F01"/>
    <w:rsid w:val="005E41B1"/>
    <w:rsid w:val="005E5600"/>
    <w:rsid w:val="005E63C2"/>
    <w:rsid w:val="005E6B12"/>
    <w:rsid w:val="005F26CD"/>
    <w:rsid w:val="005F54D4"/>
    <w:rsid w:val="006010AE"/>
    <w:rsid w:val="00601F49"/>
    <w:rsid w:val="00603309"/>
    <w:rsid w:val="00606229"/>
    <w:rsid w:val="006076BF"/>
    <w:rsid w:val="00611EBB"/>
    <w:rsid w:val="00613F88"/>
    <w:rsid w:val="006177AC"/>
    <w:rsid w:val="006211E6"/>
    <w:rsid w:val="00623B71"/>
    <w:rsid w:val="00625159"/>
    <w:rsid w:val="006262B2"/>
    <w:rsid w:val="00626A26"/>
    <w:rsid w:val="00627EF7"/>
    <w:rsid w:val="00630086"/>
    <w:rsid w:val="006314EC"/>
    <w:rsid w:val="00633C07"/>
    <w:rsid w:val="0063486D"/>
    <w:rsid w:val="0063571D"/>
    <w:rsid w:val="006362F7"/>
    <w:rsid w:val="00636344"/>
    <w:rsid w:val="006367D2"/>
    <w:rsid w:val="00636BFE"/>
    <w:rsid w:val="00637056"/>
    <w:rsid w:val="00637D53"/>
    <w:rsid w:val="00637FA3"/>
    <w:rsid w:val="00640613"/>
    <w:rsid w:val="00643365"/>
    <w:rsid w:val="006503D3"/>
    <w:rsid w:val="0065090F"/>
    <w:rsid w:val="006530C8"/>
    <w:rsid w:val="00653C3F"/>
    <w:rsid w:val="00654265"/>
    <w:rsid w:val="00654F9E"/>
    <w:rsid w:val="006556B0"/>
    <w:rsid w:val="00657145"/>
    <w:rsid w:val="006573D8"/>
    <w:rsid w:val="00657883"/>
    <w:rsid w:val="00657C85"/>
    <w:rsid w:val="006600D5"/>
    <w:rsid w:val="00660F6C"/>
    <w:rsid w:val="00663312"/>
    <w:rsid w:val="00663C54"/>
    <w:rsid w:val="00666031"/>
    <w:rsid w:val="0066672D"/>
    <w:rsid w:val="00667A2C"/>
    <w:rsid w:val="00667D2F"/>
    <w:rsid w:val="00672D98"/>
    <w:rsid w:val="006730CF"/>
    <w:rsid w:val="00673543"/>
    <w:rsid w:val="00675983"/>
    <w:rsid w:val="0067667E"/>
    <w:rsid w:val="006832A7"/>
    <w:rsid w:val="00684CB5"/>
    <w:rsid w:val="0068601D"/>
    <w:rsid w:val="00687491"/>
    <w:rsid w:val="00691EF4"/>
    <w:rsid w:val="0069349F"/>
    <w:rsid w:val="006971F2"/>
    <w:rsid w:val="006A03E5"/>
    <w:rsid w:val="006A427E"/>
    <w:rsid w:val="006A486F"/>
    <w:rsid w:val="006A6270"/>
    <w:rsid w:val="006B29B7"/>
    <w:rsid w:val="006B363F"/>
    <w:rsid w:val="006B509E"/>
    <w:rsid w:val="006C041C"/>
    <w:rsid w:val="006C0917"/>
    <w:rsid w:val="006C0F3D"/>
    <w:rsid w:val="006C2318"/>
    <w:rsid w:val="006C35D3"/>
    <w:rsid w:val="006C4EE4"/>
    <w:rsid w:val="006C56B0"/>
    <w:rsid w:val="006C63DB"/>
    <w:rsid w:val="006C758D"/>
    <w:rsid w:val="006C7CBA"/>
    <w:rsid w:val="006D74EF"/>
    <w:rsid w:val="006E0708"/>
    <w:rsid w:val="006E20B1"/>
    <w:rsid w:val="006E359D"/>
    <w:rsid w:val="006E43DC"/>
    <w:rsid w:val="006E5085"/>
    <w:rsid w:val="006E5B8B"/>
    <w:rsid w:val="006E6E50"/>
    <w:rsid w:val="006E7F77"/>
    <w:rsid w:val="006F2563"/>
    <w:rsid w:val="006F2B68"/>
    <w:rsid w:val="006F2D12"/>
    <w:rsid w:val="006F3203"/>
    <w:rsid w:val="006F6FBC"/>
    <w:rsid w:val="0070000F"/>
    <w:rsid w:val="00701E63"/>
    <w:rsid w:val="007042A2"/>
    <w:rsid w:val="00705A42"/>
    <w:rsid w:val="0070740A"/>
    <w:rsid w:val="00707686"/>
    <w:rsid w:val="00707A30"/>
    <w:rsid w:val="00710000"/>
    <w:rsid w:val="007106F4"/>
    <w:rsid w:val="0071076E"/>
    <w:rsid w:val="0071496D"/>
    <w:rsid w:val="00724DAD"/>
    <w:rsid w:val="00724FB2"/>
    <w:rsid w:val="007273FB"/>
    <w:rsid w:val="007322B1"/>
    <w:rsid w:val="007339F9"/>
    <w:rsid w:val="00734842"/>
    <w:rsid w:val="007352D1"/>
    <w:rsid w:val="00737E7D"/>
    <w:rsid w:val="007430E2"/>
    <w:rsid w:val="00745C40"/>
    <w:rsid w:val="0074715C"/>
    <w:rsid w:val="00747675"/>
    <w:rsid w:val="00751AB5"/>
    <w:rsid w:val="00751DDD"/>
    <w:rsid w:val="00755AF3"/>
    <w:rsid w:val="00756A23"/>
    <w:rsid w:val="007613D7"/>
    <w:rsid w:val="0076240B"/>
    <w:rsid w:val="00763867"/>
    <w:rsid w:val="00764E45"/>
    <w:rsid w:val="00765692"/>
    <w:rsid w:val="00765CDE"/>
    <w:rsid w:val="00767C29"/>
    <w:rsid w:val="007771AE"/>
    <w:rsid w:val="00783994"/>
    <w:rsid w:val="0078481B"/>
    <w:rsid w:val="00790D2C"/>
    <w:rsid w:val="0079148D"/>
    <w:rsid w:val="0079724C"/>
    <w:rsid w:val="007A1281"/>
    <w:rsid w:val="007A2BC3"/>
    <w:rsid w:val="007A4F9C"/>
    <w:rsid w:val="007A5918"/>
    <w:rsid w:val="007A5A52"/>
    <w:rsid w:val="007A6232"/>
    <w:rsid w:val="007B10B9"/>
    <w:rsid w:val="007B1F7D"/>
    <w:rsid w:val="007B2452"/>
    <w:rsid w:val="007B2EB8"/>
    <w:rsid w:val="007B32F2"/>
    <w:rsid w:val="007B33A9"/>
    <w:rsid w:val="007B4473"/>
    <w:rsid w:val="007C07B3"/>
    <w:rsid w:val="007C08F4"/>
    <w:rsid w:val="007C31A4"/>
    <w:rsid w:val="007C52D2"/>
    <w:rsid w:val="007C5EE3"/>
    <w:rsid w:val="007D0BAB"/>
    <w:rsid w:val="007D0D0F"/>
    <w:rsid w:val="007D28D8"/>
    <w:rsid w:val="007D564C"/>
    <w:rsid w:val="007D6A4E"/>
    <w:rsid w:val="007D73DA"/>
    <w:rsid w:val="007E00C9"/>
    <w:rsid w:val="007E1080"/>
    <w:rsid w:val="007E3268"/>
    <w:rsid w:val="007E382E"/>
    <w:rsid w:val="007E3F9C"/>
    <w:rsid w:val="007E70DA"/>
    <w:rsid w:val="007E7684"/>
    <w:rsid w:val="007E7E39"/>
    <w:rsid w:val="007F100A"/>
    <w:rsid w:val="007F13BD"/>
    <w:rsid w:val="007F140E"/>
    <w:rsid w:val="007F16C9"/>
    <w:rsid w:val="007F3D1B"/>
    <w:rsid w:val="00801F17"/>
    <w:rsid w:val="0080214D"/>
    <w:rsid w:val="008052B9"/>
    <w:rsid w:val="00805C03"/>
    <w:rsid w:val="00806F27"/>
    <w:rsid w:val="0080776F"/>
    <w:rsid w:val="00807E16"/>
    <w:rsid w:val="008138A7"/>
    <w:rsid w:val="008143E6"/>
    <w:rsid w:val="00815DE8"/>
    <w:rsid w:val="008165B6"/>
    <w:rsid w:val="00820CB6"/>
    <w:rsid w:val="00824D04"/>
    <w:rsid w:val="008252E7"/>
    <w:rsid w:val="008254A5"/>
    <w:rsid w:val="00826322"/>
    <w:rsid w:val="00827898"/>
    <w:rsid w:val="00827B56"/>
    <w:rsid w:val="0083077E"/>
    <w:rsid w:val="00831DEC"/>
    <w:rsid w:val="00832BB0"/>
    <w:rsid w:val="00836ACF"/>
    <w:rsid w:val="00841784"/>
    <w:rsid w:val="00841D64"/>
    <w:rsid w:val="00842F70"/>
    <w:rsid w:val="008468B5"/>
    <w:rsid w:val="00846BA2"/>
    <w:rsid w:val="00850B08"/>
    <w:rsid w:val="00851D0F"/>
    <w:rsid w:val="00853E2E"/>
    <w:rsid w:val="0086355E"/>
    <w:rsid w:val="00864113"/>
    <w:rsid w:val="00864122"/>
    <w:rsid w:val="00864469"/>
    <w:rsid w:val="0087041D"/>
    <w:rsid w:val="0087048A"/>
    <w:rsid w:val="008718E3"/>
    <w:rsid w:val="00875F3D"/>
    <w:rsid w:val="0087699A"/>
    <w:rsid w:val="00876E76"/>
    <w:rsid w:val="00877729"/>
    <w:rsid w:val="00880940"/>
    <w:rsid w:val="00880DF1"/>
    <w:rsid w:val="008816CA"/>
    <w:rsid w:val="008828E5"/>
    <w:rsid w:val="00882A46"/>
    <w:rsid w:val="00882C94"/>
    <w:rsid w:val="00884403"/>
    <w:rsid w:val="0088527A"/>
    <w:rsid w:val="00885DEE"/>
    <w:rsid w:val="00886687"/>
    <w:rsid w:val="00887D13"/>
    <w:rsid w:val="00894E98"/>
    <w:rsid w:val="00896C35"/>
    <w:rsid w:val="008A2001"/>
    <w:rsid w:val="008A2DEE"/>
    <w:rsid w:val="008A2F9B"/>
    <w:rsid w:val="008A5B08"/>
    <w:rsid w:val="008B01E2"/>
    <w:rsid w:val="008B0613"/>
    <w:rsid w:val="008B138A"/>
    <w:rsid w:val="008B41EB"/>
    <w:rsid w:val="008B4BBA"/>
    <w:rsid w:val="008B5EDD"/>
    <w:rsid w:val="008B7526"/>
    <w:rsid w:val="008B7ECD"/>
    <w:rsid w:val="008C01C7"/>
    <w:rsid w:val="008C1396"/>
    <w:rsid w:val="008C1B7D"/>
    <w:rsid w:val="008C20EC"/>
    <w:rsid w:val="008C32E0"/>
    <w:rsid w:val="008C3621"/>
    <w:rsid w:val="008C6DD1"/>
    <w:rsid w:val="008C6EB6"/>
    <w:rsid w:val="008C73C3"/>
    <w:rsid w:val="008C7625"/>
    <w:rsid w:val="008D135D"/>
    <w:rsid w:val="008D13F3"/>
    <w:rsid w:val="008D5E2E"/>
    <w:rsid w:val="008E1371"/>
    <w:rsid w:val="008E2E40"/>
    <w:rsid w:val="008E4082"/>
    <w:rsid w:val="008E5C0E"/>
    <w:rsid w:val="008E6160"/>
    <w:rsid w:val="008E6EE5"/>
    <w:rsid w:val="008E7CB9"/>
    <w:rsid w:val="008F0BD8"/>
    <w:rsid w:val="008F17AA"/>
    <w:rsid w:val="008F3783"/>
    <w:rsid w:val="008F53B2"/>
    <w:rsid w:val="008F53C2"/>
    <w:rsid w:val="009002D9"/>
    <w:rsid w:val="00900FC7"/>
    <w:rsid w:val="00903A1E"/>
    <w:rsid w:val="00904495"/>
    <w:rsid w:val="009045A8"/>
    <w:rsid w:val="00905F6A"/>
    <w:rsid w:val="009073C9"/>
    <w:rsid w:val="00907B18"/>
    <w:rsid w:val="00911444"/>
    <w:rsid w:val="009166D8"/>
    <w:rsid w:val="00917587"/>
    <w:rsid w:val="0092031B"/>
    <w:rsid w:val="009268BB"/>
    <w:rsid w:val="009268D1"/>
    <w:rsid w:val="00930BE8"/>
    <w:rsid w:val="0093178C"/>
    <w:rsid w:val="00933997"/>
    <w:rsid w:val="00934683"/>
    <w:rsid w:val="00935734"/>
    <w:rsid w:val="00936545"/>
    <w:rsid w:val="00941FC5"/>
    <w:rsid w:val="009424A7"/>
    <w:rsid w:val="00944B97"/>
    <w:rsid w:val="00945F3F"/>
    <w:rsid w:val="00947F5D"/>
    <w:rsid w:val="009505D0"/>
    <w:rsid w:val="00950BC2"/>
    <w:rsid w:val="009533FD"/>
    <w:rsid w:val="00956B39"/>
    <w:rsid w:val="0095CC78"/>
    <w:rsid w:val="00960387"/>
    <w:rsid w:val="009702F8"/>
    <w:rsid w:val="00970432"/>
    <w:rsid w:val="00971841"/>
    <w:rsid w:val="00973B6C"/>
    <w:rsid w:val="009744E3"/>
    <w:rsid w:val="009748EB"/>
    <w:rsid w:val="00975D8A"/>
    <w:rsid w:val="009762CF"/>
    <w:rsid w:val="00980779"/>
    <w:rsid w:val="0098090F"/>
    <w:rsid w:val="009817E4"/>
    <w:rsid w:val="00986470"/>
    <w:rsid w:val="009869F3"/>
    <w:rsid w:val="00986A5C"/>
    <w:rsid w:val="00987B21"/>
    <w:rsid w:val="009900F4"/>
    <w:rsid w:val="00991C57"/>
    <w:rsid w:val="00996EE4"/>
    <w:rsid w:val="00997185"/>
    <w:rsid w:val="009A3965"/>
    <w:rsid w:val="009A57DD"/>
    <w:rsid w:val="009A6CE9"/>
    <w:rsid w:val="009B0727"/>
    <w:rsid w:val="009B1AAF"/>
    <w:rsid w:val="009B2131"/>
    <w:rsid w:val="009B2AF4"/>
    <w:rsid w:val="009B467D"/>
    <w:rsid w:val="009B4B23"/>
    <w:rsid w:val="009B7BF8"/>
    <w:rsid w:val="009C13CB"/>
    <w:rsid w:val="009C30F8"/>
    <w:rsid w:val="009C40C3"/>
    <w:rsid w:val="009C54AF"/>
    <w:rsid w:val="009C79C1"/>
    <w:rsid w:val="009D10A9"/>
    <w:rsid w:val="009D1AF5"/>
    <w:rsid w:val="009D3C9B"/>
    <w:rsid w:val="009D4C60"/>
    <w:rsid w:val="009D506C"/>
    <w:rsid w:val="009D51C9"/>
    <w:rsid w:val="009D52D0"/>
    <w:rsid w:val="009D67A0"/>
    <w:rsid w:val="009D7D25"/>
    <w:rsid w:val="009E2AEA"/>
    <w:rsid w:val="009E5132"/>
    <w:rsid w:val="009E6364"/>
    <w:rsid w:val="009E6742"/>
    <w:rsid w:val="009E67C6"/>
    <w:rsid w:val="009E7D24"/>
    <w:rsid w:val="009F0ECF"/>
    <w:rsid w:val="009F439A"/>
    <w:rsid w:val="009F6F2F"/>
    <w:rsid w:val="00A04A33"/>
    <w:rsid w:val="00A05F20"/>
    <w:rsid w:val="00A06037"/>
    <w:rsid w:val="00A0668D"/>
    <w:rsid w:val="00A1303F"/>
    <w:rsid w:val="00A16316"/>
    <w:rsid w:val="00A17FEF"/>
    <w:rsid w:val="00A2223D"/>
    <w:rsid w:val="00A25C0E"/>
    <w:rsid w:val="00A26B12"/>
    <w:rsid w:val="00A30483"/>
    <w:rsid w:val="00A30777"/>
    <w:rsid w:val="00A3088F"/>
    <w:rsid w:val="00A3112D"/>
    <w:rsid w:val="00A31C6E"/>
    <w:rsid w:val="00A32F55"/>
    <w:rsid w:val="00A3678D"/>
    <w:rsid w:val="00A3695B"/>
    <w:rsid w:val="00A36EC8"/>
    <w:rsid w:val="00A42506"/>
    <w:rsid w:val="00A42A55"/>
    <w:rsid w:val="00A42FE5"/>
    <w:rsid w:val="00A43CA9"/>
    <w:rsid w:val="00A45D34"/>
    <w:rsid w:val="00A46166"/>
    <w:rsid w:val="00A46310"/>
    <w:rsid w:val="00A5098A"/>
    <w:rsid w:val="00A516DE"/>
    <w:rsid w:val="00A5240F"/>
    <w:rsid w:val="00A535A6"/>
    <w:rsid w:val="00A549B9"/>
    <w:rsid w:val="00A54C18"/>
    <w:rsid w:val="00A55607"/>
    <w:rsid w:val="00A563D4"/>
    <w:rsid w:val="00A57362"/>
    <w:rsid w:val="00A613E6"/>
    <w:rsid w:val="00A62FCB"/>
    <w:rsid w:val="00A64D73"/>
    <w:rsid w:val="00A66F4A"/>
    <w:rsid w:val="00A70D1B"/>
    <w:rsid w:val="00A73B23"/>
    <w:rsid w:val="00A74340"/>
    <w:rsid w:val="00A74701"/>
    <w:rsid w:val="00A756B1"/>
    <w:rsid w:val="00A80B77"/>
    <w:rsid w:val="00A82F65"/>
    <w:rsid w:val="00A85126"/>
    <w:rsid w:val="00A8691A"/>
    <w:rsid w:val="00A91B4B"/>
    <w:rsid w:val="00A92224"/>
    <w:rsid w:val="00A92DA3"/>
    <w:rsid w:val="00A93C95"/>
    <w:rsid w:val="00A9400F"/>
    <w:rsid w:val="00A9532B"/>
    <w:rsid w:val="00A96925"/>
    <w:rsid w:val="00A96EF0"/>
    <w:rsid w:val="00AA0AE6"/>
    <w:rsid w:val="00AA0EA2"/>
    <w:rsid w:val="00AA3489"/>
    <w:rsid w:val="00AA4273"/>
    <w:rsid w:val="00AA5E52"/>
    <w:rsid w:val="00AA6E41"/>
    <w:rsid w:val="00AB004F"/>
    <w:rsid w:val="00AB73FD"/>
    <w:rsid w:val="00AC0326"/>
    <w:rsid w:val="00AC162C"/>
    <w:rsid w:val="00AC3224"/>
    <w:rsid w:val="00AC34A6"/>
    <w:rsid w:val="00AC3CE6"/>
    <w:rsid w:val="00AC66F9"/>
    <w:rsid w:val="00AC6CEF"/>
    <w:rsid w:val="00AC71C2"/>
    <w:rsid w:val="00AD05CD"/>
    <w:rsid w:val="00AD2EC4"/>
    <w:rsid w:val="00AD39FA"/>
    <w:rsid w:val="00AD42D4"/>
    <w:rsid w:val="00AD4904"/>
    <w:rsid w:val="00AD4BAA"/>
    <w:rsid w:val="00AD4E56"/>
    <w:rsid w:val="00AD4F7E"/>
    <w:rsid w:val="00AD6EEF"/>
    <w:rsid w:val="00AD7634"/>
    <w:rsid w:val="00AE0D57"/>
    <w:rsid w:val="00AE135C"/>
    <w:rsid w:val="00AE4F9E"/>
    <w:rsid w:val="00AF0983"/>
    <w:rsid w:val="00AF541B"/>
    <w:rsid w:val="00AF742A"/>
    <w:rsid w:val="00B00A6C"/>
    <w:rsid w:val="00B01580"/>
    <w:rsid w:val="00B02212"/>
    <w:rsid w:val="00B02503"/>
    <w:rsid w:val="00B02637"/>
    <w:rsid w:val="00B05E19"/>
    <w:rsid w:val="00B06466"/>
    <w:rsid w:val="00B06B5A"/>
    <w:rsid w:val="00B07CBC"/>
    <w:rsid w:val="00B110F2"/>
    <w:rsid w:val="00B132EF"/>
    <w:rsid w:val="00B13E6D"/>
    <w:rsid w:val="00B17056"/>
    <w:rsid w:val="00B22199"/>
    <w:rsid w:val="00B2311D"/>
    <w:rsid w:val="00B246AB"/>
    <w:rsid w:val="00B25482"/>
    <w:rsid w:val="00B30395"/>
    <w:rsid w:val="00B312CB"/>
    <w:rsid w:val="00B329D1"/>
    <w:rsid w:val="00B33C3C"/>
    <w:rsid w:val="00B34E64"/>
    <w:rsid w:val="00B35104"/>
    <w:rsid w:val="00B359B9"/>
    <w:rsid w:val="00B429A8"/>
    <w:rsid w:val="00B43324"/>
    <w:rsid w:val="00B43D63"/>
    <w:rsid w:val="00B511C8"/>
    <w:rsid w:val="00B52308"/>
    <w:rsid w:val="00B5519D"/>
    <w:rsid w:val="00B62F58"/>
    <w:rsid w:val="00B63A33"/>
    <w:rsid w:val="00B654EF"/>
    <w:rsid w:val="00B70BBA"/>
    <w:rsid w:val="00B71EE8"/>
    <w:rsid w:val="00B7474A"/>
    <w:rsid w:val="00B759F5"/>
    <w:rsid w:val="00B76A7E"/>
    <w:rsid w:val="00B77BBC"/>
    <w:rsid w:val="00B803F2"/>
    <w:rsid w:val="00B80C1B"/>
    <w:rsid w:val="00B81CA4"/>
    <w:rsid w:val="00B82079"/>
    <w:rsid w:val="00B83699"/>
    <w:rsid w:val="00B87859"/>
    <w:rsid w:val="00B90581"/>
    <w:rsid w:val="00B957DD"/>
    <w:rsid w:val="00B959FC"/>
    <w:rsid w:val="00BA0354"/>
    <w:rsid w:val="00BA2EB2"/>
    <w:rsid w:val="00BA3850"/>
    <w:rsid w:val="00BA3A93"/>
    <w:rsid w:val="00BA4902"/>
    <w:rsid w:val="00BA6766"/>
    <w:rsid w:val="00BA7767"/>
    <w:rsid w:val="00BA7DC8"/>
    <w:rsid w:val="00BB24F7"/>
    <w:rsid w:val="00BB31EB"/>
    <w:rsid w:val="00BB360F"/>
    <w:rsid w:val="00BB466D"/>
    <w:rsid w:val="00BB4D6D"/>
    <w:rsid w:val="00BB4EFA"/>
    <w:rsid w:val="00BB6538"/>
    <w:rsid w:val="00BB6613"/>
    <w:rsid w:val="00BB713C"/>
    <w:rsid w:val="00BB718B"/>
    <w:rsid w:val="00BB7817"/>
    <w:rsid w:val="00BC245E"/>
    <w:rsid w:val="00BC32C3"/>
    <w:rsid w:val="00BC36F5"/>
    <w:rsid w:val="00BC4923"/>
    <w:rsid w:val="00BC7C60"/>
    <w:rsid w:val="00BD1B5A"/>
    <w:rsid w:val="00BD2663"/>
    <w:rsid w:val="00BD5A02"/>
    <w:rsid w:val="00BD5E86"/>
    <w:rsid w:val="00BD7A82"/>
    <w:rsid w:val="00BD7EBA"/>
    <w:rsid w:val="00BE185E"/>
    <w:rsid w:val="00BE363E"/>
    <w:rsid w:val="00BE3725"/>
    <w:rsid w:val="00BE5424"/>
    <w:rsid w:val="00BF0064"/>
    <w:rsid w:val="00BF0780"/>
    <w:rsid w:val="00BF1246"/>
    <w:rsid w:val="00BF1AA3"/>
    <w:rsid w:val="00BF479E"/>
    <w:rsid w:val="00BF61D0"/>
    <w:rsid w:val="00BF6B5D"/>
    <w:rsid w:val="00BF7653"/>
    <w:rsid w:val="00C00458"/>
    <w:rsid w:val="00C00B6C"/>
    <w:rsid w:val="00C0131A"/>
    <w:rsid w:val="00C11EE2"/>
    <w:rsid w:val="00C131B4"/>
    <w:rsid w:val="00C133A7"/>
    <w:rsid w:val="00C1393E"/>
    <w:rsid w:val="00C13CEE"/>
    <w:rsid w:val="00C14C27"/>
    <w:rsid w:val="00C2148D"/>
    <w:rsid w:val="00C24049"/>
    <w:rsid w:val="00C312CB"/>
    <w:rsid w:val="00C31B89"/>
    <w:rsid w:val="00C31ED5"/>
    <w:rsid w:val="00C32845"/>
    <w:rsid w:val="00C353AD"/>
    <w:rsid w:val="00C367C6"/>
    <w:rsid w:val="00C4160D"/>
    <w:rsid w:val="00C43C11"/>
    <w:rsid w:val="00C4457D"/>
    <w:rsid w:val="00C45848"/>
    <w:rsid w:val="00C4666B"/>
    <w:rsid w:val="00C5071E"/>
    <w:rsid w:val="00C5416E"/>
    <w:rsid w:val="00C62476"/>
    <w:rsid w:val="00C659F4"/>
    <w:rsid w:val="00C65B7B"/>
    <w:rsid w:val="00C67845"/>
    <w:rsid w:val="00C67DE0"/>
    <w:rsid w:val="00C71835"/>
    <w:rsid w:val="00C71BE6"/>
    <w:rsid w:val="00C7207F"/>
    <w:rsid w:val="00C744F6"/>
    <w:rsid w:val="00C7597E"/>
    <w:rsid w:val="00C76080"/>
    <w:rsid w:val="00C777B5"/>
    <w:rsid w:val="00C77F0C"/>
    <w:rsid w:val="00C83B49"/>
    <w:rsid w:val="00C83F2B"/>
    <w:rsid w:val="00C94625"/>
    <w:rsid w:val="00CA214C"/>
    <w:rsid w:val="00CA23F1"/>
    <w:rsid w:val="00CA4AA4"/>
    <w:rsid w:val="00CA530A"/>
    <w:rsid w:val="00CA6582"/>
    <w:rsid w:val="00CA6A7C"/>
    <w:rsid w:val="00CB2C9D"/>
    <w:rsid w:val="00CB5029"/>
    <w:rsid w:val="00CC21BC"/>
    <w:rsid w:val="00CC311E"/>
    <w:rsid w:val="00CC33D3"/>
    <w:rsid w:val="00CD64E8"/>
    <w:rsid w:val="00CD7CB9"/>
    <w:rsid w:val="00CE06A4"/>
    <w:rsid w:val="00CE4D55"/>
    <w:rsid w:val="00CE6378"/>
    <w:rsid w:val="00CF353C"/>
    <w:rsid w:val="00CF39E8"/>
    <w:rsid w:val="00CF3D0A"/>
    <w:rsid w:val="00CF5384"/>
    <w:rsid w:val="00CF5A84"/>
    <w:rsid w:val="00CF75DD"/>
    <w:rsid w:val="00D011C9"/>
    <w:rsid w:val="00D033CF"/>
    <w:rsid w:val="00D03E04"/>
    <w:rsid w:val="00D05717"/>
    <w:rsid w:val="00D05A9D"/>
    <w:rsid w:val="00D13235"/>
    <w:rsid w:val="00D14145"/>
    <w:rsid w:val="00D15109"/>
    <w:rsid w:val="00D1665F"/>
    <w:rsid w:val="00D167FA"/>
    <w:rsid w:val="00D2078B"/>
    <w:rsid w:val="00D25C6C"/>
    <w:rsid w:val="00D27A65"/>
    <w:rsid w:val="00D30204"/>
    <w:rsid w:val="00D3255C"/>
    <w:rsid w:val="00D337DE"/>
    <w:rsid w:val="00D3381E"/>
    <w:rsid w:val="00D36206"/>
    <w:rsid w:val="00D3687D"/>
    <w:rsid w:val="00D425A2"/>
    <w:rsid w:val="00D42B35"/>
    <w:rsid w:val="00D431CB"/>
    <w:rsid w:val="00D432D0"/>
    <w:rsid w:val="00D445BB"/>
    <w:rsid w:val="00D55822"/>
    <w:rsid w:val="00D55E6F"/>
    <w:rsid w:val="00D604B9"/>
    <w:rsid w:val="00D63846"/>
    <w:rsid w:val="00D65183"/>
    <w:rsid w:val="00D66210"/>
    <w:rsid w:val="00D70172"/>
    <w:rsid w:val="00D70CE5"/>
    <w:rsid w:val="00D7190D"/>
    <w:rsid w:val="00D721D1"/>
    <w:rsid w:val="00D72239"/>
    <w:rsid w:val="00D73A9B"/>
    <w:rsid w:val="00D73F74"/>
    <w:rsid w:val="00D80214"/>
    <w:rsid w:val="00D8206F"/>
    <w:rsid w:val="00D82615"/>
    <w:rsid w:val="00D83453"/>
    <w:rsid w:val="00D846BD"/>
    <w:rsid w:val="00D84830"/>
    <w:rsid w:val="00D8526B"/>
    <w:rsid w:val="00D85A11"/>
    <w:rsid w:val="00D86F92"/>
    <w:rsid w:val="00D92E31"/>
    <w:rsid w:val="00D967F4"/>
    <w:rsid w:val="00D96C4B"/>
    <w:rsid w:val="00DA1529"/>
    <w:rsid w:val="00DA2BAC"/>
    <w:rsid w:val="00DA3578"/>
    <w:rsid w:val="00DA4E0A"/>
    <w:rsid w:val="00DA6B1A"/>
    <w:rsid w:val="00DA711E"/>
    <w:rsid w:val="00DA746A"/>
    <w:rsid w:val="00DB6E5D"/>
    <w:rsid w:val="00DB7BE5"/>
    <w:rsid w:val="00DB7FBC"/>
    <w:rsid w:val="00DC037F"/>
    <w:rsid w:val="00DC0758"/>
    <w:rsid w:val="00DC1A74"/>
    <w:rsid w:val="00DC574E"/>
    <w:rsid w:val="00DC6D15"/>
    <w:rsid w:val="00DC777A"/>
    <w:rsid w:val="00DD3856"/>
    <w:rsid w:val="00DD496E"/>
    <w:rsid w:val="00DD4A15"/>
    <w:rsid w:val="00DD6A71"/>
    <w:rsid w:val="00DD6FB5"/>
    <w:rsid w:val="00DE0368"/>
    <w:rsid w:val="00DE1D28"/>
    <w:rsid w:val="00DE32B3"/>
    <w:rsid w:val="00DE3A16"/>
    <w:rsid w:val="00DE52E3"/>
    <w:rsid w:val="00DE569F"/>
    <w:rsid w:val="00DE765C"/>
    <w:rsid w:val="00DE7F48"/>
    <w:rsid w:val="00DF22B8"/>
    <w:rsid w:val="00DF34CE"/>
    <w:rsid w:val="00DF3CBC"/>
    <w:rsid w:val="00DF62B0"/>
    <w:rsid w:val="00DF6592"/>
    <w:rsid w:val="00DF6D9B"/>
    <w:rsid w:val="00DF7274"/>
    <w:rsid w:val="00E014FB"/>
    <w:rsid w:val="00E018A1"/>
    <w:rsid w:val="00E03C3F"/>
    <w:rsid w:val="00E041C4"/>
    <w:rsid w:val="00E04D55"/>
    <w:rsid w:val="00E07064"/>
    <w:rsid w:val="00E10669"/>
    <w:rsid w:val="00E11000"/>
    <w:rsid w:val="00E11B6A"/>
    <w:rsid w:val="00E131B2"/>
    <w:rsid w:val="00E134F0"/>
    <w:rsid w:val="00E13A65"/>
    <w:rsid w:val="00E16732"/>
    <w:rsid w:val="00E21218"/>
    <w:rsid w:val="00E21634"/>
    <w:rsid w:val="00E2175D"/>
    <w:rsid w:val="00E21AFC"/>
    <w:rsid w:val="00E25033"/>
    <w:rsid w:val="00E26601"/>
    <w:rsid w:val="00E32181"/>
    <w:rsid w:val="00E33BF1"/>
    <w:rsid w:val="00E33C0B"/>
    <w:rsid w:val="00E33D16"/>
    <w:rsid w:val="00E33F20"/>
    <w:rsid w:val="00E36EAE"/>
    <w:rsid w:val="00E37284"/>
    <w:rsid w:val="00E41E4F"/>
    <w:rsid w:val="00E43433"/>
    <w:rsid w:val="00E43C1A"/>
    <w:rsid w:val="00E53329"/>
    <w:rsid w:val="00E54C28"/>
    <w:rsid w:val="00E54E6C"/>
    <w:rsid w:val="00E57CC2"/>
    <w:rsid w:val="00E60DE8"/>
    <w:rsid w:val="00E60FA9"/>
    <w:rsid w:val="00E62189"/>
    <w:rsid w:val="00E632F3"/>
    <w:rsid w:val="00E6543A"/>
    <w:rsid w:val="00E65AA9"/>
    <w:rsid w:val="00E65E61"/>
    <w:rsid w:val="00E70EB9"/>
    <w:rsid w:val="00E73CBA"/>
    <w:rsid w:val="00E75382"/>
    <w:rsid w:val="00E75A1E"/>
    <w:rsid w:val="00E7737D"/>
    <w:rsid w:val="00E7750E"/>
    <w:rsid w:val="00E800A4"/>
    <w:rsid w:val="00E809CE"/>
    <w:rsid w:val="00E813B2"/>
    <w:rsid w:val="00E81ED4"/>
    <w:rsid w:val="00E84DDF"/>
    <w:rsid w:val="00E84ECE"/>
    <w:rsid w:val="00E9397C"/>
    <w:rsid w:val="00EA07EC"/>
    <w:rsid w:val="00EA18A0"/>
    <w:rsid w:val="00EA41E5"/>
    <w:rsid w:val="00EA573A"/>
    <w:rsid w:val="00EA68EA"/>
    <w:rsid w:val="00EB12F8"/>
    <w:rsid w:val="00EB2EC1"/>
    <w:rsid w:val="00EB3454"/>
    <w:rsid w:val="00EB6D9C"/>
    <w:rsid w:val="00EC024F"/>
    <w:rsid w:val="00ED00E8"/>
    <w:rsid w:val="00ED0B3E"/>
    <w:rsid w:val="00ED160C"/>
    <w:rsid w:val="00ED3267"/>
    <w:rsid w:val="00ED4AE8"/>
    <w:rsid w:val="00EE3606"/>
    <w:rsid w:val="00EE3656"/>
    <w:rsid w:val="00EE405E"/>
    <w:rsid w:val="00EE6524"/>
    <w:rsid w:val="00EE6883"/>
    <w:rsid w:val="00EE6C18"/>
    <w:rsid w:val="00EE6F7A"/>
    <w:rsid w:val="00EF067A"/>
    <w:rsid w:val="00EF06E0"/>
    <w:rsid w:val="00EF0C66"/>
    <w:rsid w:val="00EF130B"/>
    <w:rsid w:val="00EF205E"/>
    <w:rsid w:val="00EF2516"/>
    <w:rsid w:val="00EF2D27"/>
    <w:rsid w:val="00EF3E67"/>
    <w:rsid w:val="00EF3EF4"/>
    <w:rsid w:val="00EF7DD8"/>
    <w:rsid w:val="00F01147"/>
    <w:rsid w:val="00F023D6"/>
    <w:rsid w:val="00F0320A"/>
    <w:rsid w:val="00F0537E"/>
    <w:rsid w:val="00F056B0"/>
    <w:rsid w:val="00F059F1"/>
    <w:rsid w:val="00F05F80"/>
    <w:rsid w:val="00F06454"/>
    <w:rsid w:val="00F07EFF"/>
    <w:rsid w:val="00F1064E"/>
    <w:rsid w:val="00F119CE"/>
    <w:rsid w:val="00F1207D"/>
    <w:rsid w:val="00F134F3"/>
    <w:rsid w:val="00F13ED5"/>
    <w:rsid w:val="00F17F66"/>
    <w:rsid w:val="00F22BB3"/>
    <w:rsid w:val="00F23B1A"/>
    <w:rsid w:val="00F2404D"/>
    <w:rsid w:val="00F27FF6"/>
    <w:rsid w:val="00F30591"/>
    <w:rsid w:val="00F31906"/>
    <w:rsid w:val="00F31A60"/>
    <w:rsid w:val="00F333DC"/>
    <w:rsid w:val="00F341DE"/>
    <w:rsid w:val="00F349E1"/>
    <w:rsid w:val="00F3643B"/>
    <w:rsid w:val="00F36D1D"/>
    <w:rsid w:val="00F40C8C"/>
    <w:rsid w:val="00F43AB6"/>
    <w:rsid w:val="00F4567F"/>
    <w:rsid w:val="00F50D80"/>
    <w:rsid w:val="00F51586"/>
    <w:rsid w:val="00F52209"/>
    <w:rsid w:val="00F53905"/>
    <w:rsid w:val="00F55157"/>
    <w:rsid w:val="00F6095F"/>
    <w:rsid w:val="00F625BC"/>
    <w:rsid w:val="00F62AFD"/>
    <w:rsid w:val="00F70570"/>
    <w:rsid w:val="00F70D84"/>
    <w:rsid w:val="00F71FE4"/>
    <w:rsid w:val="00F725C1"/>
    <w:rsid w:val="00F72B05"/>
    <w:rsid w:val="00F80355"/>
    <w:rsid w:val="00F8078A"/>
    <w:rsid w:val="00F816B4"/>
    <w:rsid w:val="00F84B4F"/>
    <w:rsid w:val="00F84BB9"/>
    <w:rsid w:val="00F8530C"/>
    <w:rsid w:val="00F862EB"/>
    <w:rsid w:val="00F87C2A"/>
    <w:rsid w:val="00F92F30"/>
    <w:rsid w:val="00F942AC"/>
    <w:rsid w:val="00F94409"/>
    <w:rsid w:val="00F94746"/>
    <w:rsid w:val="00F9652F"/>
    <w:rsid w:val="00F9722D"/>
    <w:rsid w:val="00FA0091"/>
    <w:rsid w:val="00FA0975"/>
    <w:rsid w:val="00FA3D15"/>
    <w:rsid w:val="00FA4C44"/>
    <w:rsid w:val="00FA7520"/>
    <w:rsid w:val="00FB089C"/>
    <w:rsid w:val="00FB08B7"/>
    <w:rsid w:val="00FB2C5B"/>
    <w:rsid w:val="00FB53CF"/>
    <w:rsid w:val="00FC3520"/>
    <w:rsid w:val="00FC5E65"/>
    <w:rsid w:val="00FC674A"/>
    <w:rsid w:val="00FD16D4"/>
    <w:rsid w:val="00FD24A8"/>
    <w:rsid w:val="00FD28B9"/>
    <w:rsid w:val="00FD3198"/>
    <w:rsid w:val="00FD354A"/>
    <w:rsid w:val="00FD6A0B"/>
    <w:rsid w:val="00FD7400"/>
    <w:rsid w:val="00FE1F7D"/>
    <w:rsid w:val="00FE5497"/>
    <w:rsid w:val="00FE5922"/>
    <w:rsid w:val="00FE5F32"/>
    <w:rsid w:val="00FF0829"/>
    <w:rsid w:val="00FF4E82"/>
    <w:rsid w:val="017A8856"/>
    <w:rsid w:val="021CCE40"/>
    <w:rsid w:val="026695C7"/>
    <w:rsid w:val="02C54C8B"/>
    <w:rsid w:val="02F2FE9B"/>
    <w:rsid w:val="03377AE2"/>
    <w:rsid w:val="04689AF4"/>
    <w:rsid w:val="04AD4592"/>
    <w:rsid w:val="04E1D994"/>
    <w:rsid w:val="05195452"/>
    <w:rsid w:val="053881B6"/>
    <w:rsid w:val="05EDEDEF"/>
    <w:rsid w:val="06420E9B"/>
    <w:rsid w:val="070C96C0"/>
    <w:rsid w:val="072E4283"/>
    <w:rsid w:val="0762DE97"/>
    <w:rsid w:val="07B566BD"/>
    <w:rsid w:val="07BC5E46"/>
    <w:rsid w:val="07EFC479"/>
    <w:rsid w:val="08A9AC22"/>
    <w:rsid w:val="0936A363"/>
    <w:rsid w:val="09503AFF"/>
    <w:rsid w:val="095B9F54"/>
    <w:rsid w:val="09F38260"/>
    <w:rsid w:val="0C00B4D0"/>
    <w:rsid w:val="0C71F93E"/>
    <w:rsid w:val="0C7A17B9"/>
    <w:rsid w:val="0C7D5B0A"/>
    <w:rsid w:val="0D1C2916"/>
    <w:rsid w:val="0D64F40A"/>
    <w:rsid w:val="0D6A2674"/>
    <w:rsid w:val="0E0E4366"/>
    <w:rsid w:val="0F956320"/>
    <w:rsid w:val="10652DE8"/>
    <w:rsid w:val="10A6F235"/>
    <w:rsid w:val="10BB5ED2"/>
    <w:rsid w:val="10DBA971"/>
    <w:rsid w:val="1108424C"/>
    <w:rsid w:val="11533462"/>
    <w:rsid w:val="119D35B6"/>
    <w:rsid w:val="12683834"/>
    <w:rsid w:val="1291188B"/>
    <w:rsid w:val="1305F2FE"/>
    <w:rsid w:val="145E6F1A"/>
    <w:rsid w:val="15D29ECE"/>
    <w:rsid w:val="1675FCE3"/>
    <w:rsid w:val="16D0F4F3"/>
    <w:rsid w:val="176C5E16"/>
    <w:rsid w:val="177478D7"/>
    <w:rsid w:val="17936EB4"/>
    <w:rsid w:val="17C26F0C"/>
    <w:rsid w:val="17F3C2AC"/>
    <w:rsid w:val="182DFD6B"/>
    <w:rsid w:val="1896A524"/>
    <w:rsid w:val="18CE645F"/>
    <w:rsid w:val="1934B108"/>
    <w:rsid w:val="193F2606"/>
    <w:rsid w:val="196A1D6F"/>
    <w:rsid w:val="1983B50B"/>
    <w:rsid w:val="19910545"/>
    <w:rsid w:val="19C00D22"/>
    <w:rsid w:val="19CBCAD1"/>
    <w:rsid w:val="1A9C411E"/>
    <w:rsid w:val="1AFC58A8"/>
    <w:rsid w:val="1B2D6EC2"/>
    <w:rsid w:val="1B932B3F"/>
    <w:rsid w:val="1BD618F1"/>
    <w:rsid w:val="1BDEE3BF"/>
    <w:rsid w:val="1BE18580"/>
    <w:rsid w:val="1C084403"/>
    <w:rsid w:val="1C110187"/>
    <w:rsid w:val="1DB8343B"/>
    <w:rsid w:val="1F0E96C2"/>
    <w:rsid w:val="1F8237E8"/>
    <w:rsid w:val="1FC7DE9C"/>
    <w:rsid w:val="1FFBA1BE"/>
    <w:rsid w:val="200B1F83"/>
    <w:rsid w:val="2070B537"/>
    <w:rsid w:val="20ADD988"/>
    <w:rsid w:val="2121289D"/>
    <w:rsid w:val="21DD28FB"/>
    <w:rsid w:val="2203B6EA"/>
    <w:rsid w:val="2308E059"/>
    <w:rsid w:val="239E3D24"/>
    <w:rsid w:val="23DCC3B2"/>
    <w:rsid w:val="2423E172"/>
    <w:rsid w:val="24B7D480"/>
    <w:rsid w:val="24E9F248"/>
    <w:rsid w:val="2536E657"/>
    <w:rsid w:val="2548CDAC"/>
    <w:rsid w:val="25EE4CA1"/>
    <w:rsid w:val="2621B50D"/>
    <w:rsid w:val="26D2B6B8"/>
    <w:rsid w:val="27C1B353"/>
    <w:rsid w:val="27EEFF86"/>
    <w:rsid w:val="290C630F"/>
    <w:rsid w:val="291E3B8C"/>
    <w:rsid w:val="297F6139"/>
    <w:rsid w:val="2A495921"/>
    <w:rsid w:val="2AF95415"/>
    <w:rsid w:val="2B7392B7"/>
    <w:rsid w:val="2C6C4CC9"/>
    <w:rsid w:val="2C88CB1F"/>
    <w:rsid w:val="2D1F86A5"/>
    <w:rsid w:val="2E7082DB"/>
    <w:rsid w:val="2F7AE334"/>
    <w:rsid w:val="30293322"/>
    <w:rsid w:val="3042F0F3"/>
    <w:rsid w:val="3049F9AF"/>
    <w:rsid w:val="30A3AB96"/>
    <w:rsid w:val="32134F9F"/>
    <w:rsid w:val="32482C2C"/>
    <w:rsid w:val="325449C0"/>
    <w:rsid w:val="32546B06"/>
    <w:rsid w:val="32AF6324"/>
    <w:rsid w:val="338D4FA9"/>
    <w:rsid w:val="33CA2DBA"/>
    <w:rsid w:val="33DAA5B4"/>
    <w:rsid w:val="34552ADB"/>
    <w:rsid w:val="34694AC2"/>
    <w:rsid w:val="3493DD04"/>
    <w:rsid w:val="352FB703"/>
    <w:rsid w:val="35D1BDC1"/>
    <w:rsid w:val="36076AA8"/>
    <w:rsid w:val="3669B602"/>
    <w:rsid w:val="3698F718"/>
    <w:rsid w:val="36D2D953"/>
    <w:rsid w:val="372C3B64"/>
    <w:rsid w:val="378B4C8D"/>
    <w:rsid w:val="395E369C"/>
    <w:rsid w:val="39D63C86"/>
    <w:rsid w:val="3A111AE0"/>
    <w:rsid w:val="3BD29CDE"/>
    <w:rsid w:val="3C711A1A"/>
    <w:rsid w:val="3CB74CBA"/>
    <w:rsid w:val="3CC1F26A"/>
    <w:rsid w:val="3D313DC8"/>
    <w:rsid w:val="3E35DDCA"/>
    <w:rsid w:val="3E6FC005"/>
    <w:rsid w:val="3E95C7AF"/>
    <w:rsid w:val="3F468620"/>
    <w:rsid w:val="3FBF22FA"/>
    <w:rsid w:val="41416059"/>
    <w:rsid w:val="4154E3D3"/>
    <w:rsid w:val="4160AED9"/>
    <w:rsid w:val="41D3C507"/>
    <w:rsid w:val="41FFE836"/>
    <w:rsid w:val="42534321"/>
    <w:rsid w:val="43712970"/>
    <w:rsid w:val="439CE3A8"/>
    <w:rsid w:val="441933C6"/>
    <w:rsid w:val="4484350F"/>
    <w:rsid w:val="45D53762"/>
    <w:rsid w:val="46ACA032"/>
    <w:rsid w:val="46BD4AAE"/>
    <w:rsid w:val="472EDF5E"/>
    <w:rsid w:val="4751F1F3"/>
    <w:rsid w:val="477FCFB4"/>
    <w:rsid w:val="4787A476"/>
    <w:rsid w:val="48061077"/>
    <w:rsid w:val="485F8C1C"/>
    <w:rsid w:val="488E0C2E"/>
    <w:rsid w:val="48DFE0C4"/>
    <w:rsid w:val="49660FB9"/>
    <w:rsid w:val="497F65AE"/>
    <w:rsid w:val="499FE79F"/>
    <w:rsid w:val="49A5A2F9"/>
    <w:rsid w:val="49AE0C6B"/>
    <w:rsid w:val="4A4494EC"/>
    <w:rsid w:val="4BCCE7CE"/>
    <w:rsid w:val="4BEEFB68"/>
    <w:rsid w:val="4C382AAA"/>
    <w:rsid w:val="4C5019A9"/>
    <w:rsid w:val="4C741D82"/>
    <w:rsid w:val="4C770DEC"/>
    <w:rsid w:val="4C9B703F"/>
    <w:rsid w:val="4CED06F4"/>
    <w:rsid w:val="4D11AB5F"/>
    <w:rsid w:val="4D52E3A5"/>
    <w:rsid w:val="4D8EE8C3"/>
    <w:rsid w:val="4E2FB209"/>
    <w:rsid w:val="4E63AB60"/>
    <w:rsid w:val="4E70F4C0"/>
    <w:rsid w:val="4EDC2B96"/>
    <w:rsid w:val="4EFC7635"/>
    <w:rsid w:val="4F4959AF"/>
    <w:rsid w:val="4F8771E7"/>
    <w:rsid w:val="4F9FAE6C"/>
    <w:rsid w:val="5093C481"/>
    <w:rsid w:val="5094A5BB"/>
    <w:rsid w:val="50C26C8B"/>
    <w:rsid w:val="51344A4E"/>
    <w:rsid w:val="514501BE"/>
    <w:rsid w:val="516D801E"/>
    <w:rsid w:val="5174DA65"/>
    <w:rsid w:val="519428E5"/>
    <w:rsid w:val="51D3A792"/>
    <w:rsid w:val="52A573F0"/>
    <w:rsid w:val="53782918"/>
    <w:rsid w:val="53A34E7D"/>
    <w:rsid w:val="53F6E61F"/>
    <w:rsid w:val="5407D872"/>
    <w:rsid w:val="5421F5D1"/>
    <w:rsid w:val="5510E383"/>
    <w:rsid w:val="551DE079"/>
    <w:rsid w:val="55A894F2"/>
    <w:rsid w:val="56633328"/>
    <w:rsid w:val="56E11BB6"/>
    <w:rsid w:val="56E2D751"/>
    <w:rsid w:val="571AF898"/>
    <w:rsid w:val="5779FB00"/>
    <w:rsid w:val="57FAEC88"/>
    <w:rsid w:val="584ACFAF"/>
    <w:rsid w:val="586944A6"/>
    <w:rsid w:val="5892F8A4"/>
    <w:rsid w:val="58AD3E3F"/>
    <w:rsid w:val="58BDCF20"/>
    <w:rsid w:val="58D56BF6"/>
    <w:rsid w:val="58E81C99"/>
    <w:rsid w:val="5934F5A5"/>
    <w:rsid w:val="5A23ED06"/>
    <w:rsid w:val="5A834363"/>
    <w:rsid w:val="5AB68F1C"/>
    <w:rsid w:val="5B002168"/>
    <w:rsid w:val="5B1949C5"/>
    <w:rsid w:val="5CEEFD70"/>
    <w:rsid w:val="5D327144"/>
    <w:rsid w:val="5D713C20"/>
    <w:rsid w:val="5E256B10"/>
    <w:rsid w:val="5E980F30"/>
    <w:rsid w:val="5F2FF041"/>
    <w:rsid w:val="5F76B6C4"/>
    <w:rsid w:val="5FB5F382"/>
    <w:rsid w:val="6001DADD"/>
    <w:rsid w:val="60175A8A"/>
    <w:rsid w:val="60460783"/>
    <w:rsid w:val="6058B4A5"/>
    <w:rsid w:val="608BAEEB"/>
    <w:rsid w:val="61441985"/>
    <w:rsid w:val="615B1CF6"/>
    <w:rsid w:val="61A85471"/>
    <w:rsid w:val="627460B6"/>
    <w:rsid w:val="630586D7"/>
    <w:rsid w:val="63080C1F"/>
    <w:rsid w:val="63397B9F"/>
    <w:rsid w:val="6357D279"/>
    <w:rsid w:val="64CD2CA4"/>
    <w:rsid w:val="64E64871"/>
    <w:rsid w:val="658C4D23"/>
    <w:rsid w:val="6616B5DC"/>
    <w:rsid w:val="669B8A70"/>
    <w:rsid w:val="675BD463"/>
    <w:rsid w:val="67AAB728"/>
    <w:rsid w:val="67BE643F"/>
    <w:rsid w:val="67D4FC2D"/>
    <w:rsid w:val="681EB837"/>
    <w:rsid w:val="6824DF55"/>
    <w:rsid w:val="683B94CC"/>
    <w:rsid w:val="696C8BE9"/>
    <w:rsid w:val="69F8F23B"/>
    <w:rsid w:val="6A1C8807"/>
    <w:rsid w:val="6A8C41A1"/>
    <w:rsid w:val="6ADA6AB9"/>
    <w:rsid w:val="6B700E60"/>
    <w:rsid w:val="6C888D97"/>
    <w:rsid w:val="6CA06931"/>
    <w:rsid w:val="6D8DB7B1"/>
    <w:rsid w:val="6F0603F3"/>
    <w:rsid w:val="6F105FB5"/>
    <w:rsid w:val="6F66947A"/>
    <w:rsid w:val="6F756F6D"/>
    <w:rsid w:val="6F9271C2"/>
    <w:rsid w:val="7031F7C5"/>
    <w:rsid w:val="70450CA2"/>
    <w:rsid w:val="708E5411"/>
    <w:rsid w:val="70D2A1D3"/>
    <w:rsid w:val="715D2729"/>
    <w:rsid w:val="719CB6D5"/>
    <w:rsid w:val="71A86038"/>
    <w:rsid w:val="72C1E890"/>
    <w:rsid w:val="72E25570"/>
    <w:rsid w:val="730C6808"/>
    <w:rsid w:val="733A7F74"/>
    <w:rsid w:val="73B0D49B"/>
    <w:rsid w:val="742B1B39"/>
    <w:rsid w:val="7493CBCC"/>
    <w:rsid w:val="74CA3A66"/>
    <w:rsid w:val="7537E076"/>
    <w:rsid w:val="755AF4FB"/>
    <w:rsid w:val="757AED91"/>
    <w:rsid w:val="75BD3532"/>
    <w:rsid w:val="7619F632"/>
    <w:rsid w:val="7636CBCE"/>
    <w:rsid w:val="76819818"/>
    <w:rsid w:val="769BA712"/>
    <w:rsid w:val="76CA0C0B"/>
    <w:rsid w:val="7781ECB0"/>
    <w:rsid w:val="7795D90F"/>
    <w:rsid w:val="77CA706F"/>
    <w:rsid w:val="77F64169"/>
    <w:rsid w:val="77FA84C7"/>
    <w:rsid w:val="7801C8D3"/>
    <w:rsid w:val="780B75E7"/>
    <w:rsid w:val="780BD283"/>
    <w:rsid w:val="785496F9"/>
    <w:rsid w:val="78661914"/>
    <w:rsid w:val="78E88B2D"/>
    <w:rsid w:val="790C1E32"/>
    <w:rsid w:val="793501F0"/>
    <w:rsid w:val="7A3DD5FE"/>
    <w:rsid w:val="7A811DB2"/>
    <w:rsid w:val="7AEAE112"/>
    <w:rsid w:val="7B08D5E9"/>
    <w:rsid w:val="7B5EF624"/>
    <w:rsid w:val="7C6E0E58"/>
    <w:rsid w:val="7C96BE55"/>
    <w:rsid w:val="7CBAE4AB"/>
    <w:rsid w:val="7CE4F017"/>
    <w:rsid w:val="7D2529B9"/>
    <w:rsid w:val="7D514022"/>
    <w:rsid w:val="7DA90F13"/>
    <w:rsid w:val="7E1B9EE7"/>
    <w:rsid w:val="7EBE8644"/>
    <w:rsid w:val="7F7FF8C0"/>
    <w:rsid w:val="7FA8E979"/>
    <w:rsid w:val="7FBDD41D"/>
    <w:rsid w:val="7FD5B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B4A0D6C"/>
  <w15:docId w15:val="{05F262D3-D293-4DBA-A416-550C9401F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</w:tblPr>
  </w:style>
  <w:style w:type="character" w:styleId="Hipercze">
    <w:name w:val="Hyperlink"/>
    <w:basedOn w:val="Domylnaczcionkaakapitu"/>
    <w:uiPriority w:val="99"/>
    <w:unhideWhenUsed/>
    <w:rsid w:val="00A16316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unhideWhenUsed/>
    <w:rsid w:val="00A16316"/>
    <w:rPr>
      <w:color w:val="605E5C"/>
      <w:shd w:val="clear" w:color="auto" w:fill="E1DFDD"/>
    </w:rPr>
  </w:style>
  <w:style w:type="character" w:customStyle="1" w:styleId="spellingerror">
    <w:name w:val="spellingerror"/>
    <w:basedOn w:val="Domylnaczcionkaakapitu"/>
    <w:rsid w:val="00751AB5"/>
  </w:style>
  <w:style w:type="character" w:customStyle="1" w:styleId="eop">
    <w:name w:val="eop"/>
    <w:basedOn w:val="Domylnaczcionkaakapitu"/>
    <w:rsid w:val="00751AB5"/>
  </w:style>
  <w:style w:type="paragraph" w:styleId="Akapitzlist">
    <w:name w:val="List Paragraph"/>
    <w:basedOn w:val="Normalny"/>
    <w:uiPriority w:val="34"/>
    <w:qFormat/>
    <w:rsid w:val="00751AB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semiHidden/>
    <w:unhideWhenUsed/>
    <w:rsid w:val="00425B03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425B03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425B03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styleId="Uwydatnienie">
    <w:name w:val="Emphasis"/>
    <w:basedOn w:val="Domylnaczcionkaakapitu"/>
    <w:uiPriority w:val="20"/>
    <w:qFormat/>
    <w:rsid w:val="00425B03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B0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B03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5B0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5B0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5B03"/>
    <w:rPr>
      <w:vertAlign w:val="superscript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C4446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C4446"/>
    <w:rPr>
      <w:rFonts w:asciiTheme="minorHAnsi" w:eastAsiaTheme="minorHAnsi" w:hAnsiTheme="minorHAnsi" w:cstheme="minorBidi"/>
      <w:b/>
      <w:bCs/>
      <w:sz w:val="20"/>
      <w:szCs w:val="20"/>
      <w:lang w:eastAsia="en-US"/>
    </w:rPr>
  </w:style>
  <w:style w:type="paragraph" w:styleId="NormalnyWeb">
    <w:name w:val="Normal (Web)"/>
    <w:basedOn w:val="Normalny"/>
    <w:uiPriority w:val="99"/>
    <w:unhideWhenUsed/>
    <w:rsid w:val="006F256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apple-converted-space">
    <w:name w:val="apple-converted-space"/>
    <w:basedOn w:val="Domylnaczcionkaakapitu"/>
    <w:rsid w:val="00A4250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8077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8077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8077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5E11C6"/>
    <w:rPr>
      <w:b/>
      <w:bCs/>
    </w:rPr>
  </w:style>
  <w:style w:type="paragraph" w:customStyle="1" w:styleId="paragraph">
    <w:name w:val="paragraph"/>
    <w:basedOn w:val="Normalny"/>
    <w:rsid w:val="000437CA"/>
    <w:pPr>
      <w:spacing w:before="100" w:beforeAutospacing="1" w:after="100" w:afterAutospacing="1"/>
    </w:pPr>
  </w:style>
  <w:style w:type="paragraph" w:styleId="Nagwek">
    <w:name w:val="header"/>
    <w:basedOn w:val="Normalny"/>
    <w:link w:val="NagwekZnak"/>
    <w:uiPriority w:val="99"/>
    <w:semiHidden/>
    <w:unhideWhenUsed/>
    <w:rsid w:val="00807E1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807E16"/>
  </w:style>
  <w:style w:type="paragraph" w:styleId="Stopka">
    <w:name w:val="footer"/>
    <w:basedOn w:val="Normalny"/>
    <w:link w:val="StopkaZnak"/>
    <w:uiPriority w:val="99"/>
    <w:semiHidden/>
    <w:unhideWhenUsed/>
    <w:rsid w:val="00807E1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807E16"/>
  </w:style>
  <w:style w:type="character" w:customStyle="1" w:styleId="normaltextrun">
    <w:name w:val="normaltextrun"/>
    <w:basedOn w:val="Domylnaczcionkaakapitu"/>
    <w:rsid w:val="009817E4"/>
  </w:style>
  <w:style w:type="character" w:customStyle="1" w:styleId="bcx0">
    <w:name w:val="bcx0"/>
    <w:basedOn w:val="Domylnaczcionkaakapitu"/>
    <w:rsid w:val="009817E4"/>
  </w:style>
  <w:style w:type="table" w:styleId="Tabela-Siatka">
    <w:name w:val="Table Grid"/>
    <w:basedOn w:val="Standardowy"/>
    <w:uiPriority w:val="59"/>
    <w:rsid w:val="006C758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7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5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5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9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0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7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33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63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3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0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8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9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3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3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0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9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56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7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7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52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1417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0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55732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18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75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188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09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6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760901">
          <w:marLeft w:val="0"/>
          <w:marRight w:val="0"/>
          <w:marTop w:val="0"/>
          <w:marBottom w:val="0"/>
          <w:divBdr>
            <w:top w:val="dashed" w:sz="6" w:space="8" w:color="000000"/>
            <w:left w:val="dashed" w:sz="6" w:space="8" w:color="000000"/>
            <w:bottom w:val="dashed" w:sz="6" w:space="8" w:color="000000"/>
            <w:right w:val="dashed" w:sz="6" w:space="8" w:color="000000"/>
          </w:divBdr>
        </w:div>
      </w:divsChild>
    </w:div>
    <w:div w:id="18796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6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0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9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0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48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1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leksandra.markiewicz@skanska.pl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facebook.com/Miasta.Biura.Skanska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company/skanska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/Users/rbulawa/Documents/rbulawa@komunikacjaplus.pl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5B2175FD1E2D45B2F2AC5838395223" ma:contentTypeVersion="12" ma:contentTypeDescription="Create a new document." ma:contentTypeScope="" ma:versionID="a5e51b8a91256ed8bc5207d4707966c5">
  <xsd:schema xmlns:xsd="http://www.w3.org/2001/XMLSchema" xmlns:xs="http://www.w3.org/2001/XMLSchema" xmlns:p="http://schemas.microsoft.com/office/2006/metadata/properties" xmlns:ns2="2a5ed19e-4bae-46f6-8842-755f17a05d97" xmlns:ns3="9254fb84-3322-4562-b8a8-596d72c52dc3" targetNamespace="http://schemas.microsoft.com/office/2006/metadata/properties" ma:root="true" ma:fieldsID="22e6483e4489da4701455afbae9e1675" ns2:_="" ns3:_="">
    <xsd:import namespace="2a5ed19e-4bae-46f6-8842-755f17a05d97"/>
    <xsd:import namespace="9254fb84-3322-4562-b8a8-596d72c52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ed19e-4bae-46f6-8842-755f17a05d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4fb84-3322-4562-b8a8-596d72c52dc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0D1409-13D0-4F4E-BA5C-AC9A27305E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46A0D3-E657-47AE-BFA6-68390B6AA7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5ed19e-4bae-46f6-8842-755f17a05d97"/>
    <ds:schemaRef ds:uri="9254fb84-3322-4562-b8a8-596d72c52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5DA280-2C95-4541-803D-DEF4EE9C31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6B8A24-00F7-4E56-97F1-A0F50297B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66</Words>
  <Characters>6397</Characters>
  <Application>Microsoft Office Word</Application>
  <DocSecurity>0</DocSecurity>
  <Lines>53</Lines>
  <Paragraphs>14</Paragraphs>
  <ScaleCrop>false</ScaleCrop>
  <Company/>
  <LinksUpToDate>false</LinksUpToDate>
  <CharactersWithSpaces>7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Tarnowski</dc:creator>
  <cp:keywords/>
  <cp:lastModifiedBy>Patrycja Czekaj</cp:lastModifiedBy>
  <cp:revision>3</cp:revision>
  <cp:lastPrinted>2019-07-13T03:43:00Z</cp:lastPrinted>
  <dcterms:created xsi:type="dcterms:W3CDTF">2021-03-17T08:08:00Z</dcterms:created>
  <dcterms:modified xsi:type="dcterms:W3CDTF">2021-03-18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362448-625e-4f6c-96c0-a2f6da99900d_Enabled">
    <vt:lpwstr>True</vt:lpwstr>
  </property>
  <property fmtid="{D5CDD505-2E9C-101B-9397-08002B2CF9AE}" pid="3" name="MSIP_Label_6a362448-625e-4f6c-96c0-a2f6da99900d_SiteId">
    <vt:lpwstr>33dab507-5210-4075-805b-f2717d8cfa74</vt:lpwstr>
  </property>
  <property fmtid="{D5CDD505-2E9C-101B-9397-08002B2CF9AE}" pid="4" name="MSIP_Label_6a362448-625e-4f6c-96c0-a2f6da99900d_Owner">
    <vt:lpwstr>Anna.Tryfon@skanska.pl</vt:lpwstr>
  </property>
  <property fmtid="{D5CDD505-2E9C-101B-9397-08002B2CF9AE}" pid="5" name="MSIP_Label_6a362448-625e-4f6c-96c0-a2f6da99900d_SetDate">
    <vt:lpwstr>2019-07-12T07:55:31.3519787Z</vt:lpwstr>
  </property>
  <property fmtid="{D5CDD505-2E9C-101B-9397-08002B2CF9AE}" pid="6" name="MSIP_Label_6a362448-625e-4f6c-96c0-a2f6da99900d_Name">
    <vt:lpwstr>General</vt:lpwstr>
  </property>
  <property fmtid="{D5CDD505-2E9C-101B-9397-08002B2CF9AE}" pid="7" name="MSIP_Label_6a362448-625e-4f6c-96c0-a2f6da99900d_Application">
    <vt:lpwstr>Microsoft Azure Information Protection</vt:lpwstr>
  </property>
  <property fmtid="{D5CDD505-2E9C-101B-9397-08002B2CF9AE}" pid="8" name="MSIP_Label_6a362448-625e-4f6c-96c0-a2f6da99900d_ActionId">
    <vt:lpwstr>576d1894-9f14-482f-ab64-ec89e42cc719</vt:lpwstr>
  </property>
  <property fmtid="{D5CDD505-2E9C-101B-9397-08002B2CF9AE}" pid="9" name="MSIP_Label_6a362448-625e-4f6c-96c0-a2f6da99900d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6F5B2175FD1E2D45B2F2AC5838395223</vt:lpwstr>
  </property>
</Properties>
</file>